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 w:themeColor="background1"/>
  <w:body>
    <w:p w14:paraId="4883BCDD" w14:textId="467A7AD2" w:rsidR="001D3937" w:rsidRPr="00644CDC" w:rsidRDefault="003B6963" w:rsidP="00DB4C40">
      <w:pPr>
        <w:pStyle w:val="Header3-FRSecure"/>
      </w:pPr>
      <w:r w:rsidRPr="00644CDC">
        <w:rPr>
          <w:noProof/>
        </w:rPr>
        <w:drawing>
          <wp:anchor distT="0" distB="0" distL="114300" distR="114300" simplePos="0" relativeHeight="251659264" behindDoc="1" locked="1" layoutInCell="1" allowOverlap="0" wp14:anchorId="0D9B2C9D" wp14:editId="4D5D6FA9">
            <wp:simplePos x="0" y="0"/>
            <wp:positionH relativeFrom="margin">
              <wp:posOffset>-349250</wp:posOffset>
            </wp:positionH>
            <wp:positionV relativeFrom="margin">
              <wp:align>top</wp:align>
            </wp:positionV>
            <wp:extent cx="2221865" cy="777240"/>
            <wp:effectExtent l="0" t="0" r="0" b="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FRSecure_Logo_H__4C.pn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21865" cy="7772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5BC6DBE" w14:textId="77777777" w:rsidR="0083492D" w:rsidRDefault="0083492D" w:rsidP="00E15B1E">
      <w:pPr>
        <w:pStyle w:val="Paragraph1-FRSecure"/>
      </w:pPr>
    </w:p>
    <w:p w14:paraId="04F0BDB8" w14:textId="77777777" w:rsidR="0083492D" w:rsidRDefault="0083492D" w:rsidP="00E15B1E">
      <w:pPr>
        <w:pStyle w:val="Paragraph1-FRSecure"/>
      </w:pPr>
    </w:p>
    <w:p w14:paraId="1504B36F" w14:textId="77777777" w:rsidR="0083492D" w:rsidRPr="007F668B" w:rsidRDefault="0083492D" w:rsidP="007F668B">
      <w:pPr>
        <w:pStyle w:val="Header2-FRSecure"/>
      </w:pPr>
    </w:p>
    <w:p w14:paraId="585F7294" w14:textId="77777777" w:rsidR="0083492D" w:rsidRDefault="0083492D" w:rsidP="00E15B1E">
      <w:pPr>
        <w:pStyle w:val="Paragraph1-FRSecure"/>
      </w:pPr>
    </w:p>
    <w:p w14:paraId="14973B3D" w14:textId="77777777" w:rsidR="0083492D" w:rsidRDefault="0083492D" w:rsidP="00E15B1E">
      <w:pPr>
        <w:pStyle w:val="Paragraph1-FRSecure"/>
      </w:pPr>
    </w:p>
    <w:p w14:paraId="07E89A44" w14:textId="77777777" w:rsidR="0083492D" w:rsidRDefault="0083492D" w:rsidP="00E15B1E">
      <w:pPr>
        <w:pStyle w:val="Paragraph1-FRSecure"/>
      </w:pPr>
    </w:p>
    <w:p w14:paraId="308C11FC" w14:textId="77777777" w:rsidR="0083492D" w:rsidRDefault="0083492D" w:rsidP="00E15B1E">
      <w:pPr>
        <w:pStyle w:val="Paragraph1-FRSecure"/>
      </w:pPr>
    </w:p>
    <w:p w14:paraId="31F4BBF0" w14:textId="16C1D012" w:rsidR="0083492D" w:rsidRDefault="0083492D" w:rsidP="00E15B1E">
      <w:pPr>
        <w:pStyle w:val="Paragraph1-FRSecure"/>
      </w:pPr>
    </w:p>
    <w:p w14:paraId="24B408EC" w14:textId="63C6A852" w:rsidR="0083492D" w:rsidRDefault="0083492D" w:rsidP="00E15B1E">
      <w:pPr>
        <w:pStyle w:val="Paragraph1-FRSecure"/>
      </w:pPr>
      <w:r w:rsidRPr="00644CDC">
        <w:rPr>
          <w:noProof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233A26FE" wp14:editId="43E3ACC0">
                <wp:simplePos x="0" y="0"/>
                <wp:positionH relativeFrom="margin">
                  <wp:posOffset>207526</wp:posOffset>
                </wp:positionH>
                <wp:positionV relativeFrom="margin">
                  <wp:posOffset>2542240</wp:posOffset>
                </wp:positionV>
                <wp:extent cx="5381625" cy="902208"/>
                <wp:effectExtent l="0" t="0" r="0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81625" cy="90220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sdt>
                            <w:sdtPr>
                              <w:alias w:val="Company"/>
                              <w:tag w:val=""/>
                              <w:id w:val="-2100622100"/>
                              <w:placeholder>
                                <w:docPart w:val="55F96CD31BAE4C4E84ACD26D2E416126"/>
                              </w:placeholder>
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<w:text/>
                            </w:sdtPr>
                            <w:sdtContent>
                              <w:p w14:paraId="4744832E" w14:textId="37F5672A" w:rsidR="00137083" w:rsidRDefault="00C17A2E" w:rsidP="00A8201D">
                                <w:pPr>
                                  <w:pStyle w:val="Heading1-FRSecure"/>
                                </w:pPr>
                                <w:r>
                                  <w:t>Business Email Compromise</w:t>
                                </w:r>
                              </w:p>
                            </w:sdtContent>
                          </w:sdt>
                          <w:p w14:paraId="3F59B734" w14:textId="4A937773" w:rsidR="00137083" w:rsidRPr="00542CFC" w:rsidRDefault="00B4625B" w:rsidP="00C0218D">
                            <w:pPr>
                              <w:pStyle w:val="Header3-FRSecure"/>
                              <w:rPr>
                                <w:color w:val="1C1F2A"/>
                              </w:rPr>
                            </w:pPr>
                            <w:r w:rsidRPr="00542CFC">
                              <w:rPr>
                                <w:color w:val="1C1F2A"/>
                              </w:rPr>
                              <w:t>Incident Response Playbook</w:t>
                            </w:r>
                          </w:p>
                          <w:p w14:paraId="2A4FFBE7" w14:textId="597FA8B4" w:rsidR="00137083" w:rsidRDefault="00137083" w:rsidP="00DA1A9E"/>
                          <w:p w14:paraId="1DB9EBE8" w14:textId="1E3EA534" w:rsidR="00890C90" w:rsidRPr="00890C90" w:rsidRDefault="00890C90" w:rsidP="00890C90">
                            <w:pPr>
                              <w:pStyle w:val="NoSpacing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33A26FE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6.35pt;margin-top:200.2pt;width:423.75pt;height:71.05pt;z-index:2516572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" filled="f" stroked="f" strokeweight=".5pt">
                <v:textbox>
                  <w:txbxContent>
                    <w:sdt>
                      <w:sdtPr>
                        <w:alias w:val="Company"/>
                        <w:tag w:val=""/>
                        <w:id w:val="-2100622100"/>
                        <w:placeholder>
                          <w:docPart w:val="55F96CD31BAE4C4E84ACD26D2E416126"/>
                        </w:placeholder>
                        <w:dataBinding w:prefixMappings="xmlns:ns0='http://schemas.openxmlformats.org/officeDocument/2006/extended-properties' " w:xpath="/ns0:Properties[1]/ns0:Company[1]" w:storeItemID="{6668398D-A668-4E3E-A5EB-62B293D839F1}"/>
                        <w:text/>
                      </w:sdtPr>
                      <w:sdtContent>
                        <w:p w14:paraId="4744832E" w14:textId="37F5672A" w:rsidR="00137083" w:rsidRDefault="00C17A2E" w:rsidP="00A8201D">
                          <w:pPr>
                            <w:pStyle w:val="Heading1-FRSecure"/>
                          </w:pPr>
                          <w:r>
                            <w:t>Business Email Compromise</w:t>
                          </w:r>
                        </w:p>
                      </w:sdtContent>
                    </w:sdt>
                    <w:p w14:paraId="3F59B734" w14:textId="4A937773" w:rsidR="00137083" w:rsidRPr="00542CFC" w:rsidRDefault="00B4625B" w:rsidP="00C0218D">
                      <w:pPr>
                        <w:pStyle w:val="Header3-FRSecure"/>
                        <w:rPr>
                          <w:color w:val="1C1F2A"/>
                        </w:rPr>
                      </w:pPr>
                      <w:r w:rsidRPr="00542CFC">
                        <w:rPr>
                          <w:color w:val="1C1F2A"/>
                        </w:rPr>
                        <w:t>Incident Response Playbook</w:t>
                      </w:r>
                    </w:p>
                    <w:p w14:paraId="2A4FFBE7" w14:textId="597FA8B4" w:rsidR="00137083" w:rsidRDefault="00137083" w:rsidP="00DA1A9E"/>
                    <w:p w14:paraId="1DB9EBE8" w14:textId="1E3EA534" w:rsidR="00890C90" w:rsidRPr="00890C90" w:rsidRDefault="00890C90" w:rsidP="00890C90">
                      <w:pPr>
                        <w:pStyle w:val="NoSpacing"/>
                      </w:pPr>
                    </w:p>
                  </w:txbxContent>
                </v:textbox>
                <w10:wrap anchorx="margin" anchory="margin"/>
              </v:shape>
            </w:pict>
          </mc:Fallback>
        </mc:AlternateContent>
      </w:r>
    </w:p>
    <w:p w14:paraId="552EC1DD" w14:textId="5954994E" w:rsidR="0083492D" w:rsidRDefault="0083492D" w:rsidP="00E15B1E">
      <w:pPr>
        <w:pStyle w:val="Paragraph1-FRSecure"/>
      </w:pPr>
    </w:p>
    <w:p w14:paraId="3629E758" w14:textId="4CB401F4" w:rsidR="0083492D" w:rsidRDefault="0083492D" w:rsidP="00E15B1E">
      <w:pPr>
        <w:pStyle w:val="Paragraph1-FRSecure"/>
      </w:pPr>
    </w:p>
    <w:p w14:paraId="1EA80F0C" w14:textId="29FA07B6" w:rsidR="0083492D" w:rsidRDefault="0083492D" w:rsidP="00E15B1E">
      <w:pPr>
        <w:pStyle w:val="Paragraph1-FRSecure"/>
      </w:pPr>
    </w:p>
    <w:p w14:paraId="709BE783" w14:textId="65973F90" w:rsidR="0083492D" w:rsidRDefault="0083492D" w:rsidP="00E15B1E">
      <w:pPr>
        <w:pStyle w:val="Paragraph1-FRSecure"/>
      </w:pPr>
    </w:p>
    <w:p w14:paraId="270C5591" w14:textId="77777777" w:rsidR="0083492D" w:rsidRDefault="0083492D" w:rsidP="00E15B1E">
      <w:pPr>
        <w:pStyle w:val="Paragraph1-FRSecure"/>
      </w:pPr>
    </w:p>
    <w:p w14:paraId="4629855C" w14:textId="77777777" w:rsidR="0083492D" w:rsidRDefault="0083492D" w:rsidP="00E15B1E">
      <w:pPr>
        <w:pStyle w:val="Paragraph1-FRSecure"/>
      </w:pPr>
    </w:p>
    <w:p w14:paraId="5AA17DE2" w14:textId="77777777" w:rsidR="00023E93" w:rsidRPr="007F668B" w:rsidRDefault="00023E93" w:rsidP="007F668B">
      <w:pPr>
        <w:pStyle w:val="Header2-FRSecure"/>
      </w:pPr>
    </w:p>
    <w:p w14:paraId="09D81219" w14:textId="77777777" w:rsidR="009B3A5F" w:rsidRDefault="009B3A5F" w:rsidP="007F668B">
      <w:pPr>
        <w:pStyle w:val="Header2-FRSecure"/>
        <w:rPr>
          <w:color w:val="1C1F2A"/>
        </w:rPr>
      </w:pPr>
    </w:p>
    <w:p w14:paraId="7728CF6C" w14:textId="77777777" w:rsidR="00B603BC" w:rsidRDefault="00B603BC" w:rsidP="00B603BC">
      <w:pPr>
        <w:pStyle w:val="Header2-FRSecure"/>
        <w:rPr>
          <w:b w:val="0"/>
          <w:bCs w:val="0"/>
          <w:color w:val="1C1F2A"/>
        </w:rPr>
      </w:pPr>
    </w:p>
    <w:p w14:paraId="38C66785" w14:textId="30B6FD86" w:rsidR="00023E93" w:rsidRPr="00B603BC" w:rsidRDefault="0083492D" w:rsidP="00B603BC">
      <w:pPr>
        <w:pStyle w:val="Header2-FRSecure"/>
        <w:rPr>
          <w:b w:val="0"/>
          <w:bCs w:val="0"/>
          <w:color w:val="1C1F2A"/>
        </w:rPr>
      </w:pPr>
      <w:r w:rsidRPr="00B603BC">
        <w:rPr>
          <w:b w:val="0"/>
          <w:bCs w:val="0"/>
          <w:color w:val="1C1F2A"/>
        </w:rPr>
        <w:t>Version history</w:t>
      </w:r>
    </w:p>
    <w:tbl>
      <w:tblPr>
        <w:tblStyle w:val="TableGrid"/>
        <w:tblW w:w="9489" w:type="dxa"/>
        <w:tbl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single" w:sz="4" w:space="0" w:color="FFFFFF" w:themeColor="background1"/>
          <w:insideV w:val="single" w:sz="4" w:space="0" w:color="FFFFFF" w:themeColor="background1"/>
        </w:tblBorders>
        <w:shd w:val="clear" w:color="auto" w:fill="ED7D31" w:themeFill="accent2"/>
        <w:tblLook w:val="04A0" w:firstRow="1" w:lastRow="0" w:firstColumn="1" w:lastColumn="0" w:noHBand="0" w:noVBand="1"/>
      </w:tblPr>
      <w:tblGrid>
        <w:gridCol w:w="1915"/>
        <w:gridCol w:w="2165"/>
        <w:gridCol w:w="2334"/>
        <w:gridCol w:w="3075"/>
      </w:tblGrid>
      <w:tr w:rsidR="00B603BC" w14:paraId="12E9197E" w14:textId="77777777" w:rsidTr="00B603BC">
        <w:trPr>
          <w:trHeight w:val="744"/>
        </w:trPr>
        <w:tc>
          <w:tcPr>
            <w:tcW w:w="1915" w:type="dxa"/>
            <w:shd w:val="clear" w:color="auto" w:fill="FF9800"/>
            <w:vAlign w:val="center"/>
          </w:tcPr>
          <w:p w14:paraId="094CEE79" w14:textId="40A65927" w:rsidR="0083492D" w:rsidRPr="006E4110" w:rsidRDefault="0083492D" w:rsidP="00786488">
            <w:pPr>
              <w:pStyle w:val="Header2-FRSecure"/>
              <w:jc w:val="center"/>
              <w:rPr>
                <w:color w:val="FFFFFF" w:themeColor="background1"/>
              </w:rPr>
            </w:pPr>
            <w:r w:rsidRPr="006E4110">
              <w:rPr>
                <w:color w:val="FFFFFF" w:themeColor="background1"/>
              </w:rPr>
              <w:t>Version</w:t>
            </w:r>
          </w:p>
        </w:tc>
        <w:tc>
          <w:tcPr>
            <w:tcW w:w="2165" w:type="dxa"/>
            <w:shd w:val="clear" w:color="auto" w:fill="FF9800"/>
            <w:vAlign w:val="center"/>
          </w:tcPr>
          <w:p w14:paraId="7B77E327" w14:textId="45E247E3" w:rsidR="0083492D" w:rsidRPr="006E4110" w:rsidRDefault="0083492D" w:rsidP="00786488">
            <w:pPr>
              <w:pStyle w:val="Header2-FRSecure"/>
              <w:jc w:val="center"/>
              <w:rPr>
                <w:color w:val="FFFFFF" w:themeColor="background1"/>
              </w:rPr>
            </w:pPr>
            <w:r w:rsidRPr="006E4110">
              <w:rPr>
                <w:color w:val="FFFFFF" w:themeColor="background1"/>
              </w:rPr>
              <w:t>Update Date</w:t>
            </w:r>
          </w:p>
        </w:tc>
        <w:tc>
          <w:tcPr>
            <w:tcW w:w="2334" w:type="dxa"/>
            <w:shd w:val="clear" w:color="auto" w:fill="FF9800"/>
            <w:vAlign w:val="center"/>
          </w:tcPr>
          <w:p w14:paraId="67653E18" w14:textId="4EF3D67A" w:rsidR="0083492D" w:rsidRPr="006E4110" w:rsidRDefault="0083492D" w:rsidP="00786488">
            <w:pPr>
              <w:pStyle w:val="Header2-FRSecure"/>
              <w:jc w:val="center"/>
              <w:rPr>
                <w:color w:val="FFFFFF" w:themeColor="background1"/>
              </w:rPr>
            </w:pPr>
            <w:r w:rsidRPr="006E4110">
              <w:rPr>
                <w:color w:val="FFFFFF" w:themeColor="background1"/>
              </w:rPr>
              <w:t>Updated By</w:t>
            </w:r>
          </w:p>
        </w:tc>
        <w:tc>
          <w:tcPr>
            <w:tcW w:w="3075" w:type="dxa"/>
            <w:shd w:val="clear" w:color="auto" w:fill="FF9800"/>
            <w:vAlign w:val="center"/>
          </w:tcPr>
          <w:p w14:paraId="320C0A04" w14:textId="77777777" w:rsidR="0083492D" w:rsidRPr="006E4110" w:rsidRDefault="0083492D" w:rsidP="00786488">
            <w:pPr>
              <w:pStyle w:val="Header2-FRSecure"/>
              <w:jc w:val="center"/>
              <w:rPr>
                <w:color w:val="FFFFFF" w:themeColor="background1"/>
              </w:rPr>
            </w:pPr>
            <w:r w:rsidRPr="006E4110">
              <w:rPr>
                <w:color w:val="FFFFFF" w:themeColor="background1"/>
              </w:rPr>
              <w:t>Reason for Update</w:t>
            </w:r>
          </w:p>
        </w:tc>
      </w:tr>
      <w:tr w:rsidR="003D3379" w14:paraId="223EFA98" w14:textId="77777777" w:rsidTr="00B603BC">
        <w:trPr>
          <w:trHeight w:val="555"/>
        </w:trPr>
        <w:tc>
          <w:tcPr>
            <w:tcW w:w="1915" w:type="dxa"/>
            <w:shd w:val="clear" w:color="auto" w:fill="F7CAAC" w:themeFill="accent2" w:themeFillTint="66"/>
            <w:vAlign w:val="center"/>
          </w:tcPr>
          <w:p w14:paraId="1383A8AE" w14:textId="4BE349B8" w:rsidR="0083492D" w:rsidRPr="00023E93" w:rsidRDefault="0083492D" w:rsidP="00B603BC">
            <w:pPr>
              <w:pStyle w:val="Paragraph1-FRSecure"/>
              <w:jc w:val="center"/>
            </w:pPr>
            <w:r w:rsidRPr="00023E93">
              <w:t>1.0</w:t>
            </w:r>
          </w:p>
        </w:tc>
        <w:tc>
          <w:tcPr>
            <w:tcW w:w="2165" w:type="dxa"/>
            <w:shd w:val="clear" w:color="auto" w:fill="F7CAAC" w:themeFill="accent2" w:themeFillTint="66"/>
            <w:vAlign w:val="center"/>
          </w:tcPr>
          <w:p w14:paraId="0E095DD8" w14:textId="14ECAFC0" w:rsidR="0083492D" w:rsidRPr="00023E93" w:rsidRDefault="0083492D" w:rsidP="00B603BC">
            <w:pPr>
              <w:pStyle w:val="Paragraph1-FRSecure"/>
              <w:jc w:val="center"/>
            </w:pPr>
            <w:r w:rsidRPr="00023E93">
              <w:t>7/14/2021</w:t>
            </w:r>
          </w:p>
        </w:tc>
        <w:tc>
          <w:tcPr>
            <w:tcW w:w="2334" w:type="dxa"/>
            <w:shd w:val="clear" w:color="auto" w:fill="F7CAAC" w:themeFill="accent2" w:themeFillTint="66"/>
            <w:vAlign w:val="center"/>
          </w:tcPr>
          <w:p w14:paraId="3CEACDA3" w14:textId="41525165" w:rsidR="0083492D" w:rsidRPr="00023E93" w:rsidRDefault="0083492D" w:rsidP="00B603BC">
            <w:pPr>
              <w:pStyle w:val="Paragraph1-FRSecure"/>
              <w:jc w:val="center"/>
            </w:pPr>
            <w:r w:rsidRPr="00023E93">
              <w:t>FRSecure</w:t>
            </w:r>
          </w:p>
        </w:tc>
        <w:tc>
          <w:tcPr>
            <w:tcW w:w="3075" w:type="dxa"/>
            <w:shd w:val="clear" w:color="auto" w:fill="F7CAAC" w:themeFill="accent2" w:themeFillTint="66"/>
            <w:vAlign w:val="center"/>
          </w:tcPr>
          <w:p w14:paraId="16DFC96C" w14:textId="77777777" w:rsidR="0083492D" w:rsidRPr="00023E93" w:rsidRDefault="0083492D" w:rsidP="00B603BC">
            <w:pPr>
              <w:pStyle w:val="Paragraph1-FRSecure"/>
              <w:jc w:val="center"/>
            </w:pPr>
            <w:r w:rsidRPr="00023E93">
              <w:t>Initial Draft</w:t>
            </w:r>
          </w:p>
        </w:tc>
      </w:tr>
      <w:tr w:rsidR="003D3379" w14:paraId="4CFDB545" w14:textId="77777777" w:rsidTr="00B603BC">
        <w:trPr>
          <w:trHeight w:val="555"/>
        </w:trPr>
        <w:tc>
          <w:tcPr>
            <w:tcW w:w="1915" w:type="dxa"/>
            <w:shd w:val="clear" w:color="auto" w:fill="F7CAAC" w:themeFill="accent2" w:themeFillTint="66"/>
            <w:vAlign w:val="center"/>
          </w:tcPr>
          <w:p w14:paraId="65206232" w14:textId="77777777" w:rsidR="0083492D" w:rsidRPr="00023E93" w:rsidRDefault="0083492D" w:rsidP="00245691">
            <w:pPr>
              <w:jc w:val="center"/>
              <w:rPr>
                <w:rFonts w:ascii="Trebuchet MS" w:hAnsi="Trebuchet MS"/>
              </w:rPr>
            </w:pPr>
          </w:p>
        </w:tc>
        <w:tc>
          <w:tcPr>
            <w:tcW w:w="2165" w:type="dxa"/>
            <w:shd w:val="clear" w:color="auto" w:fill="F7CAAC" w:themeFill="accent2" w:themeFillTint="66"/>
            <w:vAlign w:val="center"/>
          </w:tcPr>
          <w:p w14:paraId="7FB149B5" w14:textId="77777777" w:rsidR="0083492D" w:rsidRPr="00023E93" w:rsidRDefault="0083492D" w:rsidP="00245691">
            <w:pPr>
              <w:jc w:val="center"/>
              <w:rPr>
                <w:rFonts w:ascii="Trebuchet MS" w:hAnsi="Trebuchet MS"/>
              </w:rPr>
            </w:pPr>
          </w:p>
        </w:tc>
        <w:tc>
          <w:tcPr>
            <w:tcW w:w="2334" w:type="dxa"/>
            <w:shd w:val="clear" w:color="auto" w:fill="F7CAAC" w:themeFill="accent2" w:themeFillTint="66"/>
            <w:vAlign w:val="center"/>
          </w:tcPr>
          <w:p w14:paraId="26641539" w14:textId="1861EC41" w:rsidR="0083492D" w:rsidRPr="00023E93" w:rsidRDefault="0083492D" w:rsidP="00245691">
            <w:pPr>
              <w:jc w:val="center"/>
              <w:rPr>
                <w:rFonts w:ascii="Trebuchet MS" w:hAnsi="Trebuchet MS"/>
              </w:rPr>
            </w:pPr>
          </w:p>
        </w:tc>
        <w:tc>
          <w:tcPr>
            <w:tcW w:w="3075" w:type="dxa"/>
            <w:shd w:val="clear" w:color="auto" w:fill="F7CAAC" w:themeFill="accent2" w:themeFillTint="66"/>
            <w:vAlign w:val="center"/>
          </w:tcPr>
          <w:p w14:paraId="688EE540" w14:textId="77777777" w:rsidR="0083492D" w:rsidRPr="00023E93" w:rsidRDefault="0083492D" w:rsidP="00245691">
            <w:pPr>
              <w:jc w:val="center"/>
              <w:rPr>
                <w:rFonts w:ascii="Trebuchet MS" w:hAnsi="Trebuchet MS"/>
              </w:rPr>
            </w:pPr>
          </w:p>
        </w:tc>
      </w:tr>
      <w:tr w:rsidR="003D3379" w14:paraId="1ED442F1" w14:textId="77777777" w:rsidTr="00B603BC">
        <w:trPr>
          <w:trHeight w:val="605"/>
        </w:trPr>
        <w:tc>
          <w:tcPr>
            <w:tcW w:w="1915" w:type="dxa"/>
            <w:shd w:val="clear" w:color="auto" w:fill="F7CAAC" w:themeFill="accent2" w:themeFillTint="66"/>
            <w:vAlign w:val="center"/>
          </w:tcPr>
          <w:p w14:paraId="3C1FFCEC" w14:textId="77777777" w:rsidR="0083492D" w:rsidRPr="00023E93" w:rsidRDefault="0083492D" w:rsidP="00245691">
            <w:pPr>
              <w:jc w:val="center"/>
              <w:rPr>
                <w:rFonts w:ascii="Trebuchet MS" w:hAnsi="Trebuchet MS"/>
              </w:rPr>
            </w:pPr>
          </w:p>
        </w:tc>
        <w:tc>
          <w:tcPr>
            <w:tcW w:w="2165" w:type="dxa"/>
            <w:shd w:val="clear" w:color="auto" w:fill="F7CAAC" w:themeFill="accent2" w:themeFillTint="66"/>
            <w:vAlign w:val="center"/>
          </w:tcPr>
          <w:p w14:paraId="0A75F12B" w14:textId="77777777" w:rsidR="0083492D" w:rsidRPr="00023E93" w:rsidRDefault="0083492D" w:rsidP="00245691">
            <w:pPr>
              <w:jc w:val="center"/>
              <w:rPr>
                <w:rFonts w:ascii="Trebuchet MS" w:hAnsi="Trebuchet MS"/>
              </w:rPr>
            </w:pPr>
          </w:p>
        </w:tc>
        <w:tc>
          <w:tcPr>
            <w:tcW w:w="2334" w:type="dxa"/>
            <w:shd w:val="clear" w:color="auto" w:fill="F7CAAC" w:themeFill="accent2" w:themeFillTint="66"/>
            <w:vAlign w:val="center"/>
          </w:tcPr>
          <w:p w14:paraId="3236AFF1" w14:textId="4F65ABA0" w:rsidR="0083492D" w:rsidRPr="00023E93" w:rsidRDefault="0083492D" w:rsidP="00245691">
            <w:pPr>
              <w:jc w:val="center"/>
              <w:rPr>
                <w:rFonts w:ascii="Trebuchet MS" w:hAnsi="Trebuchet MS"/>
              </w:rPr>
            </w:pPr>
          </w:p>
        </w:tc>
        <w:tc>
          <w:tcPr>
            <w:tcW w:w="3075" w:type="dxa"/>
            <w:shd w:val="clear" w:color="auto" w:fill="F7CAAC" w:themeFill="accent2" w:themeFillTint="66"/>
            <w:vAlign w:val="center"/>
          </w:tcPr>
          <w:p w14:paraId="770891F4" w14:textId="77777777" w:rsidR="0083492D" w:rsidRPr="00023E93" w:rsidRDefault="0083492D" w:rsidP="00245691">
            <w:pPr>
              <w:jc w:val="center"/>
              <w:rPr>
                <w:rFonts w:ascii="Trebuchet MS" w:hAnsi="Trebuchet MS"/>
              </w:rPr>
            </w:pPr>
          </w:p>
        </w:tc>
      </w:tr>
      <w:tr w:rsidR="003D3379" w14:paraId="5D823956" w14:textId="77777777" w:rsidTr="00B603BC">
        <w:trPr>
          <w:trHeight w:val="555"/>
        </w:trPr>
        <w:tc>
          <w:tcPr>
            <w:tcW w:w="1915" w:type="dxa"/>
            <w:shd w:val="clear" w:color="auto" w:fill="F7CAAC" w:themeFill="accent2" w:themeFillTint="66"/>
            <w:vAlign w:val="center"/>
          </w:tcPr>
          <w:p w14:paraId="5018D06C" w14:textId="77777777" w:rsidR="0083492D" w:rsidRPr="00023E93" w:rsidRDefault="0083492D" w:rsidP="00245691">
            <w:pPr>
              <w:jc w:val="center"/>
              <w:rPr>
                <w:rFonts w:ascii="Trebuchet MS" w:hAnsi="Trebuchet MS"/>
              </w:rPr>
            </w:pPr>
          </w:p>
        </w:tc>
        <w:tc>
          <w:tcPr>
            <w:tcW w:w="2165" w:type="dxa"/>
            <w:shd w:val="clear" w:color="auto" w:fill="F7CAAC" w:themeFill="accent2" w:themeFillTint="66"/>
            <w:vAlign w:val="center"/>
          </w:tcPr>
          <w:p w14:paraId="637FBE6E" w14:textId="77777777" w:rsidR="0083492D" w:rsidRPr="00023E93" w:rsidRDefault="0083492D" w:rsidP="00245691">
            <w:pPr>
              <w:jc w:val="center"/>
              <w:rPr>
                <w:rFonts w:ascii="Trebuchet MS" w:hAnsi="Trebuchet MS"/>
              </w:rPr>
            </w:pPr>
          </w:p>
        </w:tc>
        <w:tc>
          <w:tcPr>
            <w:tcW w:w="2334" w:type="dxa"/>
            <w:shd w:val="clear" w:color="auto" w:fill="F7CAAC" w:themeFill="accent2" w:themeFillTint="66"/>
            <w:vAlign w:val="center"/>
          </w:tcPr>
          <w:p w14:paraId="630093E7" w14:textId="69B1C281" w:rsidR="0083492D" w:rsidRPr="00023E93" w:rsidRDefault="0083492D" w:rsidP="00245691">
            <w:pPr>
              <w:jc w:val="center"/>
              <w:rPr>
                <w:rFonts w:ascii="Trebuchet MS" w:hAnsi="Trebuchet MS"/>
              </w:rPr>
            </w:pPr>
          </w:p>
        </w:tc>
        <w:tc>
          <w:tcPr>
            <w:tcW w:w="3075" w:type="dxa"/>
            <w:shd w:val="clear" w:color="auto" w:fill="F7CAAC" w:themeFill="accent2" w:themeFillTint="66"/>
            <w:vAlign w:val="center"/>
          </w:tcPr>
          <w:p w14:paraId="2836E880" w14:textId="77777777" w:rsidR="0083492D" w:rsidRPr="00023E93" w:rsidRDefault="0083492D" w:rsidP="00245691">
            <w:pPr>
              <w:jc w:val="center"/>
              <w:rPr>
                <w:rFonts w:ascii="Trebuchet MS" w:hAnsi="Trebuchet MS"/>
              </w:rPr>
            </w:pPr>
          </w:p>
        </w:tc>
      </w:tr>
      <w:tr w:rsidR="003D3379" w14:paraId="5188A071" w14:textId="77777777" w:rsidTr="00B603BC">
        <w:trPr>
          <w:trHeight w:val="555"/>
        </w:trPr>
        <w:tc>
          <w:tcPr>
            <w:tcW w:w="1915" w:type="dxa"/>
            <w:shd w:val="clear" w:color="auto" w:fill="F7CAAC" w:themeFill="accent2" w:themeFillTint="66"/>
            <w:vAlign w:val="center"/>
          </w:tcPr>
          <w:p w14:paraId="67DE72FA" w14:textId="77777777" w:rsidR="0083492D" w:rsidRPr="00023E93" w:rsidRDefault="0083492D" w:rsidP="00245691">
            <w:pPr>
              <w:jc w:val="center"/>
              <w:rPr>
                <w:rFonts w:ascii="Trebuchet MS" w:hAnsi="Trebuchet MS"/>
              </w:rPr>
            </w:pPr>
          </w:p>
        </w:tc>
        <w:tc>
          <w:tcPr>
            <w:tcW w:w="2165" w:type="dxa"/>
            <w:shd w:val="clear" w:color="auto" w:fill="F7CAAC" w:themeFill="accent2" w:themeFillTint="66"/>
            <w:vAlign w:val="center"/>
          </w:tcPr>
          <w:p w14:paraId="02ACDA80" w14:textId="77777777" w:rsidR="0083492D" w:rsidRPr="00023E93" w:rsidRDefault="0083492D" w:rsidP="00245691">
            <w:pPr>
              <w:jc w:val="center"/>
              <w:rPr>
                <w:rFonts w:ascii="Trebuchet MS" w:hAnsi="Trebuchet MS"/>
              </w:rPr>
            </w:pPr>
          </w:p>
        </w:tc>
        <w:tc>
          <w:tcPr>
            <w:tcW w:w="2334" w:type="dxa"/>
            <w:shd w:val="clear" w:color="auto" w:fill="F7CAAC" w:themeFill="accent2" w:themeFillTint="66"/>
            <w:vAlign w:val="center"/>
          </w:tcPr>
          <w:p w14:paraId="5BEDDFBF" w14:textId="36B96D8F" w:rsidR="0083492D" w:rsidRPr="00023E93" w:rsidRDefault="0083492D" w:rsidP="00245691">
            <w:pPr>
              <w:jc w:val="center"/>
              <w:rPr>
                <w:rFonts w:ascii="Trebuchet MS" w:hAnsi="Trebuchet MS"/>
              </w:rPr>
            </w:pPr>
          </w:p>
        </w:tc>
        <w:tc>
          <w:tcPr>
            <w:tcW w:w="3075" w:type="dxa"/>
            <w:shd w:val="clear" w:color="auto" w:fill="F7CAAC" w:themeFill="accent2" w:themeFillTint="66"/>
            <w:vAlign w:val="center"/>
          </w:tcPr>
          <w:p w14:paraId="4FAD970D" w14:textId="77777777" w:rsidR="0083492D" w:rsidRPr="00023E93" w:rsidRDefault="0083492D" w:rsidP="00245691">
            <w:pPr>
              <w:jc w:val="center"/>
              <w:rPr>
                <w:rFonts w:ascii="Trebuchet MS" w:hAnsi="Trebuchet MS"/>
              </w:rPr>
            </w:pPr>
          </w:p>
        </w:tc>
      </w:tr>
      <w:tr w:rsidR="003D3379" w14:paraId="70A02AB4" w14:textId="77777777" w:rsidTr="00B603BC">
        <w:trPr>
          <w:trHeight w:val="555"/>
        </w:trPr>
        <w:tc>
          <w:tcPr>
            <w:tcW w:w="1915" w:type="dxa"/>
            <w:shd w:val="clear" w:color="auto" w:fill="F7CAAC" w:themeFill="accent2" w:themeFillTint="66"/>
            <w:vAlign w:val="center"/>
          </w:tcPr>
          <w:p w14:paraId="017FFD46" w14:textId="77777777" w:rsidR="0083492D" w:rsidRPr="00023E93" w:rsidRDefault="0083492D" w:rsidP="00245691">
            <w:pPr>
              <w:jc w:val="center"/>
              <w:rPr>
                <w:rFonts w:ascii="Trebuchet MS" w:hAnsi="Trebuchet MS"/>
              </w:rPr>
            </w:pPr>
          </w:p>
        </w:tc>
        <w:tc>
          <w:tcPr>
            <w:tcW w:w="2165" w:type="dxa"/>
            <w:shd w:val="clear" w:color="auto" w:fill="F7CAAC" w:themeFill="accent2" w:themeFillTint="66"/>
            <w:vAlign w:val="center"/>
          </w:tcPr>
          <w:p w14:paraId="0B216EAA" w14:textId="77777777" w:rsidR="0083492D" w:rsidRPr="00023E93" w:rsidRDefault="0083492D" w:rsidP="00245691">
            <w:pPr>
              <w:jc w:val="center"/>
              <w:rPr>
                <w:rFonts w:ascii="Trebuchet MS" w:hAnsi="Trebuchet MS"/>
              </w:rPr>
            </w:pPr>
          </w:p>
        </w:tc>
        <w:tc>
          <w:tcPr>
            <w:tcW w:w="2334" w:type="dxa"/>
            <w:shd w:val="clear" w:color="auto" w:fill="F7CAAC" w:themeFill="accent2" w:themeFillTint="66"/>
            <w:vAlign w:val="center"/>
          </w:tcPr>
          <w:p w14:paraId="26242153" w14:textId="3C4701EB" w:rsidR="0083492D" w:rsidRPr="00023E93" w:rsidRDefault="0083492D" w:rsidP="00245691">
            <w:pPr>
              <w:jc w:val="center"/>
              <w:rPr>
                <w:rFonts w:ascii="Trebuchet MS" w:hAnsi="Trebuchet MS"/>
              </w:rPr>
            </w:pPr>
          </w:p>
        </w:tc>
        <w:tc>
          <w:tcPr>
            <w:tcW w:w="3075" w:type="dxa"/>
            <w:shd w:val="clear" w:color="auto" w:fill="F7CAAC" w:themeFill="accent2" w:themeFillTint="66"/>
            <w:vAlign w:val="center"/>
          </w:tcPr>
          <w:p w14:paraId="531F3E26" w14:textId="77777777" w:rsidR="0083492D" w:rsidRPr="00023E93" w:rsidRDefault="0083492D" w:rsidP="00245691">
            <w:pPr>
              <w:jc w:val="center"/>
              <w:rPr>
                <w:rFonts w:ascii="Trebuchet MS" w:hAnsi="Trebuchet MS"/>
              </w:rPr>
            </w:pPr>
          </w:p>
        </w:tc>
      </w:tr>
      <w:tr w:rsidR="003D3379" w14:paraId="3D4C2E04" w14:textId="77777777" w:rsidTr="00B603BC">
        <w:trPr>
          <w:trHeight w:val="555"/>
        </w:trPr>
        <w:tc>
          <w:tcPr>
            <w:tcW w:w="1915" w:type="dxa"/>
            <w:shd w:val="clear" w:color="auto" w:fill="F7CAAC" w:themeFill="accent2" w:themeFillTint="66"/>
            <w:vAlign w:val="center"/>
          </w:tcPr>
          <w:p w14:paraId="4B933D51" w14:textId="77777777" w:rsidR="0083492D" w:rsidRPr="00023E93" w:rsidRDefault="0083492D" w:rsidP="00245691">
            <w:pPr>
              <w:jc w:val="center"/>
              <w:rPr>
                <w:rFonts w:ascii="Trebuchet MS" w:hAnsi="Trebuchet MS"/>
              </w:rPr>
            </w:pPr>
          </w:p>
        </w:tc>
        <w:tc>
          <w:tcPr>
            <w:tcW w:w="2165" w:type="dxa"/>
            <w:shd w:val="clear" w:color="auto" w:fill="F7CAAC" w:themeFill="accent2" w:themeFillTint="66"/>
            <w:vAlign w:val="center"/>
          </w:tcPr>
          <w:p w14:paraId="22D4E6EA" w14:textId="77777777" w:rsidR="0083492D" w:rsidRPr="00023E93" w:rsidRDefault="0083492D" w:rsidP="00245691">
            <w:pPr>
              <w:jc w:val="center"/>
              <w:rPr>
                <w:rFonts w:ascii="Trebuchet MS" w:hAnsi="Trebuchet MS"/>
              </w:rPr>
            </w:pPr>
          </w:p>
        </w:tc>
        <w:tc>
          <w:tcPr>
            <w:tcW w:w="2334" w:type="dxa"/>
            <w:shd w:val="clear" w:color="auto" w:fill="F7CAAC" w:themeFill="accent2" w:themeFillTint="66"/>
            <w:vAlign w:val="center"/>
          </w:tcPr>
          <w:p w14:paraId="6AA42510" w14:textId="1C9F3585" w:rsidR="0083492D" w:rsidRPr="00023E93" w:rsidRDefault="0083492D" w:rsidP="00245691">
            <w:pPr>
              <w:jc w:val="center"/>
              <w:rPr>
                <w:rFonts w:ascii="Trebuchet MS" w:hAnsi="Trebuchet MS"/>
              </w:rPr>
            </w:pPr>
          </w:p>
        </w:tc>
        <w:tc>
          <w:tcPr>
            <w:tcW w:w="3075" w:type="dxa"/>
            <w:shd w:val="clear" w:color="auto" w:fill="F7CAAC" w:themeFill="accent2" w:themeFillTint="66"/>
            <w:vAlign w:val="center"/>
          </w:tcPr>
          <w:p w14:paraId="362ED272" w14:textId="77777777" w:rsidR="0083492D" w:rsidRPr="00023E93" w:rsidRDefault="0083492D" w:rsidP="00245691">
            <w:pPr>
              <w:jc w:val="center"/>
              <w:rPr>
                <w:rFonts w:ascii="Trebuchet MS" w:hAnsi="Trebuchet MS"/>
              </w:rPr>
            </w:pPr>
          </w:p>
        </w:tc>
      </w:tr>
    </w:tbl>
    <w:p w14:paraId="6ACB994E" w14:textId="00ABD7FE" w:rsidR="00291E58" w:rsidRPr="007F668B" w:rsidRDefault="003A5F09" w:rsidP="007F668B">
      <w:pPr>
        <w:pStyle w:val="Header2-FRSecure"/>
      </w:pPr>
      <w:r w:rsidRPr="007F668B">
        <w:lastRenderedPageBreak/>
        <w:t>Purpose</w:t>
      </w:r>
    </w:p>
    <w:p w14:paraId="5E543918" w14:textId="599B2A6A" w:rsidR="00B603BC" w:rsidRPr="00E529F9" w:rsidRDefault="00F33D20" w:rsidP="00F33D20">
      <w:pPr>
        <w:pStyle w:val="NoSpacing"/>
        <w:rPr>
          <w:rFonts w:ascii="Roboto" w:hAnsi="Roboto"/>
          <w:sz w:val="20"/>
          <w:szCs w:val="20"/>
        </w:rPr>
      </w:pPr>
      <w:r w:rsidRPr="00E529F9">
        <w:rPr>
          <w:rFonts w:ascii="Roboto" w:hAnsi="Roboto"/>
          <w:sz w:val="20"/>
          <w:szCs w:val="20"/>
        </w:rPr>
        <w:t xml:space="preserve">To guide </w:t>
      </w:r>
      <w:r w:rsidRPr="00E529F9">
        <w:rPr>
          <w:rFonts w:ascii="Roboto" w:hAnsi="Roboto"/>
          <w:sz w:val="20"/>
          <w:szCs w:val="20"/>
          <w:highlight w:val="yellow"/>
        </w:rPr>
        <w:t>&lt;ORGANIZATION&gt;</w:t>
      </w:r>
      <w:r w:rsidRPr="00E529F9">
        <w:rPr>
          <w:rFonts w:ascii="Roboto" w:hAnsi="Roboto"/>
          <w:sz w:val="20"/>
          <w:szCs w:val="20"/>
        </w:rPr>
        <w:t xml:space="preserve"> in responding to a </w:t>
      </w:r>
      <w:r w:rsidR="00FC27CC" w:rsidRPr="00E529F9">
        <w:rPr>
          <w:rFonts w:ascii="Roboto" w:hAnsi="Roboto"/>
          <w:sz w:val="20"/>
          <w:szCs w:val="20"/>
        </w:rPr>
        <w:t>Business Email Compromise</w:t>
      </w:r>
      <w:r w:rsidRPr="00E529F9">
        <w:rPr>
          <w:rFonts w:ascii="Roboto" w:hAnsi="Roboto"/>
          <w:sz w:val="20"/>
          <w:szCs w:val="20"/>
        </w:rPr>
        <w:t xml:space="preserve"> incident.</w:t>
      </w:r>
    </w:p>
    <w:p w14:paraId="6556A0D4" w14:textId="5AD108A7" w:rsidR="00FF308F" w:rsidRPr="007F668B" w:rsidRDefault="0094706D" w:rsidP="007F668B">
      <w:pPr>
        <w:pStyle w:val="Header2-FRSecure"/>
      </w:pPr>
      <w:r w:rsidRPr="007F668B">
        <w:t>How to Use This Playbook</w:t>
      </w:r>
    </w:p>
    <w:p w14:paraId="2D4F8193" w14:textId="675CD5C2" w:rsidR="007D0998" w:rsidRDefault="00A1798A" w:rsidP="00E15B1E">
      <w:pPr>
        <w:pStyle w:val="Paragraph1-FRSecure"/>
      </w:pPr>
      <w:r>
        <w:t>The steps in this playbook should be followed</w:t>
      </w:r>
      <w:r w:rsidR="00473648">
        <w:t xml:space="preserve"> sequentially where appropriate. With many steps in the Containment, Eradication, and Recovery steps, some overlap may occur</w:t>
      </w:r>
      <w:r w:rsidR="0012137B">
        <w:t xml:space="preserve"> and is expected.</w:t>
      </w:r>
      <w:r w:rsidR="00473648">
        <w:t xml:space="preserve"> </w:t>
      </w:r>
    </w:p>
    <w:p w14:paraId="061A7ED0" w14:textId="7D128EF3" w:rsidR="00246797" w:rsidRPr="007F668B" w:rsidRDefault="00246797" w:rsidP="007F668B">
      <w:pPr>
        <w:pStyle w:val="Header2-FRSecure"/>
      </w:pPr>
      <w:r w:rsidRPr="007F668B">
        <w:t>Preparation</w:t>
      </w:r>
    </w:p>
    <w:p w14:paraId="7C7818DD" w14:textId="153B0BD0" w:rsidR="004E467B" w:rsidRDefault="00CB4C9F" w:rsidP="00E15B1E">
      <w:pPr>
        <w:pStyle w:val="Paragraph1-FRSecure"/>
      </w:pPr>
      <w:r w:rsidRPr="00D00C3A">
        <w:t xml:space="preserve">Note: Preparation steps should primarily be completed prior to </w:t>
      </w:r>
      <w:r w:rsidR="004E35A2" w:rsidRPr="00D00C3A">
        <w:t xml:space="preserve">an event or incident. </w:t>
      </w:r>
    </w:p>
    <w:p w14:paraId="4C030161" w14:textId="72C41E25" w:rsidR="00D53325" w:rsidRPr="009B3A5F" w:rsidRDefault="00313432" w:rsidP="00D53325">
      <w:pPr>
        <w:pStyle w:val="ListParagraph"/>
        <w:numPr>
          <w:ilvl w:val="0"/>
          <w:numId w:val="16"/>
        </w:numPr>
        <w:rPr>
          <w:rFonts w:ascii="Roboto" w:hAnsi="Roboto"/>
          <w:sz w:val="20"/>
          <w:szCs w:val="20"/>
        </w:rPr>
      </w:pPr>
      <w:r w:rsidRPr="009B3A5F">
        <w:rPr>
          <w:rFonts w:ascii="Roboto" w:hAnsi="Roboto"/>
          <w:sz w:val="20"/>
          <w:szCs w:val="20"/>
        </w:rPr>
        <w:t xml:space="preserve">Determine the members of the Cybersecurity Incident Response Team </w:t>
      </w:r>
      <w:r w:rsidR="00DD4FE1">
        <w:rPr>
          <w:rFonts w:ascii="Roboto" w:hAnsi="Roboto"/>
          <w:sz w:val="20"/>
          <w:szCs w:val="20"/>
        </w:rPr>
        <w:t xml:space="preserve">if applicable </w:t>
      </w:r>
      <w:r w:rsidRPr="009B3A5F">
        <w:rPr>
          <w:rFonts w:ascii="Roboto" w:hAnsi="Roboto"/>
          <w:sz w:val="20"/>
          <w:szCs w:val="20"/>
        </w:rPr>
        <w:t>(CSIRT).</w:t>
      </w:r>
    </w:p>
    <w:p w14:paraId="4A223115" w14:textId="4B28A54F" w:rsidR="00CB0B81" w:rsidRPr="009B3A5F" w:rsidRDefault="00CB0B81" w:rsidP="00CB0B81">
      <w:pPr>
        <w:pStyle w:val="ListParagraph"/>
        <w:numPr>
          <w:ilvl w:val="1"/>
          <w:numId w:val="16"/>
        </w:numPr>
        <w:rPr>
          <w:rFonts w:ascii="Roboto" w:hAnsi="Roboto"/>
          <w:sz w:val="20"/>
          <w:szCs w:val="20"/>
        </w:rPr>
      </w:pPr>
      <w:r w:rsidRPr="009B3A5F">
        <w:rPr>
          <w:rFonts w:ascii="Roboto" w:hAnsi="Roboto"/>
          <w:sz w:val="20"/>
          <w:szCs w:val="20"/>
        </w:rPr>
        <w:t xml:space="preserve">The </w:t>
      </w:r>
      <w:r w:rsidR="003426B4" w:rsidRPr="009B3A5F">
        <w:rPr>
          <w:rFonts w:ascii="Roboto" w:hAnsi="Roboto"/>
          <w:sz w:val="20"/>
          <w:szCs w:val="20"/>
        </w:rPr>
        <w:t xml:space="preserve">core </w:t>
      </w:r>
      <w:r w:rsidRPr="009B3A5F">
        <w:rPr>
          <w:rFonts w:ascii="Roboto" w:hAnsi="Roboto"/>
          <w:sz w:val="20"/>
          <w:szCs w:val="20"/>
        </w:rPr>
        <w:t>CSIRT</w:t>
      </w:r>
      <w:r w:rsidR="00AC7AAA" w:rsidRPr="009B3A5F">
        <w:rPr>
          <w:rFonts w:ascii="Roboto" w:hAnsi="Roboto"/>
          <w:sz w:val="20"/>
          <w:szCs w:val="20"/>
        </w:rPr>
        <w:t xml:space="preserve"> members</w:t>
      </w:r>
      <w:r w:rsidRPr="009B3A5F">
        <w:rPr>
          <w:rFonts w:ascii="Roboto" w:hAnsi="Roboto"/>
          <w:sz w:val="20"/>
          <w:szCs w:val="20"/>
        </w:rPr>
        <w:t xml:space="preserve"> should be comprised of individuals responsible for cybersecurity</w:t>
      </w:r>
      <w:r w:rsidR="0058488F" w:rsidRPr="009B3A5F">
        <w:rPr>
          <w:rFonts w:ascii="Roboto" w:hAnsi="Roboto"/>
          <w:sz w:val="20"/>
          <w:szCs w:val="20"/>
        </w:rPr>
        <w:t xml:space="preserve"> only.</w:t>
      </w:r>
    </w:p>
    <w:p w14:paraId="32789D67" w14:textId="546A8B37" w:rsidR="0058488F" w:rsidRPr="009B3A5F" w:rsidRDefault="0058488F" w:rsidP="0058488F">
      <w:pPr>
        <w:pStyle w:val="ListParagraph"/>
        <w:numPr>
          <w:ilvl w:val="2"/>
          <w:numId w:val="16"/>
        </w:numPr>
        <w:rPr>
          <w:rFonts w:ascii="Roboto" w:hAnsi="Roboto"/>
          <w:sz w:val="20"/>
          <w:szCs w:val="20"/>
        </w:rPr>
      </w:pPr>
      <w:r w:rsidRPr="009B3A5F">
        <w:rPr>
          <w:rFonts w:ascii="Roboto" w:hAnsi="Roboto"/>
          <w:sz w:val="20"/>
          <w:szCs w:val="20"/>
        </w:rPr>
        <w:t>This may include some members of Information Technology roles, depending on the organization size.</w:t>
      </w:r>
    </w:p>
    <w:p w14:paraId="166BAA14" w14:textId="59AD2B8C" w:rsidR="0058488F" w:rsidRPr="009B3A5F" w:rsidRDefault="00AC7AAA" w:rsidP="0058488F">
      <w:pPr>
        <w:pStyle w:val="ListParagraph"/>
        <w:numPr>
          <w:ilvl w:val="2"/>
          <w:numId w:val="16"/>
        </w:numPr>
        <w:rPr>
          <w:rFonts w:ascii="Roboto" w:hAnsi="Roboto"/>
          <w:sz w:val="20"/>
          <w:szCs w:val="20"/>
        </w:rPr>
      </w:pPr>
      <w:r w:rsidRPr="009B3A5F">
        <w:rPr>
          <w:rFonts w:ascii="Roboto" w:hAnsi="Roboto"/>
          <w:sz w:val="20"/>
          <w:szCs w:val="20"/>
        </w:rPr>
        <w:t xml:space="preserve">The limited size of the </w:t>
      </w:r>
      <w:r w:rsidR="003426B4" w:rsidRPr="009B3A5F">
        <w:rPr>
          <w:rFonts w:ascii="Roboto" w:hAnsi="Roboto"/>
          <w:sz w:val="20"/>
          <w:szCs w:val="20"/>
        </w:rPr>
        <w:t>core</w:t>
      </w:r>
      <w:r w:rsidRPr="009B3A5F">
        <w:rPr>
          <w:rFonts w:ascii="Roboto" w:hAnsi="Roboto"/>
          <w:sz w:val="20"/>
          <w:szCs w:val="20"/>
        </w:rPr>
        <w:t xml:space="preserve"> CSIRT is to assist with confidentiality and efficiency. </w:t>
      </w:r>
    </w:p>
    <w:p w14:paraId="7E1CF521" w14:textId="4FC3282A" w:rsidR="00AC7AAA" w:rsidRPr="009B3A5F" w:rsidRDefault="00AC7AAA" w:rsidP="0058488F">
      <w:pPr>
        <w:pStyle w:val="ListParagraph"/>
        <w:numPr>
          <w:ilvl w:val="2"/>
          <w:numId w:val="16"/>
        </w:numPr>
        <w:rPr>
          <w:rFonts w:ascii="Roboto" w:hAnsi="Roboto"/>
          <w:sz w:val="20"/>
          <w:szCs w:val="20"/>
        </w:rPr>
      </w:pPr>
      <w:r w:rsidRPr="009B3A5F">
        <w:rPr>
          <w:rFonts w:ascii="Roboto" w:hAnsi="Roboto"/>
          <w:sz w:val="20"/>
          <w:szCs w:val="20"/>
        </w:rPr>
        <w:t>The core CSIRT may be activated often to investigate security events that may or may not</w:t>
      </w:r>
      <w:r w:rsidR="003426B4" w:rsidRPr="009B3A5F">
        <w:rPr>
          <w:rFonts w:ascii="Roboto" w:hAnsi="Roboto"/>
          <w:sz w:val="20"/>
          <w:szCs w:val="20"/>
        </w:rPr>
        <w:t xml:space="preserve"> result in an incident.</w:t>
      </w:r>
    </w:p>
    <w:p w14:paraId="33AC173E" w14:textId="381EC6A6" w:rsidR="00465E18" w:rsidRDefault="00465E18" w:rsidP="00CB0B81">
      <w:pPr>
        <w:pStyle w:val="ListParagraph"/>
        <w:numPr>
          <w:ilvl w:val="1"/>
          <w:numId w:val="16"/>
        </w:numPr>
        <w:rPr>
          <w:rFonts w:ascii="Roboto" w:hAnsi="Roboto"/>
          <w:sz w:val="20"/>
          <w:szCs w:val="20"/>
        </w:rPr>
      </w:pPr>
      <w:r w:rsidRPr="009B3A5F">
        <w:rPr>
          <w:rFonts w:ascii="Roboto" w:hAnsi="Roboto"/>
          <w:sz w:val="20"/>
          <w:szCs w:val="20"/>
        </w:rPr>
        <w:t>Assign roles and responsibilities to each member.</w:t>
      </w:r>
    </w:p>
    <w:p w14:paraId="0FB7A719" w14:textId="4555C0AF" w:rsidR="00481715" w:rsidRPr="009B3A5F" w:rsidRDefault="00B747A3" w:rsidP="00AA00D2">
      <w:pPr>
        <w:pStyle w:val="ListParagraph"/>
        <w:numPr>
          <w:ilvl w:val="2"/>
          <w:numId w:val="16"/>
        </w:numPr>
        <w:rPr>
          <w:rFonts w:ascii="Roboto" w:hAnsi="Roboto"/>
          <w:sz w:val="20"/>
          <w:szCs w:val="20"/>
        </w:rPr>
      </w:pPr>
      <w:r>
        <w:rPr>
          <w:rFonts w:ascii="Roboto" w:hAnsi="Roboto"/>
          <w:sz w:val="20"/>
          <w:szCs w:val="20"/>
        </w:rPr>
        <w:t>Summary of roles and responsibilities for avg CSIRT team</w:t>
      </w:r>
    </w:p>
    <w:p w14:paraId="391B356B" w14:textId="4DAB7360" w:rsidR="003F74E6" w:rsidRPr="009B3A5F" w:rsidRDefault="001D670A" w:rsidP="003F74E6">
      <w:pPr>
        <w:pStyle w:val="ListParagraph"/>
        <w:numPr>
          <w:ilvl w:val="0"/>
          <w:numId w:val="16"/>
        </w:numPr>
        <w:rPr>
          <w:rFonts w:ascii="Roboto" w:hAnsi="Roboto"/>
          <w:sz w:val="20"/>
          <w:szCs w:val="20"/>
        </w:rPr>
      </w:pPr>
      <w:r w:rsidRPr="009B3A5F">
        <w:rPr>
          <w:rFonts w:ascii="Roboto" w:hAnsi="Roboto"/>
          <w:sz w:val="20"/>
          <w:szCs w:val="20"/>
        </w:rPr>
        <w:t>Determine extended CSIRT members.</w:t>
      </w:r>
    </w:p>
    <w:p w14:paraId="4576127A" w14:textId="5D7B3777" w:rsidR="001D670A" w:rsidRDefault="001D670A" w:rsidP="001D670A">
      <w:pPr>
        <w:pStyle w:val="ListParagraph"/>
        <w:numPr>
          <w:ilvl w:val="1"/>
          <w:numId w:val="16"/>
        </w:numPr>
        <w:rPr>
          <w:rFonts w:ascii="Roboto" w:hAnsi="Roboto"/>
          <w:sz w:val="20"/>
          <w:szCs w:val="20"/>
        </w:rPr>
      </w:pPr>
      <w:r w:rsidRPr="009B3A5F">
        <w:rPr>
          <w:rFonts w:ascii="Roboto" w:hAnsi="Roboto"/>
          <w:sz w:val="20"/>
          <w:szCs w:val="20"/>
        </w:rPr>
        <w:t>This will often be Legal, Compliance</w:t>
      </w:r>
      <w:r w:rsidR="00C054DB" w:rsidRPr="009B3A5F">
        <w:rPr>
          <w:rFonts w:ascii="Roboto" w:hAnsi="Roboto"/>
          <w:sz w:val="20"/>
          <w:szCs w:val="20"/>
        </w:rPr>
        <w:t>, Public Relations, and Executive Leadership.</w:t>
      </w:r>
    </w:p>
    <w:p w14:paraId="5B0BC378" w14:textId="2487060B" w:rsidR="007A0D78" w:rsidRPr="009B3A5F" w:rsidRDefault="00B747A3" w:rsidP="001D670A">
      <w:pPr>
        <w:pStyle w:val="ListParagraph"/>
        <w:numPr>
          <w:ilvl w:val="1"/>
          <w:numId w:val="16"/>
        </w:numPr>
        <w:rPr>
          <w:rFonts w:ascii="Roboto" w:hAnsi="Roboto"/>
          <w:sz w:val="20"/>
          <w:szCs w:val="20"/>
        </w:rPr>
      </w:pPr>
      <w:r>
        <w:rPr>
          <w:rFonts w:ascii="Roboto" w:hAnsi="Roboto"/>
          <w:sz w:val="20"/>
          <w:szCs w:val="20"/>
        </w:rPr>
        <w:t>Summary of roles and responsibilities for extended CSIRT team</w:t>
      </w:r>
    </w:p>
    <w:p w14:paraId="336566CF" w14:textId="6B9EB040" w:rsidR="00C17EDC" w:rsidRPr="009B3A5F" w:rsidRDefault="00C17EDC" w:rsidP="00C17EDC">
      <w:pPr>
        <w:pStyle w:val="ListParagraph"/>
        <w:numPr>
          <w:ilvl w:val="0"/>
          <w:numId w:val="16"/>
        </w:numPr>
        <w:rPr>
          <w:rFonts w:ascii="Roboto" w:hAnsi="Roboto"/>
          <w:sz w:val="20"/>
          <w:szCs w:val="20"/>
        </w:rPr>
      </w:pPr>
      <w:r w:rsidRPr="009B3A5F">
        <w:rPr>
          <w:rFonts w:ascii="Roboto" w:hAnsi="Roboto"/>
          <w:sz w:val="20"/>
          <w:szCs w:val="20"/>
        </w:rPr>
        <w:t>Define escalation paths.</w:t>
      </w:r>
    </w:p>
    <w:p w14:paraId="41DC8AE6" w14:textId="57AB9A84" w:rsidR="00C17EDC" w:rsidRDefault="00C17EDC" w:rsidP="00C17EDC">
      <w:pPr>
        <w:pStyle w:val="ListParagraph"/>
        <w:numPr>
          <w:ilvl w:val="1"/>
          <w:numId w:val="16"/>
        </w:numPr>
        <w:rPr>
          <w:rFonts w:ascii="Roboto" w:hAnsi="Roboto"/>
          <w:sz w:val="20"/>
          <w:szCs w:val="20"/>
        </w:rPr>
      </w:pPr>
      <w:r w:rsidRPr="009B3A5F">
        <w:rPr>
          <w:rFonts w:ascii="Roboto" w:hAnsi="Roboto"/>
          <w:sz w:val="20"/>
          <w:szCs w:val="20"/>
        </w:rPr>
        <w:t>Incidents may start as events</w:t>
      </w:r>
      <w:r w:rsidR="00354D11" w:rsidRPr="009B3A5F">
        <w:rPr>
          <w:rFonts w:ascii="Roboto" w:hAnsi="Roboto"/>
          <w:sz w:val="20"/>
          <w:szCs w:val="20"/>
        </w:rPr>
        <w:t>, or as a lower impact/severity and then increase as more information is gathered. Establishing an escalation path is critical to success.</w:t>
      </w:r>
    </w:p>
    <w:p w14:paraId="6D53A5D9" w14:textId="5C0AF553" w:rsidR="00DF12A7" w:rsidRPr="009B3A5F" w:rsidRDefault="00DF12A7" w:rsidP="00C17EDC">
      <w:pPr>
        <w:pStyle w:val="ListParagraph"/>
        <w:numPr>
          <w:ilvl w:val="1"/>
          <w:numId w:val="16"/>
        </w:numPr>
        <w:rPr>
          <w:rFonts w:ascii="Roboto" w:hAnsi="Roboto"/>
          <w:sz w:val="20"/>
          <w:szCs w:val="20"/>
        </w:rPr>
      </w:pPr>
      <w:r>
        <w:rPr>
          <w:rFonts w:ascii="Roboto" w:hAnsi="Roboto"/>
          <w:sz w:val="20"/>
          <w:szCs w:val="20"/>
        </w:rPr>
        <w:t>Give example of escalation path</w:t>
      </w:r>
      <w:r w:rsidR="00351060">
        <w:rPr>
          <w:rFonts w:ascii="Roboto" w:hAnsi="Roboto"/>
          <w:sz w:val="20"/>
          <w:szCs w:val="20"/>
        </w:rPr>
        <w:t xml:space="preserve"> – including thresholds </w:t>
      </w:r>
      <w:r w:rsidR="00230C42">
        <w:rPr>
          <w:rFonts w:ascii="Roboto" w:hAnsi="Roboto"/>
          <w:sz w:val="20"/>
          <w:szCs w:val="20"/>
        </w:rPr>
        <w:t>for escalation</w:t>
      </w:r>
    </w:p>
    <w:p w14:paraId="566E5949" w14:textId="4F083B52" w:rsidR="00C80C8D" w:rsidRPr="009B3A5F" w:rsidRDefault="00C80C8D" w:rsidP="00C80C8D">
      <w:pPr>
        <w:pStyle w:val="ListParagraph"/>
        <w:numPr>
          <w:ilvl w:val="0"/>
          <w:numId w:val="16"/>
        </w:numPr>
        <w:rPr>
          <w:rFonts w:ascii="Roboto" w:hAnsi="Roboto"/>
          <w:sz w:val="20"/>
          <w:szCs w:val="20"/>
        </w:rPr>
      </w:pPr>
      <w:r w:rsidRPr="009B3A5F">
        <w:rPr>
          <w:rFonts w:ascii="Roboto" w:hAnsi="Roboto"/>
          <w:sz w:val="20"/>
          <w:szCs w:val="20"/>
        </w:rPr>
        <w:t>Ensure logging levels for</w:t>
      </w:r>
      <w:r w:rsidR="00C34618" w:rsidRPr="009B3A5F">
        <w:rPr>
          <w:rFonts w:ascii="Roboto" w:hAnsi="Roboto"/>
          <w:sz w:val="20"/>
          <w:szCs w:val="20"/>
        </w:rPr>
        <w:t xml:space="preserve"> email system components are set to appropriate levels.</w:t>
      </w:r>
    </w:p>
    <w:p w14:paraId="08BAE725" w14:textId="7BB88F03" w:rsidR="007A6101" w:rsidRDefault="00C34618" w:rsidP="00FB5424">
      <w:pPr>
        <w:pStyle w:val="ListParagraph"/>
        <w:numPr>
          <w:ilvl w:val="1"/>
          <w:numId w:val="16"/>
        </w:numPr>
        <w:rPr>
          <w:rFonts w:ascii="Roboto" w:hAnsi="Roboto"/>
          <w:sz w:val="20"/>
          <w:szCs w:val="20"/>
        </w:rPr>
      </w:pPr>
      <w:r w:rsidRPr="009B3A5F">
        <w:rPr>
          <w:rFonts w:ascii="Roboto" w:hAnsi="Roboto"/>
          <w:sz w:val="20"/>
          <w:szCs w:val="20"/>
        </w:rPr>
        <w:t>90 days should be the minimum.</w:t>
      </w:r>
      <w:r w:rsidR="00FB5424">
        <w:rPr>
          <w:rFonts w:ascii="Roboto" w:hAnsi="Roboto"/>
          <w:sz w:val="20"/>
          <w:szCs w:val="20"/>
        </w:rPr>
        <w:t xml:space="preserve"> </w:t>
      </w:r>
    </w:p>
    <w:p w14:paraId="14BE575D" w14:textId="4FA5361B" w:rsidR="00FB5424" w:rsidRDefault="00FB5424" w:rsidP="00FB5424">
      <w:pPr>
        <w:pStyle w:val="ListParagraph"/>
        <w:numPr>
          <w:ilvl w:val="1"/>
          <w:numId w:val="16"/>
        </w:numPr>
        <w:rPr>
          <w:rFonts w:ascii="Roboto" w:hAnsi="Roboto"/>
          <w:sz w:val="20"/>
          <w:szCs w:val="20"/>
        </w:rPr>
      </w:pPr>
      <w:r>
        <w:rPr>
          <w:rFonts w:ascii="Roboto" w:hAnsi="Roboto"/>
          <w:sz w:val="20"/>
          <w:szCs w:val="20"/>
        </w:rPr>
        <w:t>expand on what logging levels</w:t>
      </w:r>
      <w:r w:rsidR="007A6101">
        <w:rPr>
          <w:rFonts w:ascii="Roboto" w:hAnsi="Roboto"/>
          <w:sz w:val="20"/>
          <w:szCs w:val="20"/>
        </w:rPr>
        <w:t xml:space="preserve"> for email</w:t>
      </w:r>
      <w:r w:rsidR="00484CC6">
        <w:rPr>
          <w:rFonts w:ascii="Roboto" w:hAnsi="Roboto"/>
          <w:sz w:val="20"/>
          <w:szCs w:val="20"/>
        </w:rPr>
        <w:t xml:space="preserve"> system components</w:t>
      </w:r>
      <w:r w:rsidR="007A6101">
        <w:rPr>
          <w:rFonts w:ascii="Roboto" w:hAnsi="Roboto"/>
          <w:sz w:val="20"/>
          <w:szCs w:val="20"/>
        </w:rPr>
        <w:t xml:space="preserve"> are, and how to check the current minimum and adjust accordingly if needed</w:t>
      </w:r>
    </w:p>
    <w:p w14:paraId="5C1F7D92" w14:textId="4FFF4BDF" w:rsidR="007568DC" w:rsidRPr="00AA00D2" w:rsidRDefault="007568DC" w:rsidP="00FB5424">
      <w:pPr>
        <w:pStyle w:val="ListParagraph"/>
        <w:numPr>
          <w:ilvl w:val="1"/>
          <w:numId w:val="16"/>
        </w:numPr>
        <w:rPr>
          <w:rFonts w:ascii="Roboto" w:hAnsi="Roboto"/>
          <w:sz w:val="20"/>
          <w:szCs w:val="20"/>
        </w:rPr>
      </w:pPr>
      <w:r>
        <w:rPr>
          <w:rFonts w:ascii="Roboto" w:hAnsi="Roboto"/>
          <w:sz w:val="20"/>
          <w:szCs w:val="20"/>
        </w:rPr>
        <w:t>Show how on Google and Outlook</w:t>
      </w:r>
    </w:p>
    <w:p w14:paraId="725262C2" w14:textId="100E9A68" w:rsidR="00876F8B" w:rsidRDefault="00876F8B" w:rsidP="00876F8B">
      <w:pPr>
        <w:pStyle w:val="ListParagraph"/>
        <w:numPr>
          <w:ilvl w:val="0"/>
          <w:numId w:val="16"/>
        </w:numPr>
        <w:rPr>
          <w:rFonts w:ascii="Roboto" w:hAnsi="Roboto"/>
          <w:sz w:val="20"/>
          <w:szCs w:val="20"/>
        </w:rPr>
      </w:pPr>
      <w:r w:rsidRPr="009B3A5F">
        <w:rPr>
          <w:rFonts w:ascii="Roboto" w:hAnsi="Roboto"/>
          <w:sz w:val="20"/>
          <w:szCs w:val="20"/>
        </w:rPr>
        <w:t xml:space="preserve">Ensure logging for email system components are </w:t>
      </w:r>
      <w:r w:rsidR="007D27C1" w:rsidRPr="009B3A5F">
        <w:rPr>
          <w:rFonts w:ascii="Roboto" w:hAnsi="Roboto"/>
          <w:sz w:val="20"/>
          <w:szCs w:val="20"/>
        </w:rPr>
        <w:t>stored in secure locations, preferably on a secondary system such as a SIEM.</w:t>
      </w:r>
    </w:p>
    <w:p w14:paraId="1B464CF1" w14:textId="06911444" w:rsidR="007568DC" w:rsidRDefault="008F536E" w:rsidP="007568DC">
      <w:pPr>
        <w:pStyle w:val="ListParagraph"/>
        <w:numPr>
          <w:ilvl w:val="1"/>
          <w:numId w:val="16"/>
        </w:numPr>
        <w:rPr>
          <w:rFonts w:ascii="Roboto" w:hAnsi="Roboto"/>
          <w:sz w:val="20"/>
          <w:szCs w:val="20"/>
        </w:rPr>
      </w:pPr>
      <w:r>
        <w:rPr>
          <w:rFonts w:ascii="Roboto" w:hAnsi="Roboto"/>
          <w:sz w:val="20"/>
          <w:szCs w:val="20"/>
        </w:rPr>
        <w:t>Define SIEM</w:t>
      </w:r>
    </w:p>
    <w:p w14:paraId="06C3318C" w14:textId="5116BC6C" w:rsidR="008F536E" w:rsidRPr="009B3A5F" w:rsidRDefault="008F536E" w:rsidP="00AA00D2">
      <w:pPr>
        <w:pStyle w:val="ListParagraph"/>
        <w:numPr>
          <w:ilvl w:val="1"/>
          <w:numId w:val="16"/>
        </w:numPr>
        <w:rPr>
          <w:rFonts w:ascii="Roboto" w:hAnsi="Roboto"/>
          <w:sz w:val="20"/>
          <w:szCs w:val="20"/>
        </w:rPr>
      </w:pPr>
      <w:r>
        <w:rPr>
          <w:rFonts w:ascii="Roboto" w:hAnsi="Roboto"/>
          <w:sz w:val="20"/>
          <w:szCs w:val="20"/>
        </w:rPr>
        <w:t>Give examples of good SIEM solutions</w:t>
      </w:r>
    </w:p>
    <w:p w14:paraId="055D1C8E" w14:textId="0578E8BC" w:rsidR="008D69D7" w:rsidRPr="007F668B" w:rsidRDefault="00246797" w:rsidP="007F668B">
      <w:pPr>
        <w:pStyle w:val="Header2-FRSecure"/>
      </w:pPr>
      <w:r w:rsidRPr="007F668B">
        <w:t xml:space="preserve">Identification </w:t>
      </w:r>
    </w:p>
    <w:p w14:paraId="3C291BA6" w14:textId="48235719" w:rsidR="00775444" w:rsidRPr="009B3A5F" w:rsidRDefault="00E4257C" w:rsidP="0049364D">
      <w:pPr>
        <w:pStyle w:val="ListParagraph"/>
        <w:numPr>
          <w:ilvl w:val="0"/>
          <w:numId w:val="17"/>
        </w:numPr>
        <w:rPr>
          <w:rFonts w:ascii="Roboto" w:hAnsi="Roboto"/>
          <w:sz w:val="20"/>
          <w:szCs w:val="20"/>
        </w:rPr>
      </w:pPr>
      <w:r w:rsidRPr="009B3A5F">
        <w:rPr>
          <w:rFonts w:ascii="Roboto" w:hAnsi="Roboto"/>
          <w:sz w:val="20"/>
          <w:szCs w:val="20"/>
        </w:rPr>
        <w:t>Use the evidence that resulted in notification of compromise to determine next steps</w:t>
      </w:r>
      <w:r w:rsidR="00BD3EBE" w:rsidRPr="009B3A5F">
        <w:rPr>
          <w:rFonts w:ascii="Roboto" w:hAnsi="Roboto"/>
          <w:sz w:val="20"/>
          <w:szCs w:val="20"/>
        </w:rPr>
        <w:t xml:space="preserve"> based on method of compromise</w:t>
      </w:r>
      <w:r w:rsidRPr="009B3A5F">
        <w:rPr>
          <w:rFonts w:ascii="Roboto" w:hAnsi="Roboto"/>
          <w:sz w:val="20"/>
          <w:szCs w:val="20"/>
        </w:rPr>
        <w:t>.</w:t>
      </w:r>
      <w:r w:rsidR="00BD3EBE" w:rsidRPr="009B3A5F">
        <w:rPr>
          <w:rFonts w:ascii="Roboto" w:hAnsi="Roboto"/>
          <w:sz w:val="20"/>
          <w:szCs w:val="20"/>
        </w:rPr>
        <w:t xml:space="preserve"> </w:t>
      </w:r>
      <w:r w:rsidR="00BD3EBE" w:rsidRPr="00E15B1E">
        <w:rPr>
          <w:rFonts w:ascii="Roboto" w:hAnsi="Roboto"/>
          <w:b/>
          <w:bCs/>
        </w:rPr>
        <w:t xml:space="preserve">(Some steps may be irrelevant based on the </w:t>
      </w:r>
      <w:r w:rsidR="002F1C7D" w:rsidRPr="00E15B1E">
        <w:rPr>
          <w:rFonts w:ascii="Roboto" w:hAnsi="Roboto"/>
          <w:b/>
          <w:bCs/>
        </w:rPr>
        <w:t>method of compromise.)</w:t>
      </w:r>
    </w:p>
    <w:p w14:paraId="34C90B1D" w14:textId="2C829461" w:rsidR="00F951DA" w:rsidRPr="009B3A5F" w:rsidRDefault="00F951DA" w:rsidP="00F951DA">
      <w:pPr>
        <w:pStyle w:val="ListParagraph"/>
        <w:numPr>
          <w:ilvl w:val="1"/>
          <w:numId w:val="17"/>
        </w:numPr>
        <w:rPr>
          <w:rFonts w:ascii="Roboto" w:hAnsi="Roboto"/>
          <w:sz w:val="20"/>
          <w:szCs w:val="20"/>
        </w:rPr>
      </w:pPr>
      <w:r w:rsidRPr="009B3A5F">
        <w:rPr>
          <w:rFonts w:ascii="Roboto" w:hAnsi="Roboto"/>
          <w:sz w:val="20"/>
          <w:szCs w:val="20"/>
        </w:rPr>
        <w:t xml:space="preserve">Example of evidence: an email from an external client saying they received a phishing email or malware, </w:t>
      </w:r>
      <w:r w:rsidR="00183D2A" w:rsidRPr="009B3A5F">
        <w:rPr>
          <w:rFonts w:ascii="Roboto" w:hAnsi="Roboto"/>
          <w:sz w:val="20"/>
          <w:szCs w:val="20"/>
        </w:rPr>
        <w:t xml:space="preserve">email rules that were not created by the user, a fraudulent </w:t>
      </w:r>
      <w:r w:rsidR="00AD662E" w:rsidRPr="009B3A5F">
        <w:rPr>
          <w:rFonts w:ascii="Roboto" w:hAnsi="Roboto"/>
          <w:sz w:val="20"/>
          <w:szCs w:val="20"/>
        </w:rPr>
        <w:t>funds transfer, etc.</w:t>
      </w:r>
    </w:p>
    <w:p w14:paraId="28831758" w14:textId="3422612A" w:rsidR="002F1C7D" w:rsidRPr="009B3A5F" w:rsidRDefault="005B3239" w:rsidP="00F951DA">
      <w:pPr>
        <w:pStyle w:val="ListParagraph"/>
        <w:numPr>
          <w:ilvl w:val="1"/>
          <w:numId w:val="17"/>
        </w:numPr>
        <w:rPr>
          <w:rFonts w:ascii="Roboto" w:hAnsi="Roboto"/>
          <w:sz w:val="20"/>
          <w:szCs w:val="20"/>
        </w:rPr>
      </w:pPr>
      <w:r w:rsidRPr="009B3A5F">
        <w:rPr>
          <w:rFonts w:ascii="Roboto" w:hAnsi="Roboto"/>
          <w:sz w:val="20"/>
          <w:szCs w:val="20"/>
        </w:rPr>
        <w:t xml:space="preserve">Method of compromise examples: credential harvesting </w:t>
      </w:r>
      <w:proofErr w:type="gramStart"/>
      <w:r w:rsidRPr="009B3A5F">
        <w:rPr>
          <w:rFonts w:ascii="Roboto" w:hAnsi="Roboto"/>
          <w:sz w:val="20"/>
          <w:szCs w:val="20"/>
        </w:rPr>
        <w:t>phish</w:t>
      </w:r>
      <w:proofErr w:type="gramEnd"/>
      <w:r w:rsidRPr="009B3A5F">
        <w:rPr>
          <w:rFonts w:ascii="Roboto" w:hAnsi="Roboto"/>
          <w:sz w:val="20"/>
          <w:szCs w:val="20"/>
        </w:rPr>
        <w:t xml:space="preserve">, attached malware, </w:t>
      </w:r>
      <w:r w:rsidR="0017510D" w:rsidRPr="009B3A5F">
        <w:rPr>
          <w:rFonts w:ascii="Roboto" w:hAnsi="Roboto"/>
          <w:sz w:val="20"/>
          <w:szCs w:val="20"/>
        </w:rPr>
        <w:t>brute forced password, etc.</w:t>
      </w:r>
    </w:p>
    <w:p w14:paraId="25F65BF4" w14:textId="52EEFC5C" w:rsidR="006425CC" w:rsidRPr="009B3A5F" w:rsidRDefault="00D24E98" w:rsidP="006425CC">
      <w:pPr>
        <w:pStyle w:val="ListParagraph"/>
        <w:numPr>
          <w:ilvl w:val="0"/>
          <w:numId w:val="17"/>
        </w:numPr>
        <w:rPr>
          <w:rFonts w:ascii="Roboto" w:hAnsi="Roboto"/>
          <w:sz w:val="20"/>
          <w:szCs w:val="20"/>
        </w:rPr>
      </w:pPr>
      <w:r w:rsidRPr="009B3A5F">
        <w:rPr>
          <w:rFonts w:ascii="Roboto" w:hAnsi="Roboto"/>
          <w:sz w:val="20"/>
          <w:szCs w:val="20"/>
        </w:rPr>
        <w:t>Determine initial method of account compromise.</w:t>
      </w:r>
    </w:p>
    <w:p w14:paraId="0601BC1A" w14:textId="6D0C9474" w:rsidR="009F6FBB" w:rsidRPr="009B3A5F" w:rsidRDefault="009F6FBB" w:rsidP="00D24E98">
      <w:pPr>
        <w:pStyle w:val="ListParagraph"/>
        <w:numPr>
          <w:ilvl w:val="1"/>
          <w:numId w:val="17"/>
        </w:numPr>
        <w:rPr>
          <w:rFonts w:ascii="Roboto" w:hAnsi="Roboto"/>
          <w:sz w:val="20"/>
          <w:szCs w:val="20"/>
        </w:rPr>
      </w:pPr>
      <w:r w:rsidRPr="009B3A5F">
        <w:rPr>
          <w:rFonts w:ascii="Roboto" w:hAnsi="Roboto"/>
          <w:sz w:val="20"/>
          <w:szCs w:val="20"/>
        </w:rPr>
        <w:t>Interview impacted user to gather details on potential points of compromise.</w:t>
      </w:r>
    </w:p>
    <w:p w14:paraId="16A81018" w14:textId="6DEF0F81" w:rsidR="009F6FBB" w:rsidRPr="009B3A5F" w:rsidRDefault="009F6FBB" w:rsidP="009F6FBB">
      <w:pPr>
        <w:pStyle w:val="ListParagraph"/>
        <w:numPr>
          <w:ilvl w:val="2"/>
          <w:numId w:val="17"/>
        </w:numPr>
        <w:rPr>
          <w:rFonts w:ascii="Roboto" w:hAnsi="Roboto"/>
          <w:sz w:val="20"/>
          <w:szCs w:val="20"/>
        </w:rPr>
      </w:pPr>
      <w:r w:rsidRPr="009B3A5F">
        <w:rPr>
          <w:rFonts w:ascii="Roboto" w:hAnsi="Roboto"/>
          <w:sz w:val="20"/>
          <w:szCs w:val="20"/>
        </w:rPr>
        <w:lastRenderedPageBreak/>
        <w:t>Example questions:</w:t>
      </w:r>
    </w:p>
    <w:p w14:paraId="0732C406" w14:textId="28693B49" w:rsidR="009F6FBB" w:rsidRPr="009B3A5F" w:rsidRDefault="009F6FBB" w:rsidP="009F6FBB">
      <w:pPr>
        <w:pStyle w:val="ListParagraph"/>
        <w:numPr>
          <w:ilvl w:val="3"/>
          <w:numId w:val="17"/>
        </w:numPr>
        <w:rPr>
          <w:rFonts w:ascii="Roboto" w:hAnsi="Roboto"/>
          <w:sz w:val="20"/>
          <w:szCs w:val="20"/>
        </w:rPr>
      </w:pPr>
      <w:r w:rsidRPr="009B3A5F">
        <w:rPr>
          <w:rFonts w:ascii="Roboto" w:hAnsi="Roboto"/>
          <w:sz w:val="20"/>
          <w:szCs w:val="20"/>
        </w:rPr>
        <w:t>Did you receive a suspicious email?</w:t>
      </w:r>
    </w:p>
    <w:p w14:paraId="68142760" w14:textId="00823690" w:rsidR="009F6FBB" w:rsidRPr="009B3A5F" w:rsidRDefault="009F6FBB" w:rsidP="009F6FBB">
      <w:pPr>
        <w:pStyle w:val="ListParagraph"/>
        <w:numPr>
          <w:ilvl w:val="3"/>
          <w:numId w:val="17"/>
        </w:numPr>
        <w:rPr>
          <w:rFonts w:ascii="Roboto" w:hAnsi="Roboto"/>
          <w:sz w:val="20"/>
          <w:szCs w:val="20"/>
        </w:rPr>
      </w:pPr>
      <w:r w:rsidRPr="009B3A5F">
        <w:rPr>
          <w:rFonts w:ascii="Roboto" w:hAnsi="Roboto"/>
          <w:sz w:val="20"/>
          <w:szCs w:val="20"/>
        </w:rPr>
        <w:t>Did you enter your email credentials after clicking a link, or on a website that seeme</w:t>
      </w:r>
      <w:r w:rsidR="008E2A38" w:rsidRPr="009B3A5F">
        <w:rPr>
          <w:rFonts w:ascii="Roboto" w:hAnsi="Roboto"/>
          <w:sz w:val="20"/>
          <w:szCs w:val="20"/>
        </w:rPr>
        <w:t>d to not accept them?</w:t>
      </w:r>
    </w:p>
    <w:p w14:paraId="1E73F1A1" w14:textId="541F0226" w:rsidR="008E2A38" w:rsidRPr="009B3A5F" w:rsidRDefault="008E2A38" w:rsidP="009F6FBB">
      <w:pPr>
        <w:pStyle w:val="ListParagraph"/>
        <w:numPr>
          <w:ilvl w:val="3"/>
          <w:numId w:val="17"/>
        </w:numPr>
        <w:rPr>
          <w:rFonts w:ascii="Roboto" w:hAnsi="Roboto"/>
          <w:sz w:val="20"/>
          <w:szCs w:val="20"/>
        </w:rPr>
      </w:pPr>
      <w:r w:rsidRPr="009B3A5F">
        <w:rPr>
          <w:rFonts w:ascii="Roboto" w:hAnsi="Roboto"/>
          <w:sz w:val="20"/>
          <w:szCs w:val="20"/>
        </w:rPr>
        <w:t>Have you downloaded any new software?</w:t>
      </w:r>
    </w:p>
    <w:p w14:paraId="44A24126" w14:textId="5C552E07" w:rsidR="008E2A38" w:rsidRPr="009B3A5F" w:rsidRDefault="008E2A38" w:rsidP="009F6FBB">
      <w:pPr>
        <w:pStyle w:val="ListParagraph"/>
        <w:numPr>
          <w:ilvl w:val="3"/>
          <w:numId w:val="17"/>
        </w:numPr>
        <w:rPr>
          <w:rFonts w:ascii="Roboto" w:hAnsi="Roboto"/>
          <w:sz w:val="20"/>
          <w:szCs w:val="20"/>
        </w:rPr>
      </w:pPr>
      <w:r w:rsidRPr="009B3A5F">
        <w:rPr>
          <w:rFonts w:ascii="Roboto" w:hAnsi="Roboto"/>
          <w:sz w:val="20"/>
          <w:szCs w:val="20"/>
        </w:rPr>
        <w:t>Have you received any documents via email that you weren’t expecting?</w:t>
      </w:r>
    </w:p>
    <w:p w14:paraId="355445E4" w14:textId="470E9494" w:rsidR="00D24E98" w:rsidRDefault="00D24E98" w:rsidP="00D24E98">
      <w:pPr>
        <w:pStyle w:val="ListParagraph"/>
        <w:numPr>
          <w:ilvl w:val="1"/>
          <w:numId w:val="17"/>
        </w:numPr>
        <w:rPr>
          <w:rFonts w:ascii="Roboto" w:hAnsi="Roboto"/>
          <w:sz w:val="20"/>
          <w:szCs w:val="20"/>
        </w:rPr>
      </w:pPr>
      <w:r w:rsidRPr="009B3A5F">
        <w:rPr>
          <w:rFonts w:ascii="Roboto" w:hAnsi="Roboto"/>
          <w:sz w:val="20"/>
          <w:szCs w:val="20"/>
        </w:rPr>
        <w:t>Search for phishing emails.</w:t>
      </w:r>
    </w:p>
    <w:p w14:paraId="1566BC06" w14:textId="08938225" w:rsidR="009D4E8A" w:rsidRPr="009B3A5F" w:rsidRDefault="009D4E8A" w:rsidP="00AA00D2">
      <w:pPr>
        <w:pStyle w:val="ListParagraph"/>
        <w:numPr>
          <w:ilvl w:val="2"/>
          <w:numId w:val="17"/>
        </w:numPr>
        <w:rPr>
          <w:rFonts w:ascii="Roboto" w:hAnsi="Roboto"/>
          <w:sz w:val="20"/>
          <w:szCs w:val="20"/>
        </w:rPr>
      </w:pPr>
      <w:r>
        <w:rPr>
          <w:rFonts w:ascii="Roboto" w:hAnsi="Roboto"/>
          <w:sz w:val="20"/>
          <w:szCs w:val="20"/>
        </w:rPr>
        <w:t xml:space="preserve">Expand </w:t>
      </w:r>
      <w:r w:rsidR="00475541">
        <w:rPr>
          <w:rFonts w:ascii="Roboto" w:hAnsi="Roboto"/>
          <w:sz w:val="20"/>
          <w:szCs w:val="20"/>
        </w:rPr>
        <w:t>on finding phishing emails</w:t>
      </w:r>
    </w:p>
    <w:p w14:paraId="1F4E0FB6" w14:textId="51351A12" w:rsidR="00D24E98" w:rsidRDefault="00D24E98" w:rsidP="00D24E98">
      <w:pPr>
        <w:pStyle w:val="ListParagraph"/>
        <w:numPr>
          <w:ilvl w:val="1"/>
          <w:numId w:val="17"/>
        </w:numPr>
        <w:rPr>
          <w:rFonts w:ascii="Roboto" w:hAnsi="Roboto"/>
          <w:sz w:val="20"/>
          <w:szCs w:val="20"/>
        </w:rPr>
      </w:pPr>
      <w:r w:rsidRPr="009B3A5F">
        <w:rPr>
          <w:rFonts w:ascii="Roboto" w:hAnsi="Roboto"/>
          <w:sz w:val="20"/>
          <w:szCs w:val="20"/>
        </w:rPr>
        <w:t>Search for emails with links to credential harvesting sites.</w:t>
      </w:r>
    </w:p>
    <w:p w14:paraId="7D35FD2D" w14:textId="69C1B376" w:rsidR="00EE6F0F" w:rsidRPr="009B3A5F" w:rsidRDefault="009D4E8A" w:rsidP="00AA00D2">
      <w:pPr>
        <w:pStyle w:val="ListParagraph"/>
        <w:numPr>
          <w:ilvl w:val="2"/>
          <w:numId w:val="17"/>
        </w:numPr>
        <w:rPr>
          <w:rFonts w:ascii="Roboto" w:hAnsi="Roboto"/>
          <w:sz w:val="20"/>
          <w:szCs w:val="20"/>
        </w:rPr>
      </w:pPr>
      <w:r>
        <w:rPr>
          <w:rFonts w:ascii="Roboto" w:hAnsi="Roboto"/>
          <w:sz w:val="20"/>
          <w:szCs w:val="20"/>
        </w:rPr>
        <w:t>Examples of credential harvesting sites and/or how to identify</w:t>
      </w:r>
    </w:p>
    <w:p w14:paraId="517F3E52" w14:textId="56AC88BA" w:rsidR="00D24E98" w:rsidRDefault="00472243" w:rsidP="00D24E98">
      <w:pPr>
        <w:pStyle w:val="ListParagraph"/>
        <w:numPr>
          <w:ilvl w:val="1"/>
          <w:numId w:val="17"/>
        </w:numPr>
        <w:rPr>
          <w:rFonts w:ascii="Roboto" w:hAnsi="Roboto"/>
          <w:sz w:val="20"/>
          <w:szCs w:val="20"/>
        </w:rPr>
      </w:pPr>
      <w:r w:rsidRPr="009B3A5F">
        <w:rPr>
          <w:rFonts w:ascii="Roboto" w:hAnsi="Roboto"/>
          <w:sz w:val="20"/>
          <w:szCs w:val="20"/>
        </w:rPr>
        <w:t>Search for potential malware on the user’s workstation</w:t>
      </w:r>
      <w:r w:rsidR="006D4706" w:rsidRPr="009B3A5F">
        <w:rPr>
          <w:rFonts w:ascii="Roboto" w:hAnsi="Roboto"/>
          <w:sz w:val="20"/>
          <w:szCs w:val="20"/>
        </w:rPr>
        <w:t>.</w:t>
      </w:r>
    </w:p>
    <w:p w14:paraId="3FF98D5E" w14:textId="4C8353A3" w:rsidR="006D4706" w:rsidRDefault="006D4706" w:rsidP="006D4706">
      <w:pPr>
        <w:pStyle w:val="ListParagraph"/>
        <w:numPr>
          <w:ilvl w:val="2"/>
          <w:numId w:val="17"/>
        </w:numPr>
        <w:rPr>
          <w:rFonts w:ascii="Roboto" w:hAnsi="Roboto"/>
          <w:sz w:val="20"/>
          <w:szCs w:val="20"/>
        </w:rPr>
      </w:pPr>
      <w:r w:rsidRPr="009B3A5F">
        <w:rPr>
          <w:rFonts w:ascii="Roboto" w:hAnsi="Roboto"/>
          <w:sz w:val="20"/>
          <w:szCs w:val="20"/>
        </w:rPr>
        <w:t xml:space="preserve">Credential harvesters such as </w:t>
      </w:r>
      <w:proofErr w:type="spellStart"/>
      <w:r w:rsidRPr="009B3A5F">
        <w:rPr>
          <w:rFonts w:ascii="Roboto" w:hAnsi="Roboto"/>
          <w:sz w:val="20"/>
          <w:szCs w:val="20"/>
        </w:rPr>
        <w:t>Mimikatz</w:t>
      </w:r>
      <w:proofErr w:type="spellEnd"/>
      <w:r w:rsidRPr="009B3A5F">
        <w:rPr>
          <w:rFonts w:ascii="Roboto" w:hAnsi="Roboto"/>
          <w:sz w:val="20"/>
          <w:szCs w:val="20"/>
        </w:rPr>
        <w:t>.</w:t>
      </w:r>
    </w:p>
    <w:p w14:paraId="652C73F9" w14:textId="45B5B7D7" w:rsidR="008F11E3" w:rsidRPr="00AA00D2" w:rsidRDefault="008F11E3" w:rsidP="00AA00D2">
      <w:pPr>
        <w:pStyle w:val="ListParagraph"/>
        <w:numPr>
          <w:ilvl w:val="3"/>
          <w:numId w:val="17"/>
        </w:numPr>
        <w:rPr>
          <w:rFonts w:ascii="Roboto" w:hAnsi="Roboto"/>
          <w:sz w:val="20"/>
          <w:szCs w:val="20"/>
        </w:rPr>
      </w:pPr>
      <w:r>
        <w:rPr>
          <w:rFonts w:ascii="Roboto" w:hAnsi="Roboto"/>
          <w:sz w:val="20"/>
          <w:szCs w:val="20"/>
        </w:rPr>
        <w:t>How to find on the workstation</w:t>
      </w:r>
    </w:p>
    <w:p w14:paraId="370A0C12" w14:textId="64C9E69A" w:rsidR="008F11E3" w:rsidRPr="009B3A5F" w:rsidRDefault="008F11E3" w:rsidP="00AA00D2">
      <w:pPr>
        <w:pStyle w:val="ListParagraph"/>
        <w:numPr>
          <w:ilvl w:val="3"/>
          <w:numId w:val="17"/>
        </w:numPr>
        <w:rPr>
          <w:rFonts w:ascii="Roboto" w:hAnsi="Roboto"/>
          <w:sz w:val="20"/>
          <w:szCs w:val="20"/>
        </w:rPr>
      </w:pPr>
      <w:r>
        <w:rPr>
          <w:rFonts w:ascii="Roboto" w:hAnsi="Roboto"/>
          <w:sz w:val="20"/>
          <w:szCs w:val="20"/>
        </w:rPr>
        <w:t>Elaborate on what a credential harvester is</w:t>
      </w:r>
    </w:p>
    <w:p w14:paraId="4DEA4A68" w14:textId="0362640F" w:rsidR="006D4706" w:rsidRDefault="006D4706" w:rsidP="006D4706">
      <w:pPr>
        <w:pStyle w:val="ListParagraph"/>
        <w:numPr>
          <w:ilvl w:val="2"/>
          <w:numId w:val="17"/>
        </w:numPr>
        <w:rPr>
          <w:rFonts w:ascii="Roboto" w:hAnsi="Roboto"/>
          <w:sz w:val="20"/>
          <w:szCs w:val="20"/>
        </w:rPr>
      </w:pPr>
      <w:r w:rsidRPr="009B3A5F">
        <w:rPr>
          <w:rFonts w:ascii="Roboto" w:hAnsi="Roboto"/>
          <w:sz w:val="20"/>
          <w:szCs w:val="20"/>
        </w:rPr>
        <w:t>Keystroke recording software.</w:t>
      </w:r>
    </w:p>
    <w:p w14:paraId="2761A922" w14:textId="024C5717" w:rsidR="008F11E3" w:rsidRPr="006558DF" w:rsidRDefault="008F11E3" w:rsidP="008F11E3">
      <w:pPr>
        <w:pStyle w:val="ListParagraph"/>
        <w:numPr>
          <w:ilvl w:val="3"/>
          <w:numId w:val="17"/>
        </w:numPr>
        <w:rPr>
          <w:rFonts w:ascii="Roboto" w:hAnsi="Roboto"/>
          <w:sz w:val="20"/>
          <w:szCs w:val="20"/>
        </w:rPr>
      </w:pPr>
      <w:r>
        <w:rPr>
          <w:rFonts w:ascii="Roboto" w:hAnsi="Roboto"/>
          <w:sz w:val="20"/>
          <w:szCs w:val="20"/>
        </w:rPr>
        <w:t>How to find on the workstation</w:t>
      </w:r>
    </w:p>
    <w:p w14:paraId="70A55635" w14:textId="71689B0B" w:rsidR="008F11E3" w:rsidRPr="00AA00D2" w:rsidRDefault="008F11E3" w:rsidP="00AA00D2">
      <w:pPr>
        <w:pStyle w:val="ListParagraph"/>
        <w:numPr>
          <w:ilvl w:val="3"/>
          <w:numId w:val="17"/>
        </w:numPr>
        <w:rPr>
          <w:rFonts w:ascii="Roboto" w:hAnsi="Roboto"/>
          <w:sz w:val="20"/>
          <w:szCs w:val="20"/>
        </w:rPr>
      </w:pPr>
      <w:r>
        <w:rPr>
          <w:rFonts w:ascii="Roboto" w:hAnsi="Roboto"/>
          <w:sz w:val="20"/>
          <w:szCs w:val="20"/>
        </w:rPr>
        <w:t>Elaborate on what a keystroke rec. software</w:t>
      </w:r>
    </w:p>
    <w:p w14:paraId="00D97443" w14:textId="5510E8D6" w:rsidR="009F6FBB" w:rsidRDefault="009F6FBB" w:rsidP="009F6FBB">
      <w:pPr>
        <w:pStyle w:val="ListParagraph"/>
        <w:numPr>
          <w:ilvl w:val="2"/>
          <w:numId w:val="17"/>
        </w:numPr>
        <w:rPr>
          <w:rFonts w:ascii="Roboto" w:hAnsi="Roboto"/>
          <w:sz w:val="20"/>
          <w:szCs w:val="20"/>
        </w:rPr>
      </w:pPr>
      <w:r w:rsidRPr="009B3A5F">
        <w:rPr>
          <w:rFonts w:ascii="Roboto" w:hAnsi="Roboto"/>
          <w:sz w:val="20"/>
          <w:szCs w:val="20"/>
        </w:rPr>
        <w:t>Clipboard scraping malware.</w:t>
      </w:r>
    </w:p>
    <w:p w14:paraId="01DC38B4" w14:textId="1D73E607" w:rsidR="008F11E3" w:rsidRPr="006558DF" w:rsidRDefault="008F11E3" w:rsidP="008F11E3">
      <w:pPr>
        <w:pStyle w:val="ListParagraph"/>
        <w:numPr>
          <w:ilvl w:val="3"/>
          <w:numId w:val="17"/>
        </w:numPr>
        <w:rPr>
          <w:rFonts w:ascii="Roboto" w:hAnsi="Roboto"/>
          <w:sz w:val="20"/>
          <w:szCs w:val="20"/>
        </w:rPr>
      </w:pPr>
      <w:r>
        <w:rPr>
          <w:rFonts w:ascii="Roboto" w:hAnsi="Roboto"/>
          <w:sz w:val="20"/>
          <w:szCs w:val="20"/>
        </w:rPr>
        <w:t>How to find on the workstation</w:t>
      </w:r>
    </w:p>
    <w:p w14:paraId="04C12CB1" w14:textId="4C20B2B0" w:rsidR="008F11E3" w:rsidRPr="00AA00D2" w:rsidRDefault="008F11E3" w:rsidP="00AA00D2">
      <w:pPr>
        <w:pStyle w:val="ListParagraph"/>
        <w:numPr>
          <w:ilvl w:val="3"/>
          <w:numId w:val="17"/>
        </w:numPr>
        <w:rPr>
          <w:rFonts w:ascii="Roboto" w:hAnsi="Roboto"/>
          <w:sz w:val="20"/>
          <w:szCs w:val="20"/>
        </w:rPr>
      </w:pPr>
      <w:r>
        <w:rPr>
          <w:rFonts w:ascii="Roboto" w:hAnsi="Roboto"/>
          <w:sz w:val="20"/>
          <w:szCs w:val="20"/>
        </w:rPr>
        <w:t>Elaborate on what clipboard scraping malware is</w:t>
      </w:r>
    </w:p>
    <w:p w14:paraId="6CEA1B56" w14:textId="272A5280" w:rsidR="00123A0D" w:rsidRDefault="006E70A4" w:rsidP="00785762">
      <w:pPr>
        <w:pStyle w:val="ListParagraph"/>
        <w:numPr>
          <w:ilvl w:val="0"/>
          <w:numId w:val="17"/>
        </w:numPr>
        <w:rPr>
          <w:rFonts w:ascii="Roboto" w:hAnsi="Roboto"/>
          <w:sz w:val="20"/>
          <w:szCs w:val="20"/>
        </w:rPr>
      </w:pPr>
      <w:r w:rsidRPr="009B3A5F">
        <w:rPr>
          <w:rFonts w:ascii="Roboto" w:hAnsi="Roboto"/>
          <w:sz w:val="20"/>
          <w:szCs w:val="20"/>
        </w:rPr>
        <w:t>Once method of initial compromise is determined, use the Indicators of Compromise</w:t>
      </w:r>
      <w:r w:rsidR="00BE361C" w:rsidRPr="009B3A5F">
        <w:rPr>
          <w:rFonts w:ascii="Roboto" w:hAnsi="Roboto"/>
          <w:sz w:val="20"/>
          <w:szCs w:val="20"/>
        </w:rPr>
        <w:t xml:space="preserve"> (</w:t>
      </w:r>
      <w:proofErr w:type="spellStart"/>
      <w:r w:rsidR="00BE361C" w:rsidRPr="009B3A5F">
        <w:rPr>
          <w:rFonts w:ascii="Roboto" w:hAnsi="Roboto"/>
          <w:sz w:val="20"/>
          <w:szCs w:val="20"/>
        </w:rPr>
        <w:t>IoCs</w:t>
      </w:r>
      <w:proofErr w:type="spellEnd"/>
      <w:r w:rsidR="00BE361C" w:rsidRPr="009B3A5F">
        <w:rPr>
          <w:rFonts w:ascii="Roboto" w:hAnsi="Roboto"/>
          <w:sz w:val="20"/>
          <w:szCs w:val="20"/>
        </w:rPr>
        <w:t>)</w:t>
      </w:r>
      <w:r w:rsidR="00785762">
        <w:rPr>
          <w:rFonts w:ascii="Roboto" w:hAnsi="Roboto"/>
          <w:sz w:val="20"/>
          <w:szCs w:val="20"/>
        </w:rPr>
        <w:t xml:space="preserve"> </w:t>
      </w:r>
      <w:r w:rsidRPr="009B3A5F">
        <w:rPr>
          <w:rFonts w:ascii="Roboto" w:hAnsi="Roboto"/>
          <w:sz w:val="20"/>
          <w:szCs w:val="20"/>
        </w:rPr>
        <w:t xml:space="preserve">gathered to </w:t>
      </w:r>
      <w:r w:rsidR="00D94096" w:rsidRPr="009B3A5F">
        <w:rPr>
          <w:rFonts w:ascii="Roboto" w:hAnsi="Roboto"/>
          <w:sz w:val="20"/>
          <w:szCs w:val="20"/>
        </w:rPr>
        <w:t>search the environment for other victims.</w:t>
      </w:r>
    </w:p>
    <w:p w14:paraId="23CF6E7B" w14:textId="60FF8481" w:rsidR="00312330" w:rsidRPr="00AA00D2" w:rsidRDefault="00C94199" w:rsidP="00AA00D2">
      <w:pPr>
        <w:pStyle w:val="ListParagraph"/>
        <w:numPr>
          <w:ilvl w:val="1"/>
          <w:numId w:val="17"/>
        </w:numPr>
        <w:rPr>
          <w:rFonts w:ascii="Roboto" w:hAnsi="Roboto"/>
          <w:sz w:val="20"/>
          <w:szCs w:val="20"/>
        </w:rPr>
      </w:pPr>
      <w:r>
        <w:rPr>
          <w:rFonts w:ascii="Roboto" w:hAnsi="Roboto"/>
          <w:sz w:val="20"/>
          <w:szCs w:val="20"/>
        </w:rPr>
        <w:t>Elaborate on where the user should search</w:t>
      </w:r>
      <w:r w:rsidR="008E54A5">
        <w:rPr>
          <w:rFonts w:ascii="Roboto" w:hAnsi="Roboto"/>
          <w:sz w:val="20"/>
          <w:szCs w:val="20"/>
        </w:rPr>
        <w:t>, and what tools to use</w:t>
      </w:r>
    </w:p>
    <w:p w14:paraId="12C2B33E" w14:textId="356D55E6" w:rsidR="00D94096" w:rsidRPr="009B3A5F" w:rsidRDefault="00D94096" w:rsidP="00D94096">
      <w:pPr>
        <w:pStyle w:val="ListParagraph"/>
        <w:numPr>
          <w:ilvl w:val="1"/>
          <w:numId w:val="17"/>
        </w:numPr>
        <w:rPr>
          <w:rFonts w:ascii="Roboto" w:hAnsi="Roboto"/>
          <w:sz w:val="20"/>
          <w:szCs w:val="20"/>
        </w:rPr>
      </w:pPr>
      <w:r w:rsidRPr="009B3A5F">
        <w:rPr>
          <w:rFonts w:ascii="Roboto" w:hAnsi="Roboto"/>
          <w:sz w:val="20"/>
          <w:szCs w:val="20"/>
        </w:rPr>
        <w:t xml:space="preserve">Potential query inputs: Email subject name, document name, document hash, </w:t>
      </w:r>
      <w:r w:rsidR="003173A3" w:rsidRPr="009B3A5F">
        <w:rPr>
          <w:rFonts w:ascii="Roboto" w:hAnsi="Roboto"/>
          <w:sz w:val="20"/>
          <w:szCs w:val="20"/>
        </w:rPr>
        <w:t>URL from email, etc.</w:t>
      </w:r>
    </w:p>
    <w:p w14:paraId="3E852DF9" w14:textId="6E09F7EE" w:rsidR="00794DCF" w:rsidRPr="009B3A5F" w:rsidRDefault="00794DCF" w:rsidP="00794DCF">
      <w:pPr>
        <w:pStyle w:val="ListParagraph"/>
        <w:numPr>
          <w:ilvl w:val="0"/>
          <w:numId w:val="17"/>
        </w:numPr>
        <w:rPr>
          <w:rFonts w:ascii="Roboto" w:hAnsi="Roboto"/>
          <w:sz w:val="20"/>
          <w:szCs w:val="20"/>
        </w:rPr>
      </w:pPr>
      <w:r w:rsidRPr="009B3A5F">
        <w:rPr>
          <w:rFonts w:ascii="Roboto" w:hAnsi="Roboto"/>
          <w:sz w:val="20"/>
          <w:szCs w:val="20"/>
        </w:rPr>
        <w:t>Review logs in email system</w:t>
      </w:r>
      <w:r w:rsidR="00A574EF" w:rsidRPr="009B3A5F">
        <w:rPr>
          <w:rFonts w:ascii="Roboto" w:hAnsi="Roboto"/>
          <w:sz w:val="20"/>
          <w:szCs w:val="20"/>
        </w:rPr>
        <w:t xml:space="preserve"> searching for anomalies.</w:t>
      </w:r>
    </w:p>
    <w:p w14:paraId="0F7955C8" w14:textId="5484122B" w:rsidR="00A574EF" w:rsidRPr="009B3A5F" w:rsidRDefault="00A574EF" w:rsidP="00A574EF">
      <w:pPr>
        <w:pStyle w:val="ListParagraph"/>
        <w:numPr>
          <w:ilvl w:val="1"/>
          <w:numId w:val="17"/>
        </w:numPr>
        <w:rPr>
          <w:rFonts w:ascii="Roboto" w:hAnsi="Roboto"/>
          <w:sz w:val="20"/>
          <w:szCs w:val="20"/>
        </w:rPr>
      </w:pPr>
      <w:r w:rsidRPr="009B3A5F">
        <w:rPr>
          <w:rFonts w:ascii="Roboto" w:hAnsi="Roboto"/>
          <w:sz w:val="20"/>
          <w:szCs w:val="20"/>
        </w:rPr>
        <w:t>Login activity from unusual locations, systems, or browser fingerprints.</w:t>
      </w:r>
    </w:p>
    <w:p w14:paraId="1CB71994" w14:textId="77777777" w:rsidR="007913BA" w:rsidRPr="009B3A5F" w:rsidRDefault="007913BA" w:rsidP="007913BA">
      <w:pPr>
        <w:pStyle w:val="ListParagraph"/>
        <w:numPr>
          <w:ilvl w:val="1"/>
          <w:numId w:val="17"/>
        </w:numPr>
        <w:rPr>
          <w:rFonts w:ascii="Roboto" w:hAnsi="Roboto"/>
          <w:sz w:val="20"/>
          <w:szCs w:val="20"/>
        </w:rPr>
      </w:pPr>
      <w:r w:rsidRPr="009B3A5F">
        <w:rPr>
          <w:rFonts w:ascii="Roboto" w:hAnsi="Roboto"/>
          <w:sz w:val="20"/>
          <w:szCs w:val="20"/>
        </w:rPr>
        <w:t>Compare any login anomalies to other logins with similar characteristics, such as:</w:t>
      </w:r>
    </w:p>
    <w:p w14:paraId="375D14BD" w14:textId="41E0417B" w:rsidR="007913BA" w:rsidRPr="009B3A5F" w:rsidRDefault="007913BA" w:rsidP="007913BA">
      <w:pPr>
        <w:pStyle w:val="ListParagraph"/>
        <w:numPr>
          <w:ilvl w:val="2"/>
          <w:numId w:val="17"/>
        </w:numPr>
        <w:rPr>
          <w:rFonts w:ascii="Roboto" w:hAnsi="Roboto"/>
          <w:sz w:val="20"/>
          <w:szCs w:val="20"/>
        </w:rPr>
      </w:pPr>
      <w:r w:rsidRPr="009B3A5F">
        <w:rPr>
          <w:rFonts w:ascii="Roboto" w:hAnsi="Roboto"/>
          <w:sz w:val="20"/>
          <w:szCs w:val="20"/>
        </w:rPr>
        <w:t>Originating IP address</w:t>
      </w:r>
      <w:r w:rsidR="004C0A40">
        <w:rPr>
          <w:rFonts w:ascii="Roboto" w:hAnsi="Roboto"/>
          <w:sz w:val="20"/>
          <w:szCs w:val="20"/>
        </w:rPr>
        <w:t xml:space="preserve"> – elaborate/explain how to find</w:t>
      </w:r>
      <w:r w:rsidR="00711AAA">
        <w:rPr>
          <w:rFonts w:ascii="Roboto" w:hAnsi="Roboto"/>
          <w:sz w:val="20"/>
          <w:szCs w:val="20"/>
        </w:rPr>
        <w:t xml:space="preserve"> + screenshots</w:t>
      </w:r>
    </w:p>
    <w:p w14:paraId="08F16590" w14:textId="27B8AC0B" w:rsidR="007913BA" w:rsidRPr="009B3A5F" w:rsidRDefault="007913BA" w:rsidP="007913BA">
      <w:pPr>
        <w:pStyle w:val="ListParagraph"/>
        <w:numPr>
          <w:ilvl w:val="2"/>
          <w:numId w:val="17"/>
        </w:numPr>
        <w:rPr>
          <w:rFonts w:ascii="Roboto" w:hAnsi="Roboto"/>
          <w:sz w:val="20"/>
          <w:szCs w:val="20"/>
        </w:rPr>
      </w:pPr>
      <w:r w:rsidRPr="009B3A5F">
        <w:rPr>
          <w:rFonts w:ascii="Roboto" w:hAnsi="Roboto"/>
          <w:sz w:val="20"/>
          <w:szCs w:val="20"/>
        </w:rPr>
        <w:t>Concurrent login</w:t>
      </w:r>
      <w:r w:rsidR="004C0A40">
        <w:rPr>
          <w:rFonts w:ascii="Roboto" w:hAnsi="Roboto"/>
          <w:sz w:val="20"/>
          <w:szCs w:val="20"/>
        </w:rPr>
        <w:t xml:space="preserve"> – </w:t>
      </w:r>
      <w:r w:rsidR="00711AAA">
        <w:rPr>
          <w:rFonts w:ascii="Roboto" w:hAnsi="Roboto"/>
          <w:sz w:val="20"/>
          <w:szCs w:val="20"/>
        </w:rPr>
        <w:t>elaborate/explain how to find + screenshots</w:t>
      </w:r>
    </w:p>
    <w:p w14:paraId="2FD2030E" w14:textId="6E770A0F" w:rsidR="007913BA" w:rsidRPr="009B3A5F" w:rsidRDefault="007913BA" w:rsidP="007913BA">
      <w:pPr>
        <w:pStyle w:val="ListParagraph"/>
        <w:numPr>
          <w:ilvl w:val="2"/>
          <w:numId w:val="17"/>
        </w:numPr>
        <w:rPr>
          <w:rFonts w:ascii="Roboto" w:hAnsi="Roboto"/>
          <w:sz w:val="20"/>
          <w:szCs w:val="20"/>
        </w:rPr>
      </w:pPr>
      <w:r w:rsidRPr="009B3A5F">
        <w:rPr>
          <w:rFonts w:ascii="Roboto" w:hAnsi="Roboto"/>
          <w:sz w:val="20"/>
          <w:szCs w:val="20"/>
        </w:rPr>
        <w:t>Browser fingerprint</w:t>
      </w:r>
      <w:r w:rsidR="008E54A5">
        <w:rPr>
          <w:rFonts w:ascii="Roboto" w:hAnsi="Roboto"/>
          <w:sz w:val="20"/>
          <w:szCs w:val="20"/>
        </w:rPr>
        <w:t xml:space="preserve"> </w:t>
      </w:r>
      <w:r w:rsidR="004C0A40">
        <w:rPr>
          <w:rFonts w:ascii="Roboto" w:hAnsi="Roboto"/>
          <w:sz w:val="20"/>
          <w:szCs w:val="20"/>
        </w:rPr>
        <w:t>–</w:t>
      </w:r>
      <w:r w:rsidR="008E54A5">
        <w:rPr>
          <w:rFonts w:ascii="Roboto" w:hAnsi="Roboto"/>
          <w:sz w:val="20"/>
          <w:szCs w:val="20"/>
        </w:rPr>
        <w:t xml:space="preserve"> </w:t>
      </w:r>
      <w:r w:rsidR="00711AAA">
        <w:rPr>
          <w:rFonts w:ascii="Roboto" w:hAnsi="Roboto"/>
          <w:sz w:val="20"/>
          <w:szCs w:val="20"/>
        </w:rPr>
        <w:t>elaborate/explain how to find + screenshots</w:t>
      </w:r>
    </w:p>
    <w:p w14:paraId="13517489" w14:textId="77777777" w:rsidR="00114EA4" w:rsidRPr="009B3A5F" w:rsidRDefault="00114EA4" w:rsidP="00114EA4">
      <w:pPr>
        <w:pStyle w:val="ListParagraph"/>
        <w:numPr>
          <w:ilvl w:val="0"/>
          <w:numId w:val="17"/>
        </w:numPr>
        <w:rPr>
          <w:rFonts w:ascii="Roboto" w:hAnsi="Roboto"/>
          <w:sz w:val="20"/>
          <w:szCs w:val="20"/>
        </w:rPr>
      </w:pPr>
      <w:r w:rsidRPr="009B3A5F">
        <w:rPr>
          <w:rFonts w:ascii="Roboto" w:hAnsi="Roboto"/>
          <w:sz w:val="20"/>
          <w:szCs w:val="20"/>
        </w:rPr>
        <w:t>Assess victim email accounts to determine if sensitive information may be contained in them.</w:t>
      </w:r>
    </w:p>
    <w:p w14:paraId="36F05714" w14:textId="31714E8B" w:rsidR="00114EA4" w:rsidRPr="009B3A5F" w:rsidRDefault="00114EA4" w:rsidP="00114EA4">
      <w:pPr>
        <w:pStyle w:val="ListParagraph"/>
        <w:numPr>
          <w:ilvl w:val="1"/>
          <w:numId w:val="17"/>
        </w:numPr>
        <w:rPr>
          <w:rFonts w:ascii="Roboto" w:hAnsi="Roboto"/>
          <w:sz w:val="20"/>
          <w:szCs w:val="20"/>
        </w:rPr>
      </w:pPr>
      <w:r w:rsidRPr="009B3A5F">
        <w:rPr>
          <w:rFonts w:ascii="Roboto" w:hAnsi="Roboto"/>
          <w:sz w:val="20"/>
          <w:szCs w:val="20"/>
        </w:rPr>
        <w:t>This may need to be extended to other sources these users and/or accounts have access to such as OneDrive, Google Drive, SharePoint,</w:t>
      </w:r>
      <w:r w:rsidR="00DA431F" w:rsidRPr="009B3A5F">
        <w:rPr>
          <w:rFonts w:ascii="Roboto" w:hAnsi="Roboto"/>
          <w:sz w:val="20"/>
          <w:szCs w:val="20"/>
        </w:rPr>
        <w:t xml:space="preserve"> shared mailboxes, fileservers,</w:t>
      </w:r>
      <w:r w:rsidRPr="009B3A5F">
        <w:rPr>
          <w:rFonts w:ascii="Roboto" w:hAnsi="Roboto"/>
          <w:sz w:val="20"/>
          <w:szCs w:val="20"/>
        </w:rPr>
        <w:t xml:space="preserve"> etc.</w:t>
      </w:r>
    </w:p>
    <w:p w14:paraId="5A151EF1" w14:textId="0280A357" w:rsidR="00114EA4" w:rsidRDefault="00114EA4" w:rsidP="00114EA4">
      <w:pPr>
        <w:pStyle w:val="ListParagraph"/>
        <w:numPr>
          <w:ilvl w:val="1"/>
          <w:numId w:val="17"/>
        </w:numPr>
        <w:rPr>
          <w:rFonts w:ascii="Roboto" w:hAnsi="Roboto"/>
          <w:sz w:val="20"/>
          <w:szCs w:val="20"/>
        </w:rPr>
      </w:pPr>
      <w:r w:rsidRPr="009B3A5F">
        <w:rPr>
          <w:rFonts w:ascii="Roboto" w:hAnsi="Roboto"/>
          <w:sz w:val="20"/>
          <w:szCs w:val="20"/>
        </w:rPr>
        <w:t>If sensitive information is a possibility, consult legal counsel for next steps.</w:t>
      </w:r>
    </w:p>
    <w:p w14:paraId="1C06EE77" w14:textId="46045904" w:rsidR="00DC45A2" w:rsidRPr="009B3A5F" w:rsidRDefault="00DC45A2" w:rsidP="00AA00D2">
      <w:pPr>
        <w:pStyle w:val="ListParagraph"/>
        <w:numPr>
          <w:ilvl w:val="2"/>
          <w:numId w:val="17"/>
        </w:numPr>
        <w:rPr>
          <w:rFonts w:ascii="Roboto" w:hAnsi="Roboto"/>
          <w:sz w:val="20"/>
          <w:szCs w:val="20"/>
        </w:rPr>
      </w:pPr>
      <w:r>
        <w:rPr>
          <w:rFonts w:ascii="Roboto" w:hAnsi="Roboto"/>
          <w:sz w:val="20"/>
          <w:szCs w:val="20"/>
        </w:rPr>
        <w:t>Give examples of sensitive info</w:t>
      </w:r>
    </w:p>
    <w:p w14:paraId="6FF03290" w14:textId="32005C89" w:rsidR="0076373C" w:rsidRPr="009B3A5F" w:rsidRDefault="0076373C" w:rsidP="0076373C">
      <w:pPr>
        <w:pStyle w:val="ListParagraph"/>
        <w:numPr>
          <w:ilvl w:val="0"/>
          <w:numId w:val="17"/>
        </w:numPr>
        <w:rPr>
          <w:rFonts w:ascii="Roboto" w:hAnsi="Roboto"/>
          <w:sz w:val="20"/>
          <w:szCs w:val="20"/>
        </w:rPr>
      </w:pPr>
      <w:r w:rsidRPr="009B3A5F">
        <w:rPr>
          <w:rFonts w:ascii="Roboto" w:hAnsi="Roboto"/>
          <w:sz w:val="20"/>
          <w:szCs w:val="20"/>
        </w:rPr>
        <w:t>Search impacted systems for newly created users.</w:t>
      </w:r>
    </w:p>
    <w:p w14:paraId="52EABE79" w14:textId="219AE524" w:rsidR="0076373C" w:rsidRPr="009B3A5F" w:rsidRDefault="0076373C" w:rsidP="0076373C">
      <w:pPr>
        <w:pStyle w:val="ListParagraph"/>
        <w:numPr>
          <w:ilvl w:val="1"/>
          <w:numId w:val="17"/>
        </w:numPr>
        <w:rPr>
          <w:rFonts w:ascii="Roboto" w:hAnsi="Roboto"/>
          <w:sz w:val="20"/>
          <w:szCs w:val="20"/>
        </w:rPr>
      </w:pPr>
      <w:r w:rsidRPr="009B3A5F">
        <w:rPr>
          <w:rFonts w:ascii="Roboto" w:hAnsi="Roboto"/>
          <w:sz w:val="20"/>
          <w:szCs w:val="20"/>
        </w:rPr>
        <w:t>Ensure that all recently created users are accounted for.</w:t>
      </w:r>
    </w:p>
    <w:p w14:paraId="66F3C0FF" w14:textId="13AC0F22" w:rsidR="00246797" w:rsidRPr="007F668B" w:rsidRDefault="00246797" w:rsidP="007F668B">
      <w:pPr>
        <w:pStyle w:val="Header2-FRSecure"/>
      </w:pPr>
      <w:r w:rsidRPr="007F668B">
        <w:t>Containment</w:t>
      </w:r>
    </w:p>
    <w:p w14:paraId="1E26319E" w14:textId="6C6DD954" w:rsidR="00D36AA3" w:rsidRPr="009B3A5F" w:rsidRDefault="003173A3" w:rsidP="00A17052">
      <w:pPr>
        <w:pStyle w:val="ListParagraph"/>
        <w:numPr>
          <w:ilvl w:val="0"/>
          <w:numId w:val="18"/>
        </w:numPr>
        <w:rPr>
          <w:rFonts w:ascii="Roboto" w:hAnsi="Roboto"/>
          <w:sz w:val="20"/>
          <w:szCs w:val="20"/>
        </w:rPr>
      </w:pPr>
      <w:r w:rsidRPr="009B3A5F">
        <w:rPr>
          <w:rFonts w:ascii="Roboto" w:hAnsi="Roboto"/>
          <w:sz w:val="20"/>
          <w:szCs w:val="20"/>
        </w:rPr>
        <w:t>Reset all passwords associated with a</w:t>
      </w:r>
      <w:r w:rsidR="003E02CD" w:rsidRPr="009B3A5F">
        <w:rPr>
          <w:rFonts w:ascii="Roboto" w:hAnsi="Roboto"/>
          <w:sz w:val="20"/>
          <w:szCs w:val="20"/>
        </w:rPr>
        <w:t>ll identified victims.</w:t>
      </w:r>
    </w:p>
    <w:p w14:paraId="4D3768A5" w14:textId="0F5FD92F" w:rsidR="003E02CD" w:rsidRPr="009B3A5F" w:rsidRDefault="003E02CD" w:rsidP="003E02CD">
      <w:pPr>
        <w:pStyle w:val="ListParagraph"/>
        <w:numPr>
          <w:ilvl w:val="1"/>
          <w:numId w:val="18"/>
        </w:numPr>
        <w:rPr>
          <w:rFonts w:ascii="Roboto" w:hAnsi="Roboto"/>
          <w:sz w:val="20"/>
          <w:szCs w:val="20"/>
        </w:rPr>
      </w:pPr>
      <w:r w:rsidRPr="009B3A5F">
        <w:rPr>
          <w:rFonts w:ascii="Roboto" w:hAnsi="Roboto"/>
          <w:sz w:val="20"/>
          <w:szCs w:val="20"/>
        </w:rPr>
        <w:t>Begin with email account passwords, but all accounts associated with the user should have their passwords reset or disabled.</w:t>
      </w:r>
    </w:p>
    <w:p w14:paraId="0164041B" w14:textId="7992EB3A" w:rsidR="00E62280" w:rsidRDefault="00E62280" w:rsidP="00BE361C">
      <w:pPr>
        <w:pStyle w:val="ListParagraph"/>
        <w:numPr>
          <w:ilvl w:val="0"/>
          <w:numId w:val="18"/>
        </w:numPr>
        <w:rPr>
          <w:rFonts w:ascii="Roboto" w:hAnsi="Roboto"/>
          <w:sz w:val="20"/>
          <w:szCs w:val="20"/>
        </w:rPr>
      </w:pPr>
      <w:r w:rsidRPr="009B3A5F">
        <w:rPr>
          <w:rFonts w:ascii="Roboto" w:hAnsi="Roboto"/>
          <w:sz w:val="20"/>
          <w:szCs w:val="20"/>
        </w:rPr>
        <w:t>Revoke authentication tokens for all identified victim accounts.</w:t>
      </w:r>
    </w:p>
    <w:p w14:paraId="145709AF" w14:textId="4E89348A" w:rsidR="00424AA6" w:rsidRPr="009B3A5F" w:rsidRDefault="00424AA6" w:rsidP="00AA00D2">
      <w:pPr>
        <w:pStyle w:val="ListParagraph"/>
        <w:numPr>
          <w:ilvl w:val="1"/>
          <w:numId w:val="18"/>
        </w:numPr>
        <w:rPr>
          <w:rFonts w:ascii="Roboto" w:hAnsi="Roboto"/>
          <w:sz w:val="20"/>
          <w:szCs w:val="20"/>
        </w:rPr>
      </w:pPr>
      <w:r>
        <w:rPr>
          <w:rFonts w:ascii="Roboto" w:hAnsi="Roboto"/>
          <w:sz w:val="20"/>
          <w:szCs w:val="20"/>
        </w:rPr>
        <w:t>Define authentication tokens + how to revoke them</w:t>
      </w:r>
    </w:p>
    <w:p w14:paraId="513ACC77" w14:textId="0F7EA4FC" w:rsidR="00E62280" w:rsidRPr="009B3A5F" w:rsidRDefault="00BA579A" w:rsidP="00E62280">
      <w:pPr>
        <w:pStyle w:val="ListParagraph"/>
        <w:numPr>
          <w:ilvl w:val="1"/>
          <w:numId w:val="18"/>
        </w:numPr>
        <w:rPr>
          <w:rFonts w:ascii="Roboto" w:hAnsi="Roboto"/>
          <w:sz w:val="20"/>
          <w:szCs w:val="20"/>
        </w:rPr>
      </w:pPr>
      <w:r w:rsidRPr="009B3A5F">
        <w:rPr>
          <w:rFonts w:ascii="Roboto" w:hAnsi="Roboto"/>
          <w:sz w:val="20"/>
          <w:szCs w:val="20"/>
        </w:rPr>
        <w:t>This should cover the email system and any other accounts that are associated with the impacted users.</w:t>
      </w:r>
    </w:p>
    <w:p w14:paraId="374C8D72" w14:textId="3918A44E" w:rsidR="00BE361C" w:rsidRPr="009B3A5F" w:rsidRDefault="00574956" w:rsidP="00BE361C">
      <w:pPr>
        <w:pStyle w:val="ListParagraph"/>
        <w:numPr>
          <w:ilvl w:val="0"/>
          <w:numId w:val="18"/>
        </w:numPr>
        <w:rPr>
          <w:rFonts w:ascii="Roboto" w:hAnsi="Roboto"/>
          <w:sz w:val="20"/>
          <w:szCs w:val="20"/>
        </w:rPr>
      </w:pPr>
      <w:r w:rsidRPr="009B3A5F">
        <w:rPr>
          <w:rFonts w:ascii="Roboto" w:hAnsi="Roboto"/>
          <w:sz w:val="20"/>
          <w:szCs w:val="20"/>
        </w:rPr>
        <w:t>If an external organization is identified during the investigation, notify the organization of any compromises or concerns.</w:t>
      </w:r>
    </w:p>
    <w:p w14:paraId="02F04E77" w14:textId="30F98D12" w:rsidR="00574956" w:rsidRPr="009B3A5F" w:rsidRDefault="00574956" w:rsidP="00574956">
      <w:pPr>
        <w:pStyle w:val="ListParagraph"/>
        <w:numPr>
          <w:ilvl w:val="1"/>
          <w:numId w:val="18"/>
        </w:numPr>
        <w:rPr>
          <w:rFonts w:ascii="Roboto" w:hAnsi="Roboto"/>
          <w:sz w:val="20"/>
          <w:szCs w:val="20"/>
        </w:rPr>
      </w:pPr>
      <w:r w:rsidRPr="009B3A5F">
        <w:rPr>
          <w:rFonts w:ascii="Roboto" w:hAnsi="Roboto"/>
          <w:sz w:val="20"/>
          <w:szCs w:val="20"/>
        </w:rPr>
        <w:lastRenderedPageBreak/>
        <w:t xml:space="preserve">Work with legal counsel to determine </w:t>
      </w:r>
      <w:r w:rsidR="006C5EFA" w:rsidRPr="009B3A5F">
        <w:rPr>
          <w:rFonts w:ascii="Roboto" w:hAnsi="Roboto"/>
          <w:sz w:val="20"/>
          <w:szCs w:val="20"/>
        </w:rPr>
        <w:t>this process.</w:t>
      </w:r>
    </w:p>
    <w:p w14:paraId="70A5C2AE" w14:textId="1BB94E2C" w:rsidR="006C5EFA" w:rsidRPr="009B3A5F" w:rsidRDefault="006C5EFA" w:rsidP="00574956">
      <w:pPr>
        <w:pStyle w:val="ListParagraph"/>
        <w:numPr>
          <w:ilvl w:val="1"/>
          <w:numId w:val="18"/>
        </w:numPr>
        <w:rPr>
          <w:rFonts w:ascii="Roboto" w:hAnsi="Roboto"/>
          <w:sz w:val="20"/>
          <w:szCs w:val="20"/>
        </w:rPr>
      </w:pPr>
      <w:r w:rsidRPr="009B3A5F">
        <w:rPr>
          <w:rFonts w:ascii="Roboto" w:hAnsi="Roboto"/>
          <w:sz w:val="20"/>
          <w:szCs w:val="20"/>
        </w:rPr>
        <w:t>This will help prevent the organization’s users from being targeted again from the same compromised source.</w:t>
      </w:r>
    </w:p>
    <w:p w14:paraId="2EF8B0BF" w14:textId="59232FB7" w:rsidR="006C5EFA" w:rsidRPr="009B3A5F" w:rsidRDefault="006C5EFA" w:rsidP="006C5EFA">
      <w:pPr>
        <w:pStyle w:val="ListParagraph"/>
        <w:numPr>
          <w:ilvl w:val="0"/>
          <w:numId w:val="18"/>
        </w:numPr>
        <w:rPr>
          <w:rFonts w:ascii="Roboto" w:hAnsi="Roboto"/>
          <w:sz w:val="20"/>
          <w:szCs w:val="20"/>
        </w:rPr>
      </w:pPr>
      <w:r w:rsidRPr="009B3A5F">
        <w:rPr>
          <w:rFonts w:ascii="Roboto" w:hAnsi="Roboto"/>
          <w:sz w:val="20"/>
          <w:szCs w:val="20"/>
        </w:rPr>
        <w:t>If an external organization is identified during the investigation</w:t>
      </w:r>
      <w:r w:rsidR="0081690C" w:rsidRPr="009B3A5F">
        <w:rPr>
          <w:rFonts w:ascii="Roboto" w:hAnsi="Roboto"/>
          <w:sz w:val="20"/>
          <w:szCs w:val="20"/>
        </w:rPr>
        <w:t>, block their related domains from sending email to your organization.</w:t>
      </w:r>
    </w:p>
    <w:p w14:paraId="35EA6FB9" w14:textId="46D04D75" w:rsidR="0081690C" w:rsidRPr="009B3A5F" w:rsidRDefault="0081690C" w:rsidP="006C5EFA">
      <w:pPr>
        <w:pStyle w:val="ListParagraph"/>
        <w:numPr>
          <w:ilvl w:val="0"/>
          <w:numId w:val="18"/>
        </w:numPr>
        <w:rPr>
          <w:rFonts w:ascii="Roboto" w:hAnsi="Roboto"/>
          <w:sz w:val="20"/>
          <w:szCs w:val="20"/>
        </w:rPr>
      </w:pPr>
      <w:r w:rsidRPr="009B3A5F">
        <w:rPr>
          <w:rFonts w:ascii="Roboto" w:hAnsi="Roboto"/>
          <w:sz w:val="20"/>
          <w:szCs w:val="20"/>
        </w:rPr>
        <w:t>If malware is discovered during the investigation:</w:t>
      </w:r>
    </w:p>
    <w:p w14:paraId="4038587F" w14:textId="023A7E20" w:rsidR="0081690C" w:rsidRDefault="0081690C" w:rsidP="0081690C">
      <w:pPr>
        <w:pStyle w:val="ListParagraph"/>
        <w:numPr>
          <w:ilvl w:val="1"/>
          <w:numId w:val="18"/>
        </w:numPr>
        <w:rPr>
          <w:rFonts w:ascii="Roboto" w:hAnsi="Roboto"/>
          <w:sz w:val="20"/>
          <w:szCs w:val="20"/>
        </w:rPr>
      </w:pPr>
      <w:r w:rsidRPr="009B3A5F">
        <w:rPr>
          <w:rFonts w:ascii="Roboto" w:hAnsi="Roboto"/>
          <w:sz w:val="20"/>
          <w:szCs w:val="20"/>
        </w:rPr>
        <w:t>Preserve a sample of the malware.</w:t>
      </w:r>
    </w:p>
    <w:p w14:paraId="15E1F6B8" w14:textId="3438FA35" w:rsidR="00412733" w:rsidRDefault="00412733" w:rsidP="00412733">
      <w:pPr>
        <w:pStyle w:val="ListParagraph"/>
        <w:numPr>
          <w:ilvl w:val="2"/>
          <w:numId w:val="18"/>
        </w:numPr>
        <w:rPr>
          <w:rFonts w:ascii="Roboto" w:hAnsi="Roboto"/>
          <w:sz w:val="20"/>
          <w:szCs w:val="20"/>
        </w:rPr>
      </w:pPr>
      <w:r>
        <w:rPr>
          <w:rFonts w:ascii="Roboto" w:hAnsi="Roboto"/>
          <w:sz w:val="20"/>
          <w:szCs w:val="20"/>
        </w:rPr>
        <w:t>Why you should do so</w:t>
      </w:r>
    </w:p>
    <w:p w14:paraId="19053645" w14:textId="25EDE288" w:rsidR="00412733" w:rsidRPr="009B3A5F" w:rsidRDefault="00412733" w:rsidP="00AA00D2">
      <w:pPr>
        <w:pStyle w:val="ListParagraph"/>
        <w:numPr>
          <w:ilvl w:val="2"/>
          <w:numId w:val="18"/>
        </w:numPr>
        <w:rPr>
          <w:rFonts w:ascii="Roboto" w:hAnsi="Roboto"/>
          <w:sz w:val="20"/>
          <w:szCs w:val="20"/>
        </w:rPr>
      </w:pPr>
      <w:r>
        <w:rPr>
          <w:rFonts w:ascii="Roboto" w:hAnsi="Roboto"/>
          <w:sz w:val="20"/>
          <w:szCs w:val="20"/>
        </w:rPr>
        <w:t>How to do so safely</w:t>
      </w:r>
    </w:p>
    <w:p w14:paraId="111E615E" w14:textId="41D5F1CE" w:rsidR="0081690C" w:rsidRPr="009B3A5F" w:rsidRDefault="0081690C" w:rsidP="005F0F7C">
      <w:pPr>
        <w:pStyle w:val="ListParagraph"/>
        <w:numPr>
          <w:ilvl w:val="1"/>
          <w:numId w:val="18"/>
        </w:numPr>
        <w:rPr>
          <w:rFonts w:ascii="Roboto" w:hAnsi="Roboto"/>
          <w:sz w:val="20"/>
          <w:szCs w:val="20"/>
        </w:rPr>
      </w:pPr>
      <w:r w:rsidRPr="009B3A5F">
        <w:rPr>
          <w:rFonts w:ascii="Roboto" w:hAnsi="Roboto"/>
          <w:sz w:val="20"/>
          <w:szCs w:val="20"/>
        </w:rPr>
        <w:t>Analyze the malware with any tools available</w:t>
      </w:r>
      <w:r w:rsidR="005F0F7C" w:rsidRPr="009B3A5F">
        <w:rPr>
          <w:rFonts w:ascii="Roboto" w:hAnsi="Roboto"/>
          <w:sz w:val="20"/>
          <w:szCs w:val="20"/>
        </w:rPr>
        <w:t>.</w:t>
      </w:r>
    </w:p>
    <w:p w14:paraId="206F426C" w14:textId="4CB15982" w:rsidR="006376EE" w:rsidRDefault="005400CA" w:rsidP="005F0F7C">
      <w:pPr>
        <w:pStyle w:val="ListParagraph"/>
        <w:numPr>
          <w:ilvl w:val="2"/>
          <w:numId w:val="18"/>
        </w:numPr>
        <w:rPr>
          <w:rFonts w:ascii="Roboto" w:hAnsi="Roboto"/>
          <w:sz w:val="20"/>
          <w:szCs w:val="20"/>
        </w:rPr>
      </w:pPr>
      <w:r>
        <w:rPr>
          <w:rFonts w:ascii="Roboto" w:hAnsi="Roboto"/>
          <w:sz w:val="20"/>
          <w:szCs w:val="20"/>
        </w:rPr>
        <w:t>Does</w:t>
      </w:r>
      <w:r w:rsidR="006376EE">
        <w:rPr>
          <w:rFonts w:ascii="Roboto" w:hAnsi="Roboto"/>
          <w:sz w:val="20"/>
          <w:szCs w:val="20"/>
        </w:rPr>
        <w:t xml:space="preserve"> analyz</w:t>
      </w:r>
      <w:r>
        <w:rPr>
          <w:rFonts w:ascii="Roboto" w:hAnsi="Roboto"/>
          <w:sz w:val="20"/>
          <w:szCs w:val="20"/>
        </w:rPr>
        <w:t xml:space="preserve">ing </w:t>
      </w:r>
      <w:r w:rsidR="006376EE">
        <w:rPr>
          <w:rFonts w:ascii="Roboto" w:hAnsi="Roboto"/>
          <w:sz w:val="20"/>
          <w:szCs w:val="20"/>
        </w:rPr>
        <w:t>the malware</w:t>
      </w:r>
      <w:r>
        <w:rPr>
          <w:rFonts w:ascii="Roboto" w:hAnsi="Roboto"/>
          <w:sz w:val="20"/>
          <w:szCs w:val="20"/>
        </w:rPr>
        <w:t xml:space="preserve"> involve more than gathering the file hash? If </w:t>
      </w:r>
      <w:proofErr w:type="gramStart"/>
      <w:r>
        <w:rPr>
          <w:rFonts w:ascii="Roboto" w:hAnsi="Roboto"/>
          <w:sz w:val="20"/>
          <w:szCs w:val="20"/>
        </w:rPr>
        <w:t>so</w:t>
      </w:r>
      <w:proofErr w:type="gramEnd"/>
      <w:r>
        <w:rPr>
          <w:rFonts w:ascii="Roboto" w:hAnsi="Roboto"/>
          <w:sz w:val="20"/>
          <w:szCs w:val="20"/>
        </w:rPr>
        <w:t xml:space="preserve"> please explain more.</w:t>
      </w:r>
    </w:p>
    <w:p w14:paraId="47AA545C" w14:textId="6C33F5F2" w:rsidR="005F0F7C" w:rsidRPr="009B3A5F" w:rsidRDefault="005F0F7C" w:rsidP="005F0F7C">
      <w:pPr>
        <w:pStyle w:val="ListParagraph"/>
        <w:numPr>
          <w:ilvl w:val="2"/>
          <w:numId w:val="18"/>
        </w:numPr>
        <w:rPr>
          <w:rFonts w:ascii="Roboto" w:hAnsi="Roboto"/>
          <w:sz w:val="20"/>
          <w:szCs w:val="20"/>
        </w:rPr>
      </w:pPr>
      <w:r w:rsidRPr="009B3A5F">
        <w:rPr>
          <w:rFonts w:ascii="Roboto" w:hAnsi="Roboto"/>
          <w:sz w:val="20"/>
          <w:szCs w:val="20"/>
        </w:rPr>
        <w:t>Gather file hash</w:t>
      </w:r>
      <w:r w:rsidR="00F90881" w:rsidRPr="009B3A5F">
        <w:rPr>
          <w:rFonts w:ascii="Roboto" w:hAnsi="Roboto"/>
          <w:sz w:val="20"/>
          <w:szCs w:val="20"/>
        </w:rPr>
        <w:t xml:space="preserve"> using PowerShell “Get-</w:t>
      </w:r>
      <w:proofErr w:type="spellStart"/>
      <w:r w:rsidR="00F90881" w:rsidRPr="009B3A5F">
        <w:rPr>
          <w:rFonts w:ascii="Roboto" w:hAnsi="Roboto"/>
          <w:sz w:val="20"/>
          <w:szCs w:val="20"/>
        </w:rPr>
        <w:t>Filehash</w:t>
      </w:r>
      <w:proofErr w:type="spellEnd"/>
      <w:r w:rsidR="00F90881" w:rsidRPr="009B3A5F">
        <w:rPr>
          <w:rFonts w:ascii="Roboto" w:hAnsi="Roboto"/>
          <w:sz w:val="20"/>
          <w:szCs w:val="20"/>
        </w:rPr>
        <w:t>” cmdlet.</w:t>
      </w:r>
    </w:p>
    <w:p w14:paraId="3DAD521A" w14:textId="73DEF018" w:rsidR="00F90881" w:rsidRPr="009B3A5F" w:rsidRDefault="00F90881" w:rsidP="005F0F7C">
      <w:pPr>
        <w:pStyle w:val="ListParagraph"/>
        <w:numPr>
          <w:ilvl w:val="2"/>
          <w:numId w:val="18"/>
        </w:numPr>
        <w:rPr>
          <w:rFonts w:ascii="Roboto" w:hAnsi="Roboto"/>
          <w:sz w:val="20"/>
          <w:szCs w:val="20"/>
        </w:rPr>
      </w:pPr>
      <w:r w:rsidRPr="009B3A5F">
        <w:rPr>
          <w:rFonts w:ascii="Roboto" w:hAnsi="Roboto"/>
          <w:sz w:val="20"/>
          <w:szCs w:val="20"/>
        </w:rPr>
        <w:t>Submit hash to</w:t>
      </w:r>
      <w:r w:rsidR="00543CDD" w:rsidRPr="009B3A5F">
        <w:rPr>
          <w:rFonts w:ascii="Roboto" w:hAnsi="Roboto"/>
          <w:sz w:val="20"/>
          <w:szCs w:val="20"/>
        </w:rPr>
        <w:t xml:space="preserve"> community sources</w:t>
      </w:r>
      <w:r w:rsidRPr="009B3A5F">
        <w:rPr>
          <w:rFonts w:ascii="Roboto" w:hAnsi="Roboto"/>
          <w:sz w:val="20"/>
          <w:szCs w:val="20"/>
        </w:rPr>
        <w:t xml:space="preserve"> </w:t>
      </w:r>
      <w:proofErr w:type="spellStart"/>
      <w:r w:rsidRPr="009B3A5F">
        <w:rPr>
          <w:rFonts w:ascii="Roboto" w:hAnsi="Roboto"/>
          <w:sz w:val="20"/>
          <w:szCs w:val="20"/>
        </w:rPr>
        <w:t>VirusTotal</w:t>
      </w:r>
      <w:proofErr w:type="spellEnd"/>
      <w:r w:rsidRPr="009B3A5F">
        <w:rPr>
          <w:rFonts w:ascii="Roboto" w:hAnsi="Roboto"/>
          <w:sz w:val="20"/>
          <w:szCs w:val="20"/>
        </w:rPr>
        <w:t>, Hybrid-Analysis, etc.</w:t>
      </w:r>
    </w:p>
    <w:p w14:paraId="4AADB8BC" w14:textId="29E3A8A5" w:rsidR="00543CDD" w:rsidRPr="009B3A5F" w:rsidRDefault="00543CDD" w:rsidP="00543CDD">
      <w:pPr>
        <w:pStyle w:val="ListParagraph"/>
        <w:numPr>
          <w:ilvl w:val="3"/>
          <w:numId w:val="18"/>
        </w:numPr>
        <w:rPr>
          <w:rFonts w:ascii="Roboto" w:hAnsi="Roboto"/>
          <w:sz w:val="20"/>
          <w:szCs w:val="20"/>
        </w:rPr>
      </w:pPr>
      <w:r w:rsidRPr="009B3A5F">
        <w:rPr>
          <w:rFonts w:ascii="Roboto" w:hAnsi="Roboto"/>
          <w:sz w:val="20"/>
          <w:szCs w:val="20"/>
        </w:rPr>
        <w:t>If community sources have seen the hash, note the malware characteristics.</w:t>
      </w:r>
    </w:p>
    <w:p w14:paraId="1DC99CAF" w14:textId="02B5E590" w:rsidR="0083492D" w:rsidRPr="009B3A5F" w:rsidRDefault="0083492D" w:rsidP="00543CDD">
      <w:pPr>
        <w:pStyle w:val="ListParagraph"/>
        <w:numPr>
          <w:ilvl w:val="3"/>
          <w:numId w:val="18"/>
        </w:numPr>
        <w:rPr>
          <w:rFonts w:ascii="Roboto" w:hAnsi="Roboto"/>
          <w:sz w:val="20"/>
          <w:szCs w:val="20"/>
        </w:rPr>
      </w:pPr>
      <w:r w:rsidRPr="009B3A5F">
        <w:rPr>
          <w:rFonts w:ascii="Roboto" w:hAnsi="Roboto"/>
          <w:sz w:val="20"/>
          <w:szCs w:val="20"/>
        </w:rPr>
        <w:t xml:space="preserve">Depending on results – initiation of the </w:t>
      </w:r>
      <w:hyperlink r:id="rId13" w:history="1">
        <w:r w:rsidRPr="00910AEB">
          <w:rPr>
            <w:rStyle w:val="Hyperlink"/>
            <w:rFonts w:ascii="Roboto" w:hAnsi="Roboto"/>
            <w:sz w:val="20"/>
            <w:szCs w:val="20"/>
          </w:rPr>
          <w:t>malware outbreak playbook</w:t>
        </w:r>
      </w:hyperlink>
      <w:r w:rsidRPr="009B3A5F">
        <w:rPr>
          <w:rFonts w:ascii="Roboto" w:hAnsi="Roboto"/>
          <w:sz w:val="20"/>
          <w:szCs w:val="20"/>
        </w:rPr>
        <w:t xml:space="preserve"> may be required. </w:t>
      </w:r>
    </w:p>
    <w:p w14:paraId="728EC9AC" w14:textId="7794255F" w:rsidR="004021BB" w:rsidRDefault="00286C4E" w:rsidP="004021BB">
      <w:pPr>
        <w:pStyle w:val="ListParagraph"/>
        <w:numPr>
          <w:ilvl w:val="1"/>
          <w:numId w:val="18"/>
        </w:numPr>
        <w:rPr>
          <w:rFonts w:ascii="Roboto" w:hAnsi="Roboto"/>
          <w:sz w:val="20"/>
          <w:szCs w:val="20"/>
        </w:rPr>
      </w:pPr>
      <w:r w:rsidRPr="009B3A5F">
        <w:rPr>
          <w:rFonts w:ascii="Roboto" w:hAnsi="Roboto"/>
          <w:sz w:val="20"/>
          <w:szCs w:val="20"/>
        </w:rPr>
        <w:t xml:space="preserve">Isolate infected systems, do not power them off unless </w:t>
      </w:r>
      <w:proofErr w:type="gramStart"/>
      <w:r w:rsidRPr="009B3A5F">
        <w:rPr>
          <w:rFonts w:ascii="Roboto" w:hAnsi="Roboto"/>
          <w:sz w:val="20"/>
          <w:szCs w:val="20"/>
        </w:rPr>
        <w:t>absolutely necessary</w:t>
      </w:r>
      <w:proofErr w:type="gramEnd"/>
      <w:r w:rsidRPr="009B3A5F">
        <w:rPr>
          <w:rFonts w:ascii="Roboto" w:hAnsi="Roboto"/>
          <w:sz w:val="20"/>
          <w:szCs w:val="20"/>
        </w:rPr>
        <w:t>.</w:t>
      </w:r>
    </w:p>
    <w:p w14:paraId="096AB62F" w14:textId="73D2427D" w:rsidR="005C2678" w:rsidRPr="009B3A5F" w:rsidRDefault="005C2678" w:rsidP="00AA00D2">
      <w:pPr>
        <w:pStyle w:val="ListParagraph"/>
        <w:numPr>
          <w:ilvl w:val="2"/>
          <w:numId w:val="18"/>
        </w:numPr>
        <w:rPr>
          <w:rFonts w:ascii="Roboto" w:hAnsi="Roboto"/>
          <w:sz w:val="20"/>
          <w:szCs w:val="20"/>
        </w:rPr>
      </w:pPr>
      <w:r>
        <w:rPr>
          <w:rFonts w:ascii="Roboto" w:hAnsi="Roboto"/>
          <w:sz w:val="20"/>
          <w:szCs w:val="20"/>
        </w:rPr>
        <w:t>Describe how to isolate</w:t>
      </w:r>
      <w:r w:rsidR="00C230F3">
        <w:rPr>
          <w:rFonts w:ascii="Roboto" w:hAnsi="Roboto"/>
          <w:sz w:val="20"/>
          <w:szCs w:val="20"/>
        </w:rPr>
        <w:t xml:space="preserve"> systems</w:t>
      </w:r>
    </w:p>
    <w:p w14:paraId="2AF18652" w14:textId="6B28AEED" w:rsidR="004021BB" w:rsidRDefault="004021BB" w:rsidP="004021BB">
      <w:pPr>
        <w:pStyle w:val="ListParagraph"/>
        <w:numPr>
          <w:ilvl w:val="2"/>
          <w:numId w:val="18"/>
        </w:numPr>
        <w:rPr>
          <w:rFonts w:ascii="Roboto" w:hAnsi="Roboto"/>
          <w:sz w:val="20"/>
          <w:szCs w:val="20"/>
        </w:rPr>
      </w:pPr>
      <w:r w:rsidRPr="009B3A5F">
        <w:rPr>
          <w:rFonts w:ascii="Roboto" w:hAnsi="Roboto"/>
          <w:sz w:val="20"/>
          <w:szCs w:val="20"/>
        </w:rPr>
        <w:t>Preserve the system(s) for further forensic investigation including log review, MFT analysis, deep malware scans, etc.</w:t>
      </w:r>
    </w:p>
    <w:p w14:paraId="12CBB98E" w14:textId="3CE17963" w:rsidR="00F70906" w:rsidRDefault="00F70906" w:rsidP="00F70906">
      <w:pPr>
        <w:pStyle w:val="ListParagraph"/>
        <w:numPr>
          <w:ilvl w:val="3"/>
          <w:numId w:val="18"/>
        </w:numPr>
        <w:rPr>
          <w:rFonts w:ascii="Roboto" w:hAnsi="Roboto"/>
          <w:sz w:val="20"/>
          <w:szCs w:val="20"/>
        </w:rPr>
      </w:pPr>
      <w:r>
        <w:rPr>
          <w:rFonts w:ascii="Roboto" w:hAnsi="Roboto"/>
          <w:sz w:val="20"/>
          <w:szCs w:val="20"/>
        </w:rPr>
        <w:t xml:space="preserve">Describe how to preserve the system, </w:t>
      </w:r>
    </w:p>
    <w:p w14:paraId="30FA991E" w14:textId="4344DC51" w:rsidR="000E1791" w:rsidRDefault="000E1791" w:rsidP="00F70906">
      <w:pPr>
        <w:pStyle w:val="ListParagraph"/>
        <w:numPr>
          <w:ilvl w:val="3"/>
          <w:numId w:val="18"/>
        </w:numPr>
        <w:rPr>
          <w:rFonts w:ascii="Roboto" w:hAnsi="Roboto"/>
          <w:sz w:val="20"/>
          <w:szCs w:val="20"/>
        </w:rPr>
      </w:pPr>
      <w:r>
        <w:rPr>
          <w:rFonts w:ascii="Roboto" w:hAnsi="Roboto"/>
          <w:sz w:val="20"/>
          <w:szCs w:val="20"/>
        </w:rPr>
        <w:t xml:space="preserve">Give examples of </w:t>
      </w:r>
      <w:r w:rsidR="00C2290B">
        <w:rPr>
          <w:rFonts w:ascii="Roboto" w:hAnsi="Roboto"/>
          <w:sz w:val="20"/>
          <w:szCs w:val="20"/>
        </w:rPr>
        <w:t xml:space="preserve">the best </w:t>
      </w:r>
      <w:r>
        <w:rPr>
          <w:rFonts w:ascii="Roboto" w:hAnsi="Roboto"/>
          <w:sz w:val="20"/>
          <w:szCs w:val="20"/>
        </w:rPr>
        <w:t>deep malware scanners</w:t>
      </w:r>
    </w:p>
    <w:p w14:paraId="43C4E764" w14:textId="58A64A85" w:rsidR="00C2290B" w:rsidRPr="009B3A5F" w:rsidRDefault="00C2290B" w:rsidP="00AA00D2">
      <w:pPr>
        <w:pStyle w:val="ListParagraph"/>
        <w:numPr>
          <w:ilvl w:val="3"/>
          <w:numId w:val="18"/>
        </w:numPr>
        <w:rPr>
          <w:rFonts w:ascii="Roboto" w:hAnsi="Roboto"/>
          <w:sz w:val="20"/>
          <w:szCs w:val="20"/>
        </w:rPr>
      </w:pPr>
      <w:r>
        <w:rPr>
          <w:rFonts w:ascii="Roboto" w:hAnsi="Roboto"/>
          <w:sz w:val="20"/>
          <w:szCs w:val="20"/>
        </w:rPr>
        <w:t>Define MFT analysis</w:t>
      </w:r>
    </w:p>
    <w:p w14:paraId="7EDD99C4" w14:textId="77777777" w:rsidR="00593C92" w:rsidRPr="009B3A5F" w:rsidRDefault="00593C92" w:rsidP="00593C92">
      <w:pPr>
        <w:pStyle w:val="ListParagraph"/>
        <w:numPr>
          <w:ilvl w:val="0"/>
          <w:numId w:val="18"/>
        </w:numPr>
        <w:rPr>
          <w:rFonts w:ascii="Roboto" w:hAnsi="Roboto"/>
          <w:sz w:val="20"/>
          <w:szCs w:val="20"/>
        </w:rPr>
      </w:pPr>
      <w:r w:rsidRPr="009B3A5F">
        <w:rPr>
          <w:rFonts w:ascii="Roboto" w:hAnsi="Roboto"/>
          <w:sz w:val="20"/>
          <w:szCs w:val="20"/>
        </w:rPr>
        <w:t xml:space="preserve">Block all associated </w:t>
      </w:r>
      <w:proofErr w:type="spellStart"/>
      <w:r w:rsidRPr="009B3A5F">
        <w:rPr>
          <w:rFonts w:ascii="Roboto" w:hAnsi="Roboto"/>
          <w:sz w:val="20"/>
          <w:szCs w:val="20"/>
        </w:rPr>
        <w:t>IoCs</w:t>
      </w:r>
      <w:proofErr w:type="spellEnd"/>
      <w:r w:rsidRPr="009B3A5F">
        <w:rPr>
          <w:rFonts w:ascii="Roboto" w:hAnsi="Roboto"/>
          <w:sz w:val="20"/>
          <w:szCs w:val="20"/>
        </w:rPr>
        <w:t xml:space="preserve"> in email system components.</w:t>
      </w:r>
    </w:p>
    <w:p w14:paraId="1660F65B" w14:textId="182C5E10" w:rsidR="00593C92" w:rsidRPr="009B3A5F" w:rsidRDefault="00593C92" w:rsidP="00593C92">
      <w:pPr>
        <w:pStyle w:val="ListParagraph"/>
        <w:numPr>
          <w:ilvl w:val="1"/>
          <w:numId w:val="18"/>
        </w:numPr>
        <w:rPr>
          <w:rFonts w:ascii="Roboto" w:hAnsi="Roboto"/>
          <w:sz w:val="20"/>
          <w:szCs w:val="20"/>
        </w:rPr>
      </w:pPr>
      <w:r w:rsidRPr="009B3A5F">
        <w:rPr>
          <w:rFonts w:ascii="Roboto" w:hAnsi="Roboto"/>
          <w:sz w:val="20"/>
          <w:szCs w:val="20"/>
        </w:rPr>
        <w:t xml:space="preserve">URLs, domains, </w:t>
      </w:r>
      <w:r w:rsidR="00DA7BAC" w:rsidRPr="009B3A5F">
        <w:rPr>
          <w:rFonts w:ascii="Roboto" w:hAnsi="Roboto"/>
          <w:sz w:val="20"/>
          <w:szCs w:val="20"/>
        </w:rPr>
        <w:t>message-ID, etc. in s</w:t>
      </w:r>
      <w:r w:rsidRPr="009B3A5F">
        <w:rPr>
          <w:rFonts w:ascii="Roboto" w:hAnsi="Roboto"/>
          <w:sz w:val="20"/>
          <w:szCs w:val="20"/>
        </w:rPr>
        <w:t xml:space="preserve">pam filters, </w:t>
      </w:r>
      <w:proofErr w:type="gramStart"/>
      <w:r w:rsidR="00DA7BAC" w:rsidRPr="009B3A5F">
        <w:rPr>
          <w:rFonts w:ascii="Roboto" w:hAnsi="Roboto"/>
          <w:sz w:val="20"/>
          <w:szCs w:val="20"/>
        </w:rPr>
        <w:t>e</w:t>
      </w:r>
      <w:r w:rsidRPr="009B3A5F">
        <w:rPr>
          <w:rFonts w:ascii="Roboto" w:hAnsi="Roboto"/>
          <w:sz w:val="20"/>
          <w:szCs w:val="20"/>
        </w:rPr>
        <w:t>mail based</w:t>
      </w:r>
      <w:proofErr w:type="gramEnd"/>
      <w:r w:rsidRPr="009B3A5F">
        <w:rPr>
          <w:rFonts w:ascii="Roboto" w:hAnsi="Roboto"/>
          <w:sz w:val="20"/>
          <w:szCs w:val="20"/>
        </w:rPr>
        <w:t xml:space="preserve"> antimalware, etc.</w:t>
      </w:r>
    </w:p>
    <w:p w14:paraId="20D7C82B" w14:textId="7A93DF79" w:rsidR="00593C92" w:rsidRDefault="00593C92" w:rsidP="00593C92">
      <w:pPr>
        <w:pStyle w:val="ListParagraph"/>
        <w:numPr>
          <w:ilvl w:val="0"/>
          <w:numId w:val="18"/>
        </w:numPr>
        <w:rPr>
          <w:rFonts w:ascii="Roboto" w:hAnsi="Roboto"/>
          <w:sz w:val="20"/>
          <w:szCs w:val="20"/>
        </w:rPr>
      </w:pPr>
      <w:r w:rsidRPr="009B3A5F">
        <w:rPr>
          <w:rFonts w:ascii="Roboto" w:hAnsi="Roboto"/>
          <w:sz w:val="20"/>
          <w:szCs w:val="20"/>
        </w:rPr>
        <w:t xml:space="preserve">Block all associated </w:t>
      </w:r>
      <w:proofErr w:type="spellStart"/>
      <w:r w:rsidRPr="009B3A5F">
        <w:rPr>
          <w:rFonts w:ascii="Roboto" w:hAnsi="Roboto"/>
          <w:sz w:val="20"/>
          <w:szCs w:val="20"/>
        </w:rPr>
        <w:t>IoCs</w:t>
      </w:r>
      <w:proofErr w:type="spellEnd"/>
      <w:r w:rsidRPr="009B3A5F">
        <w:rPr>
          <w:rFonts w:ascii="Roboto" w:hAnsi="Roboto"/>
          <w:sz w:val="20"/>
          <w:szCs w:val="20"/>
        </w:rPr>
        <w:t xml:space="preserve"> in endpoint protection systems.</w:t>
      </w:r>
    </w:p>
    <w:p w14:paraId="15F12995" w14:textId="4FAE983F" w:rsidR="001B5CDE" w:rsidRPr="009B3A5F" w:rsidRDefault="001B5CDE" w:rsidP="00AA00D2">
      <w:pPr>
        <w:pStyle w:val="ListParagraph"/>
        <w:numPr>
          <w:ilvl w:val="1"/>
          <w:numId w:val="18"/>
        </w:numPr>
        <w:rPr>
          <w:rFonts w:ascii="Roboto" w:hAnsi="Roboto"/>
          <w:sz w:val="20"/>
          <w:szCs w:val="20"/>
        </w:rPr>
      </w:pPr>
      <w:r>
        <w:rPr>
          <w:rFonts w:ascii="Roboto" w:hAnsi="Roboto"/>
          <w:sz w:val="20"/>
          <w:szCs w:val="20"/>
        </w:rPr>
        <w:t>What is an endpoint protection system</w:t>
      </w:r>
    </w:p>
    <w:p w14:paraId="21C432CD" w14:textId="088C063B" w:rsidR="00593C92" w:rsidRPr="009B3A5F" w:rsidRDefault="00593C92" w:rsidP="00593C92">
      <w:pPr>
        <w:pStyle w:val="ListParagraph"/>
        <w:numPr>
          <w:ilvl w:val="1"/>
          <w:numId w:val="18"/>
        </w:numPr>
        <w:rPr>
          <w:rFonts w:ascii="Roboto" w:hAnsi="Roboto"/>
          <w:sz w:val="20"/>
          <w:szCs w:val="20"/>
        </w:rPr>
      </w:pPr>
      <w:r w:rsidRPr="009B3A5F">
        <w:rPr>
          <w:rFonts w:ascii="Roboto" w:hAnsi="Roboto"/>
          <w:sz w:val="20"/>
          <w:szCs w:val="20"/>
        </w:rPr>
        <w:t>File hashes, malware identified, etc.</w:t>
      </w:r>
    </w:p>
    <w:p w14:paraId="33FEB114" w14:textId="2A64E85D" w:rsidR="00441712" w:rsidRPr="007F668B" w:rsidRDefault="00441712" w:rsidP="007F668B">
      <w:pPr>
        <w:pStyle w:val="Header2-FRSecure"/>
      </w:pPr>
      <w:r w:rsidRPr="007F668B">
        <w:t>Eradication</w:t>
      </w:r>
    </w:p>
    <w:p w14:paraId="7C32F287" w14:textId="26CD5D55" w:rsidR="00286172" w:rsidRPr="009B3A5F" w:rsidRDefault="00286172" w:rsidP="00286172">
      <w:pPr>
        <w:pStyle w:val="ListParagraph"/>
        <w:numPr>
          <w:ilvl w:val="0"/>
          <w:numId w:val="19"/>
        </w:numPr>
        <w:rPr>
          <w:rFonts w:ascii="Roboto" w:hAnsi="Roboto"/>
          <w:sz w:val="20"/>
          <w:szCs w:val="20"/>
        </w:rPr>
      </w:pPr>
      <w:r w:rsidRPr="009B3A5F">
        <w:rPr>
          <w:rFonts w:ascii="Roboto" w:hAnsi="Roboto"/>
          <w:sz w:val="20"/>
          <w:szCs w:val="20"/>
        </w:rPr>
        <w:t>Preserve artifacts, systems</w:t>
      </w:r>
      <w:r w:rsidR="005914F5" w:rsidRPr="009B3A5F">
        <w:rPr>
          <w:rFonts w:ascii="Roboto" w:hAnsi="Roboto"/>
          <w:sz w:val="20"/>
          <w:szCs w:val="20"/>
        </w:rPr>
        <w:t>, and relevant backups according to the sensitivity and scale of the incident.</w:t>
      </w:r>
      <w:r w:rsidR="00116E76" w:rsidRPr="009B3A5F">
        <w:rPr>
          <w:rFonts w:ascii="Roboto" w:hAnsi="Roboto"/>
          <w:sz w:val="20"/>
          <w:szCs w:val="20"/>
        </w:rPr>
        <w:t xml:space="preserve">  These may be important for future forensics.</w:t>
      </w:r>
    </w:p>
    <w:p w14:paraId="71B97C1D" w14:textId="3DBC029B" w:rsidR="00BF5F8D" w:rsidRPr="009B3A5F" w:rsidRDefault="00BF5F8D" w:rsidP="005914F5">
      <w:pPr>
        <w:pStyle w:val="ListParagraph"/>
        <w:numPr>
          <w:ilvl w:val="1"/>
          <w:numId w:val="19"/>
        </w:numPr>
        <w:rPr>
          <w:rFonts w:ascii="Roboto" w:hAnsi="Roboto"/>
          <w:sz w:val="20"/>
          <w:szCs w:val="20"/>
        </w:rPr>
      </w:pPr>
      <w:r w:rsidRPr="009B3A5F">
        <w:rPr>
          <w:rFonts w:ascii="Roboto" w:hAnsi="Roboto"/>
          <w:sz w:val="20"/>
          <w:szCs w:val="20"/>
        </w:rPr>
        <w:t>Retain copies of malicious emails and malware.</w:t>
      </w:r>
    </w:p>
    <w:p w14:paraId="70BCBE43" w14:textId="615E9804" w:rsidR="00BF5F8D" w:rsidRDefault="00BF5F8D" w:rsidP="00BF5F8D">
      <w:pPr>
        <w:pStyle w:val="ListParagraph"/>
        <w:numPr>
          <w:ilvl w:val="2"/>
          <w:numId w:val="19"/>
        </w:numPr>
        <w:rPr>
          <w:rFonts w:ascii="Roboto" w:hAnsi="Roboto"/>
          <w:sz w:val="20"/>
          <w:szCs w:val="20"/>
        </w:rPr>
      </w:pPr>
      <w:r w:rsidRPr="009B3A5F">
        <w:rPr>
          <w:rFonts w:ascii="Roboto" w:hAnsi="Roboto"/>
          <w:sz w:val="20"/>
          <w:szCs w:val="20"/>
        </w:rPr>
        <w:t>Store in a safe location, password protected.</w:t>
      </w:r>
    </w:p>
    <w:p w14:paraId="04FAC393" w14:textId="62167816" w:rsidR="000D70BA" w:rsidRPr="009B3A5F" w:rsidRDefault="000D70BA" w:rsidP="00BF5F8D">
      <w:pPr>
        <w:pStyle w:val="ListParagraph"/>
        <w:numPr>
          <w:ilvl w:val="2"/>
          <w:numId w:val="19"/>
        </w:numPr>
        <w:rPr>
          <w:rFonts w:ascii="Roboto" w:hAnsi="Roboto"/>
          <w:sz w:val="20"/>
          <w:szCs w:val="20"/>
        </w:rPr>
      </w:pPr>
      <w:r>
        <w:rPr>
          <w:rFonts w:ascii="Roboto" w:hAnsi="Roboto"/>
          <w:sz w:val="20"/>
          <w:szCs w:val="20"/>
        </w:rPr>
        <w:t>What makes a safe location</w:t>
      </w:r>
    </w:p>
    <w:p w14:paraId="204383C1" w14:textId="61576B3A" w:rsidR="005914F5" w:rsidRPr="009B3A5F" w:rsidRDefault="005914F5" w:rsidP="005914F5">
      <w:pPr>
        <w:pStyle w:val="ListParagraph"/>
        <w:numPr>
          <w:ilvl w:val="1"/>
          <w:numId w:val="19"/>
        </w:numPr>
        <w:rPr>
          <w:rFonts w:ascii="Roboto" w:hAnsi="Roboto"/>
          <w:sz w:val="20"/>
          <w:szCs w:val="20"/>
        </w:rPr>
      </w:pPr>
      <w:r w:rsidRPr="009B3A5F">
        <w:rPr>
          <w:rFonts w:ascii="Roboto" w:hAnsi="Roboto"/>
          <w:sz w:val="20"/>
          <w:szCs w:val="20"/>
        </w:rPr>
        <w:t xml:space="preserve">If rebuilding or replacing </w:t>
      </w:r>
      <w:r w:rsidR="000B1657" w:rsidRPr="009B3A5F">
        <w:rPr>
          <w:rFonts w:ascii="Roboto" w:hAnsi="Roboto"/>
          <w:sz w:val="20"/>
          <w:szCs w:val="20"/>
        </w:rPr>
        <w:t xml:space="preserve">physical </w:t>
      </w:r>
      <w:r w:rsidRPr="009B3A5F">
        <w:rPr>
          <w:rFonts w:ascii="Roboto" w:hAnsi="Roboto"/>
          <w:sz w:val="20"/>
          <w:szCs w:val="20"/>
        </w:rPr>
        <w:t>systems, preserve physical hard disks, solid state drives,</w:t>
      </w:r>
      <w:r w:rsidR="000B1657" w:rsidRPr="009B3A5F">
        <w:rPr>
          <w:rFonts w:ascii="Roboto" w:hAnsi="Roboto"/>
          <w:sz w:val="20"/>
          <w:szCs w:val="20"/>
        </w:rPr>
        <w:t xml:space="preserve"> or forensically sound images of those storage drives.</w:t>
      </w:r>
    </w:p>
    <w:p w14:paraId="6D0B8AB9" w14:textId="2F824B90" w:rsidR="000B1657" w:rsidRPr="009B3A5F" w:rsidRDefault="000B1657" w:rsidP="005914F5">
      <w:pPr>
        <w:pStyle w:val="ListParagraph"/>
        <w:numPr>
          <w:ilvl w:val="1"/>
          <w:numId w:val="19"/>
        </w:numPr>
        <w:rPr>
          <w:rFonts w:ascii="Roboto" w:hAnsi="Roboto"/>
          <w:sz w:val="20"/>
          <w:szCs w:val="20"/>
        </w:rPr>
      </w:pPr>
      <w:r w:rsidRPr="009B3A5F">
        <w:rPr>
          <w:rFonts w:ascii="Roboto" w:hAnsi="Roboto"/>
          <w:sz w:val="20"/>
          <w:szCs w:val="20"/>
        </w:rPr>
        <w:t xml:space="preserve">If rebuilding or replacing virtual machines, preserve </w:t>
      </w:r>
      <w:r w:rsidR="008C3830" w:rsidRPr="009B3A5F">
        <w:rPr>
          <w:rFonts w:ascii="Roboto" w:hAnsi="Roboto"/>
          <w:sz w:val="20"/>
          <w:szCs w:val="20"/>
        </w:rPr>
        <w:t>a copy, full (independent) snapshot, or a backup of the system.</w:t>
      </w:r>
    </w:p>
    <w:p w14:paraId="3499AA4E" w14:textId="668E257E" w:rsidR="00116E76" w:rsidRDefault="00116E76" w:rsidP="00116E76">
      <w:pPr>
        <w:pStyle w:val="ListParagraph"/>
        <w:numPr>
          <w:ilvl w:val="0"/>
          <w:numId w:val="19"/>
        </w:numPr>
        <w:rPr>
          <w:rFonts w:ascii="Roboto" w:hAnsi="Roboto"/>
          <w:sz w:val="20"/>
          <w:szCs w:val="20"/>
        </w:rPr>
      </w:pPr>
      <w:r w:rsidRPr="009B3A5F">
        <w:rPr>
          <w:rFonts w:ascii="Roboto" w:hAnsi="Roboto"/>
          <w:sz w:val="20"/>
          <w:szCs w:val="20"/>
        </w:rPr>
        <w:t>Preserve any volatile data that may have been collected during the i</w:t>
      </w:r>
      <w:r w:rsidR="00A55EA7" w:rsidRPr="009B3A5F">
        <w:rPr>
          <w:rFonts w:ascii="Roboto" w:hAnsi="Roboto"/>
          <w:sz w:val="20"/>
          <w:szCs w:val="20"/>
        </w:rPr>
        <w:t>dentification and containment phases.</w:t>
      </w:r>
    </w:p>
    <w:p w14:paraId="76413035" w14:textId="347A5AF5" w:rsidR="00D97161" w:rsidRPr="009B3A5F" w:rsidRDefault="00D97161" w:rsidP="00AA00D2">
      <w:pPr>
        <w:pStyle w:val="ListParagraph"/>
        <w:numPr>
          <w:ilvl w:val="1"/>
          <w:numId w:val="19"/>
        </w:numPr>
        <w:rPr>
          <w:rFonts w:ascii="Roboto" w:hAnsi="Roboto"/>
          <w:sz w:val="20"/>
          <w:szCs w:val="20"/>
        </w:rPr>
      </w:pPr>
      <w:r>
        <w:rPr>
          <w:rFonts w:ascii="Roboto" w:hAnsi="Roboto"/>
          <w:sz w:val="20"/>
          <w:szCs w:val="20"/>
        </w:rPr>
        <w:t>What makes data volatile</w:t>
      </w:r>
    </w:p>
    <w:p w14:paraId="6AAFB457" w14:textId="3EDFE73D" w:rsidR="00A55EA7" w:rsidRPr="009B3A5F" w:rsidRDefault="00A55EA7" w:rsidP="00A55EA7">
      <w:pPr>
        <w:pStyle w:val="ListParagraph"/>
        <w:numPr>
          <w:ilvl w:val="1"/>
          <w:numId w:val="19"/>
        </w:numPr>
        <w:rPr>
          <w:rFonts w:ascii="Roboto" w:hAnsi="Roboto"/>
          <w:sz w:val="20"/>
          <w:szCs w:val="20"/>
        </w:rPr>
      </w:pPr>
      <w:r w:rsidRPr="009B3A5F">
        <w:rPr>
          <w:rFonts w:ascii="Roboto" w:hAnsi="Roboto"/>
          <w:sz w:val="20"/>
          <w:szCs w:val="20"/>
        </w:rPr>
        <w:t>This may include log files, backups, malware samples, memory images, etc.</w:t>
      </w:r>
    </w:p>
    <w:p w14:paraId="2EB6E4E1" w14:textId="62F92D8D" w:rsidR="00A55EA7" w:rsidRDefault="00A55EA7" w:rsidP="00A55EA7">
      <w:pPr>
        <w:pStyle w:val="ListParagraph"/>
        <w:numPr>
          <w:ilvl w:val="0"/>
          <w:numId w:val="19"/>
        </w:numPr>
        <w:rPr>
          <w:rFonts w:ascii="Roboto" w:hAnsi="Roboto"/>
          <w:sz w:val="20"/>
          <w:szCs w:val="20"/>
        </w:rPr>
      </w:pPr>
      <w:r w:rsidRPr="009B3A5F">
        <w:rPr>
          <w:rFonts w:ascii="Roboto" w:hAnsi="Roboto"/>
          <w:sz w:val="20"/>
          <w:szCs w:val="20"/>
        </w:rPr>
        <w:t>Once all relevant data, equipment, and/or systems have been preserved</w:t>
      </w:r>
      <w:r w:rsidR="001C5EDB" w:rsidRPr="009B3A5F">
        <w:rPr>
          <w:rFonts w:ascii="Roboto" w:hAnsi="Roboto"/>
          <w:sz w:val="20"/>
          <w:szCs w:val="20"/>
        </w:rPr>
        <w:t>,</w:t>
      </w:r>
      <w:r w:rsidR="00A17052" w:rsidRPr="009B3A5F">
        <w:rPr>
          <w:rFonts w:ascii="Roboto" w:hAnsi="Roboto"/>
          <w:sz w:val="20"/>
          <w:szCs w:val="20"/>
        </w:rPr>
        <w:t xml:space="preserve"> </w:t>
      </w:r>
      <w:proofErr w:type="gramStart"/>
      <w:r w:rsidR="00DA1494" w:rsidRPr="009B3A5F">
        <w:rPr>
          <w:rFonts w:ascii="Roboto" w:hAnsi="Roboto"/>
          <w:sz w:val="20"/>
          <w:szCs w:val="20"/>
        </w:rPr>
        <w:t>replace</w:t>
      </w:r>
      <w:proofErr w:type="gramEnd"/>
      <w:r w:rsidR="00A17052" w:rsidRPr="009B3A5F">
        <w:rPr>
          <w:rFonts w:ascii="Roboto" w:hAnsi="Roboto"/>
          <w:sz w:val="20"/>
          <w:szCs w:val="20"/>
        </w:rPr>
        <w:t xml:space="preserve"> or rebuild systems accordingly.</w:t>
      </w:r>
    </w:p>
    <w:p w14:paraId="1421A12B" w14:textId="4AE5DA3C" w:rsidR="00B42696" w:rsidRPr="009B3A5F" w:rsidRDefault="00B42696" w:rsidP="00AA00D2">
      <w:pPr>
        <w:pStyle w:val="ListParagraph"/>
        <w:numPr>
          <w:ilvl w:val="1"/>
          <w:numId w:val="19"/>
        </w:numPr>
        <w:rPr>
          <w:rFonts w:ascii="Roboto" w:hAnsi="Roboto"/>
          <w:sz w:val="20"/>
          <w:szCs w:val="20"/>
        </w:rPr>
      </w:pPr>
      <w:r>
        <w:rPr>
          <w:rFonts w:ascii="Roboto" w:hAnsi="Roboto"/>
          <w:sz w:val="20"/>
          <w:szCs w:val="20"/>
        </w:rPr>
        <w:t>Expand on how to replace or rebuild</w:t>
      </w:r>
    </w:p>
    <w:p w14:paraId="3F40AD3C" w14:textId="336C9FF6" w:rsidR="00441712" w:rsidRPr="007F668B" w:rsidRDefault="00441712" w:rsidP="007F668B">
      <w:pPr>
        <w:pStyle w:val="Header2-FRSecure"/>
      </w:pPr>
      <w:r w:rsidRPr="007F668B">
        <w:lastRenderedPageBreak/>
        <w:t>Recovery</w:t>
      </w:r>
    </w:p>
    <w:p w14:paraId="5FFDAE4A" w14:textId="725A2AAF" w:rsidR="001A65E4" w:rsidRPr="009B3A5F" w:rsidRDefault="001A65E4" w:rsidP="00076705">
      <w:pPr>
        <w:pStyle w:val="ListParagraph"/>
        <w:numPr>
          <w:ilvl w:val="0"/>
          <w:numId w:val="20"/>
        </w:numPr>
        <w:rPr>
          <w:rFonts w:ascii="Roboto" w:hAnsi="Roboto"/>
          <w:sz w:val="20"/>
          <w:szCs w:val="20"/>
        </w:rPr>
      </w:pPr>
      <w:r w:rsidRPr="009B3A5F">
        <w:rPr>
          <w:rFonts w:ascii="Roboto" w:hAnsi="Roboto"/>
          <w:sz w:val="20"/>
          <w:szCs w:val="20"/>
        </w:rPr>
        <w:t>Remediate any vulnerabilities and gaps identified during the investigation.</w:t>
      </w:r>
    </w:p>
    <w:p w14:paraId="08245D23" w14:textId="26D1F19F" w:rsidR="001A65E4" w:rsidRPr="009B3A5F" w:rsidRDefault="0008417C" w:rsidP="00076705">
      <w:pPr>
        <w:pStyle w:val="ListParagraph"/>
        <w:numPr>
          <w:ilvl w:val="0"/>
          <w:numId w:val="20"/>
        </w:numPr>
        <w:rPr>
          <w:rFonts w:ascii="Roboto" w:hAnsi="Roboto"/>
          <w:sz w:val="20"/>
          <w:szCs w:val="20"/>
        </w:rPr>
      </w:pPr>
      <w:r w:rsidRPr="009B3A5F">
        <w:rPr>
          <w:rFonts w:ascii="Roboto" w:hAnsi="Roboto"/>
          <w:sz w:val="20"/>
          <w:szCs w:val="20"/>
        </w:rPr>
        <w:t>Reset passwords for all impacted accounts and/or create replacement accounts and leave the impacted accounts disabled permanently.</w:t>
      </w:r>
    </w:p>
    <w:p w14:paraId="5F2F1EA7" w14:textId="3E959B59" w:rsidR="00326AF8" w:rsidRPr="009B3A5F" w:rsidRDefault="00326AF8" w:rsidP="00326AF8">
      <w:pPr>
        <w:pStyle w:val="ListParagraph"/>
        <w:numPr>
          <w:ilvl w:val="1"/>
          <w:numId w:val="20"/>
        </w:numPr>
        <w:rPr>
          <w:rFonts w:ascii="Roboto" w:hAnsi="Roboto"/>
          <w:sz w:val="20"/>
          <w:szCs w:val="20"/>
        </w:rPr>
      </w:pPr>
      <w:r w:rsidRPr="009B3A5F">
        <w:rPr>
          <w:rFonts w:ascii="Roboto" w:hAnsi="Roboto"/>
          <w:sz w:val="20"/>
          <w:szCs w:val="20"/>
        </w:rPr>
        <w:t xml:space="preserve">This may have been completed in a previous step but should be reviewed to ensure that </w:t>
      </w:r>
      <w:r w:rsidR="001A4670" w:rsidRPr="009B3A5F">
        <w:rPr>
          <w:rFonts w:ascii="Roboto" w:hAnsi="Roboto"/>
          <w:sz w:val="20"/>
          <w:szCs w:val="20"/>
        </w:rPr>
        <w:t>all impacted accounts have been handled correctly.</w:t>
      </w:r>
    </w:p>
    <w:p w14:paraId="685FCCD1" w14:textId="5DAB0DE8" w:rsidR="001D159E" w:rsidRPr="009B3A5F" w:rsidRDefault="001D159E" w:rsidP="00076705">
      <w:pPr>
        <w:pStyle w:val="ListParagraph"/>
        <w:numPr>
          <w:ilvl w:val="0"/>
          <w:numId w:val="20"/>
        </w:numPr>
        <w:rPr>
          <w:rFonts w:ascii="Roboto" w:hAnsi="Roboto"/>
          <w:sz w:val="20"/>
          <w:szCs w:val="20"/>
        </w:rPr>
      </w:pPr>
      <w:r w:rsidRPr="009B3A5F">
        <w:rPr>
          <w:rFonts w:ascii="Roboto" w:hAnsi="Roboto"/>
          <w:sz w:val="20"/>
          <w:szCs w:val="20"/>
        </w:rPr>
        <w:t xml:space="preserve">Continue to monitor for malicious activity related to this incident for an extended </w:t>
      </w:r>
      <w:r w:rsidR="00C9450C" w:rsidRPr="009B3A5F">
        <w:rPr>
          <w:rFonts w:ascii="Roboto" w:hAnsi="Roboto"/>
          <w:sz w:val="20"/>
          <w:szCs w:val="20"/>
        </w:rPr>
        <w:t>period</w:t>
      </w:r>
      <w:r w:rsidRPr="009B3A5F">
        <w:rPr>
          <w:rFonts w:ascii="Roboto" w:hAnsi="Roboto"/>
          <w:sz w:val="20"/>
          <w:szCs w:val="20"/>
        </w:rPr>
        <w:t>.</w:t>
      </w:r>
    </w:p>
    <w:p w14:paraId="2A27AF73" w14:textId="66CCB32D" w:rsidR="001D159E" w:rsidRDefault="001D159E" w:rsidP="001D159E">
      <w:pPr>
        <w:pStyle w:val="ListParagraph"/>
        <w:numPr>
          <w:ilvl w:val="1"/>
          <w:numId w:val="20"/>
        </w:numPr>
        <w:rPr>
          <w:rFonts w:ascii="Roboto" w:hAnsi="Roboto"/>
          <w:sz w:val="20"/>
          <w:szCs w:val="20"/>
        </w:rPr>
      </w:pPr>
      <w:r w:rsidRPr="009B3A5F">
        <w:rPr>
          <w:rFonts w:ascii="Roboto" w:hAnsi="Roboto"/>
          <w:sz w:val="20"/>
          <w:szCs w:val="20"/>
        </w:rPr>
        <w:t>Alerts should be configured to aid in quick detection and response.</w:t>
      </w:r>
    </w:p>
    <w:p w14:paraId="5602A6E7" w14:textId="6F36F5C8" w:rsidR="00BF228B" w:rsidRPr="009B3A5F" w:rsidRDefault="00BF228B" w:rsidP="00AA00D2">
      <w:pPr>
        <w:pStyle w:val="ListParagraph"/>
        <w:numPr>
          <w:ilvl w:val="2"/>
          <w:numId w:val="20"/>
        </w:numPr>
        <w:rPr>
          <w:rFonts w:ascii="Roboto" w:hAnsi="Roboto"/>
          <w:sz w:val="20"/>
          <w:szCs w:val="20"/>
        </w:rPr>
      </w:pPr>
      <w:r>
        <w:rPr>
          <w:rFonts w:ascii="Roboto" w:hAnsi="Roboto"/>
          <w:sz w:val="20"/>
          <w:szCs w:val="20"/>
        </w:rPr>
        <w:t>How do you set up alerts</w:t>
      </w:r>
    </w:p>
    <w:p w14:paraId="13D8BE6F" w14:textId="158E151D" w:rsidR="001A4670" w:rsidRPr="009B3A5F" w:rsidRDefault="001A4670" w:rsidP="001A4670">
      <w:pPr>
        <w:pStyle w:val="ListParagraph"/>
        <w:numPr>
          <w:ilvl w:val="2"/>
          <w:numId w:val="20"/>
        </w:numPr>
        <w:rPr>
          <w:rFonts w:ascii="Roboto" w:hAnsi="Roboto"/>
          <w:sz w:val="20"/>
          <w:szCs w:val="20"/>
        </w:rPr>
      </w:pPr>
      <w:r w:rsidRPr="009B3A5F">
        <w:rPr>
          <w:rFonts w:ascii="Roboto" w:hAnsi="Roboto"/>
          <w:sz w:val="20"/>
          <w:szCs w:val="20"/>
        </w:rPr>
        <w:t xml:space="preserve">Examples: </w:t>
      </w:r>
      <w:r w:rsidR="00D3286A" w:rsidRPr="009B3A5F">
        <w:rPr>
          <w:rFonts w:ascii="Roboto" w:hAnsi="Roboto"/>
          <w:sz w:val="20"/>
          <w:szCs w:val="20"/>
        </w:rPr>
        <w:t>Anomalous</w:t>
      </w:r>
      <w:r w:rsidRPr="009B3A5F">
        <w:rPr>
          <w:rFonts w:ascii="Roboto" w:hAnsi="Roboto"/>
          <w:sz w:val="20"/>
          <w:szCs w:val="20"/>
        </w:rPr>
        <w:t xml:space="preserve"> behavior such as login activity from </w:t>
      </w:r>
      <w:r w:rsidR="00D3286A" w:rsidRPr="009B3A5F">
        <w:rPr>
          <w:rFonts w:ascii="Roboto" w:hAnsi="Roboto"/>
          <w:sz w:val="20"/>
          <w:szCs w:val="20"/>
        </w:rPr>
        <w:t>unusual locations.</w:t>
      </w:r>
    </w:p>
    <w:p w14:paraId="06CCA9A5" w14:textId="63DE36E7" w:rsidR="00FC0EF9" w:rsidRPr="009B3A5F" w:rsidRDefault="00FC0EF9" w:rsidP="00FC0EF9">
      <w:pPr>
        <w:pStyle w:val="ListParagraph"/>
        <w:numPr>
          <w:ilvl w:val="0"/>
          <w:numId w:val="20"/>
        </w:numPr>
        <w:rPr>
          <w:rFonts w:ascii="Roboto" w:hAnsi="Roboto"/>
          <w:sz w:val="20"/>
          <w:szCs w:val="20"/>
        </w:rPr>
      </w:pPr>
      <w:r w:rsidRPr="009B3A5F">
        <w:rPr>
          <w:rFonts w:ascii="Roboto" w:hAnsi="Roboto"/>
          <w:sz w:val="20"/>
          <w:szCs w:val="20"/>
        </w:rPr>
        <w:t>If financial loss was incurred, consult cybersecurity insurance.</w:t>
      </w:r>
    </w:p>
    <w:p w14:paraId="2AD12290" w14:textId="17DBBE03" w:rsidR="008D69D7" w:rsidRPr="007F668B" w:rsidRDefault="008D69D7" w:rsidP="007F668B">
      <w:pPr>
        <w:pStyle w:val="Header2-FRSecure"/>
      </w:pPr>
      <w:r w:rsidRPr="007F668B">
        <w:t>Lessons Learned</w:t>
      </w:r>
    </w:p>
    <w:p w14:paraId="08727A79" w14:textId="15F05BD6" w:rsidR="008D69D7" w:rsidRPr="009B3A5F" w:rsidRDefault="00C3663A" w:rsidP="001D159E">
      <w:pPr>
        <w:pStyle w:val="ListParagraph"/>
        <w:numPr>
          <w:ilvl w:val="0"/>
          <w:numId w:val="21"/>
        </w:numPr>
        <w:rPr>
          <w:rFonts w:ascii="Roboto" w:hAnsi="Roboto"/>
          <w:sz w:val="20"/>
          <w:szCs w:val="20"/>
        </w:rPr>
      </w:pPr>
      <w:r w:rsidRPr="009B3A5F">
        <w:rPr>
          <w:rFonts w:ascii="Roboto" w:hAnsi="Roboto"/>
          <w:sz w:val="20"/>
          <w:szCs w:val="20"/>
        </w:rPr>
        <w:t xml:space="preserve">Conduct a meeting after the incident to </w:t>
      </w:r>
      <w:r w:rsidR="00E3386C" w:rsidRPr="009B3A5F">
        <w:rPr>
          <w:rFonts w:ascii="Roboto" w:hAnsi="Roboto"/>
          <w:sz w:val="20"/>
          <w:szCs w:val="20"/>
        </w:rPr>
        <w:t>discuss the following:</w:t>
      </w:r>
    </w:p>
    <w:p w14:paraId="40FFD0FF" w14:textId="4DD6C956" w:rsidR="00E3386C" w:rsidRPr="009B3A5F" w:rsidRDefault="00AF0775" w:rsidP="00E3386C">
      <w:pPr>
        <w:pStyle w:val="ListParagraph"/>
        <w:numPr>
          <w:ilvl w:val="1"/>
          <w:numId w:val="21"/>
        </w:numPr>
        <w:rPr>
          <w:rFonts w:ascii="Roboto" w:hAnsi="Roboto"/>
          <w:sz w:val="20"/>
          <w:szCs w:val="20"/>
        </w:rPr>
      </w:pPr>
      <w:r w:rsidRPr="009B3A5F">
        <w:rPr>
          <w:rFonts w:ascii="Roboto" w:hAnsi="Roboto"/>
          <w:sz w:val="20"/>
          <w:szCs w:val="20"/>
        </w:rPr>
        <w:t>What</w:t>
      </w:r>
      <w:r w:rsidR="0067243C" w:rsidRPr="009B3A5F">
        <w:rPr>
          <w:rFonts w:ascii="Roboto" w:hAnsi="Roboto"/>
          <w:sz w:val="20"/>
          <w:szCs w:val="20"/>
        </w:rPr>
        <w:t xml:space="preserve"> things went well during the investigation?</w:t>
      </w:r>
    </w:p>
    <w:p w14:paraId="43F6B737" w14:textId="64E6D190" w:rsidR="0067243C" w:rsidRPr="009B3A5F" w:rsidRDefault="0067243C" w:rsidP="00E3386C">
      <w:pPr>
        <w:pStyle w:val="ListParagraph"/>
        <w:numPr>
          <w:ilvl w:val="1"/>
          <w:numId w:val="21"/>
        </w:numPr>
        <w:rPr>
          <w:rFonts w:ascii="Roboto" w:hAnsi="Roboto"/>
          <w:sz w:val="20"/>
          <w:szCs w:val="20"/>
        </w:rPr>
      </w:pPr>
      <w:r w:rsidRPr="009B3A5F">
        <w:rPr>
          <w:rFonts w:ascii="Roboto" w:hAnsi="Roboto"/>
          <w:sz w:val="20"/>
          <w:szCs w:val="20"/>
        </w:rPr>
        <w:t>What things did not go well during the investigation?</w:t>
      </w:r>
    </w:p>
    <w:p w14:paraId="0602809F" w14:textId="67162DD4" w:rsidR="0067243C" w:rsidRPr="009B3A5F" w:rsidRDefault="0067243C" w:rsidP="00E3386C">
      <w:pPr>
        <w:pStyle w:val="ListParagraph"/>
        <w:numPr>
          <w:ilvl w:val="1"/>
          <w:numId w:val="21"/>
        </w:numPr>
        <w:rPr>
          <w:rFonts w:ascii="Roboto" w:hAnsi="Roboto"/>
          <w:sz w:val="20"/>
          <w:szCs w:val="20"/>
        </w:rPr>
      </w:pPr>
      <w:r w:rsidRPr="009B3A5F">
        <w:rPr>
          <w:rFonts w:ascii="Roboto" w:hAnsi="Roboto"/>
          <w:sz w:val="20"/>
          <w:szCs w:val="20"/>
        </w:rPr>
        <w:t xml:space="preserve">What vulnerabilities or gaps in the organization’s security status were </w:t>
      </w:r>
      <w:r w:rsidR="00164857" w:rsidRPr="009B3A5F">
        <w:rPr>
          <w:rFonts w:ascii="Roboto" w:hAnsi="Roboto"/>
          <w:sz w:val="20"/>
          <w:szCs w:val="20"/>
        </w:rPr>
        <w:t>identified?</w:t>
      </w:r>
    </w:p>
    <w:p w14:paraId="01E95B91" w14:textId="176100A1" w:rsidR="0067243C" w:rsidRPr="009B3A5F" w:rsidRDefault="0067243C" w:rsidP="0067243C">
      <w:pPr>
        <w:pStyle w:val="ListParagraph"/>
        <w:numPr>
          <w:ilvl w:val="2"/>
          <w:numId w:val="21"/>
        </w:numPr>
        <w:rPr>
          <w:rFonts w:ascii="Roboto" w:hAnsi="Roboto"/>
          <w:sz w:val="20"/>
          <w:szCs w:val="20"/>
        </w:rPr>
      </w:pPr>
      <w:r w:rsidRPr="009B3A5F">
        <w:rPr>
          <w:rFonts w:ascii="Roboto" w:hAnsi="Roboto"/>
          <w:sz w:val="20"/>
          <w:szCs w:val="20"/>
        </w:rPr>
        <w:t xml:space="preserve">How will these be </w:t>
      </w:r>
      <w:r w:rsidR="00C876E4" w:rsidRPr="009B3A5F">
        <w:rPr>
          <w:rFonts w:ascii="Roboto" w:hAnsi="Roboto"/>
          <w:sz w:val="20"/>
          <w:szCs w:val="20"/>
        </w:rPr>
        <w:t>remediated?</w:t>
      </w:r>
    </w:p>
    <w:p w14:paraId="7F61DA54" w14:textId="6CDB5F5A" w:rsidR="00C876E4" w:rsidRPr="009B3A5F" w:rsidRDefault="00C876E4" w:rsidP="00C876E4">
      <w:pPr>
        <w:pStyle w:val="ListParagraph"/>
        <w:numPr>
          <w:ilvl w:val="1"/>
          <w:numId w:val="21"/>
        </w:numPr>
        <w:rPr>
          <w:rFonts w:ascii="Roboto" w:hAnsi="Roboto"/>
          <w:sz w:val="20"/>
          <w:szCs w:val="20"/>
        </w:rPr>
      </w:pPr>
      <w:r w:rsidRPr="009B3A5F">
        <w:rPr>
          <w:rFonts w:ascii="Roboto" w:hAnsi="Roboto"/>
          <w:sz w:val="20"/>
          <w:szCs w:val="20"/>
        </w:rPr>
        <w:t xml:space="preserve">What further steps or actions would have been </w:t>
      </w:r>
      <w:r w:rsidR="00F969AE" w:rsidRPr="009B3A5F">
        <w:rPr>
          <w:rFonts w:ascii="Roboto" w:hAnsi="Roboto"/>
          <w:sz w:val="20"/>
          <w:szCs w:val="20"/>
        </w:rPr>
        <w:t>helpful in preventing the incident?</w:t>
      </w:r>
    </w:p>
    <w:p w14:paraId="36E5DFB8" w14:textId="7B823F12" w:rsidR="00F969AE" w:rsidRPr="009B3A5F" w:rsidRDefault="00F969AE" w:rsidP="00C876E4">
      <w:pPr>
        <w:pStyle w:val="ListParagraph"/>
        <w:numPr>
          <w:ilvl w:val="1"/>
          <w:numId w:val="21"/>
        </w:numPr>
        <w:rPr>
          <w:rFonts w:ascii="Roboto" w:hAnsi="Roboto"/>
          <w:sz w:val="20"/>
          <w:szCs w:val="20"/>
        </w:rPr>
      </w:pPr>
      <w:r w:rsidRPr="009B3A5F">
        <w:rPr>
          <w:rFonts w:ascii="Roboto" w:hAnsi="Roboto"/>
          <w:sz w:val="20"/>
          <w:szCs w:val="20"/>
        </w:rPr>
        <w:t>Do modifications need to be made to any of the following:</w:t>
      </w:r>
    </w:p>
    <w:p w14:paraId="3D8A8602" w14:textId="63D424CE" w:rsidR="00F969AE" w:rsidRPr="009B3A5F" w:rsidRDefault="00F969AE" w:rsidP="00F969AE">
      <w:pPr>
        <w:pStyle w:val="ListParagraph"/>
        <w:numPr>
          <w:ilvl w:val="2"/>
          <w:numId w:val="21"/>
        </w:numPr>
        <w:rPr>
          <w:rFonts w:ascii="Roboto" w:hAnsi="Roboto"/>
          <w:sz w:val="20"/>
          <w:szCs w:val="20"/>
        </w:rPr>
      </w:pPr>
      <w:r w:rsidRPr="009B3A5F">
        <w:rPr>
          <w:rFonts w:ascii="Roboto" w:hAnsi="Roboto"/>
          <w:sz w:val="20"/>
          <w:szCs w:val="20"/>
        </w:rPr>
        <w:t>Application security</w:t>
      </w:r>
    </w:p>
    <w:p w14:paraId="5C94F1D7" w14:textId="28E28918" w:rsidR="003244A6" w:rsidRPr="009B3A5F" w:rsidRDefault="003244A6" w:rsidP="00F969AE">
      <w:pPr>
        <w:pStyle w:val="ListParagraph"/>
        <w:numPr>
          <w:ilvl w:val="2"/>
          <w:numId w:val="21"/>
        </w:numPr>
        <w:rPr>
          <w:rFonts w:ascii="Roboto" w:hAnsi="Roboto"/>
          <w:sz w:val="20"/>
          <w:szCs w:val="20"/>
        </w:rPr>
      </w:pPr>
      <w:r w:rsidRPr="009B3A5F">
        <w:rPr>
          <w:rFonts w:ascii="Roboto" w:hAnsi="Roboto"/>
          <w:sz w:val="20"/>
          <w:szCs w:val="20"/>
        </w:rPr>
        <w:t>Operating System and/or Application patching procedures</w:t>
      </w:r>
    </w:p>
    <w:p w14:paraId="15B23025" w14:textId="34C1652B" w:rsidR="003244A6" w:rsidRPr="009B3A5F" w:rsidRDefault="00A63CF4" w:rsidP="00F969AE">
      <w:pPr>
        <w:pStyle w:val="ListParagraph"/>
        <w:numPr>
          <w:ilvl w:val="2"/>
          <w:numId w:val="21"/>
        </w:numPr>
        <w:rPr>
          <w:rFonts w:ascii="Roboto" w:hAnsi="Roboto"/>
          <w:sz w:val="20"/>
          <w:szCs w:val="20"/>
        </w:rPr>
      </w:pPr>
      <w:r w:rsidRPr="009B3A5F">
        <w:rPr>
          <w:rFonts w:ascii="Roboto" w:hAnsi="Roboto"/>
          <w:sz w:val="20"/>
          <w:szCs w:val="20"/>
        </w:rPr>
        <w:t>Employee, IT, or CSIRT training</w:t>
      </w:r>
    </w:p>
    <w:p w14:paraId="7A52F6D6" w14:textId="72880440" w:rsidR="00D3286A" w:rsidRPr="009B3A5F" w:rsidRDefault="00D3286A" w:rsidP="00F969AE">
      <w:pPr>
        <w:pStyle w:val="ListParagraph"/>
        <w:numPr>
          <w:ilvl w:val="2"/>
          <w:numId w:val="21"/>
        </w:numPr>
        <w:rPr>
          <w:rFonts w:ascii="Roboto" w:hAnsi="Roboto"/>
          <w:sz w:val="20"/>
          <w:szCs w:val="20"/>
        </w:rPr>
      </w:pPr>
      <w:r w:rsidRPr="009B3A5F">
        <w:rPr>
          <w:rFonts w:ascii="Roboto" w:hAnsi="Roboto"/>
          <w:sz w:val="20"/>
          <w:szCs w:val="20"/>
        </w:rPr>
        <w:t>Email filtering policies</w:t>
      </w:r>
    </w:p>
    <w:p w14:paraId="67180049" w14:textId="3ABF9BCF" w:rsidR="00D3286A" w:rsidRPr="009B3A5F" w:rsidRDefault="00D3286A" w:rsidP="00F969AE">
      <w:pPr>
        <w:pStyle w:val="ListParagraph"/>
        <w:numPr>
          <w:ilvl w:val="2"/>
          <w:numId w:val="21"/>
        </w:numPr>
        <w:rPr>
          <w:rFonts w:ascii="Roboto" w:hAnsi="Roboto"/>
          <w:sz w:val="20"/>
          <w:szCs w:val="20"/>
        </w:rPr>
      </w:pPr>
      <w:r w:rsidRPr="009B3A5F">
        <w:rPr>
          <w:rFonts w:ascii="Roboto" w:hAnsi="Roboto"/>
          <w:sz w:val="20"/>
          <w:szCs w:val="20"/>
        </w:rPr>
        <w:t>Multifactor Authentication</w:t>
      </w:r>
    </w:p>
    <w:p w14:paraId="63C92D5D" w14:textId="6504D8D7" w:rsidR="00D3286A" w:rsidRPr="009B3A5F" w:rsidRDefault="00E546A5" w:rsidP="00F969AE">
      <w:pPr>
        <w:pStyle w:val="ListParagraph"/>
        <w:numPr>
          <w:ilvl w:val="2"/>
          <w:numId w:val="21"/>
        </w:numPr>
        <w:rPr>
          <w:rFonts w:ascii="Roboto" w:hAnsi="Roboto"/>
          <w:sz w:val="20"/>
          <w:szCs w:val="20"/>
        </w:rPr>
      </w:pPr>
      <w:r w:rsidRPr="009B3A5F">
        <w:rPr>
          <w:rFonts w:ascii="Roboto" w:hAnsi="Roboto"/>
          <w:sz w:val="20"/>
          <w:szCs w:val="20"/>
        </w:rPr>
        <w:t>Email retention policies</w:t>
      </w:r>
    </w:p>
    <w:p w14:paraId="05FF9CD5" w14:textId="2FC79FCC" w:rsidR="00E546A5" w:rsidRPr="009B3A5F" w:rsidRDefault="00E546A5" w:rsidP="00F969AE">
      <w:pPr>
        <w:pStyle w:val="ListParagraph"/>
        <w:numPr>
          <w:ilvl w:val="2"/>
          <w:numId w:val="21"/>
        </w:numPr>
        <w:rPr>
          <w:rFonts w:ascii="Roboto" w:hAnsi="Roboto"/>
          <w:sz w:val="20"/>
          <w:szCs w:val="20"/>
        </w:rPr>
      </w:pPr>
      <w:r w:rsidRPr="009B3A5F">
        <w:rPr>
          <w:rFonts w:ascii="Roboto" w:hAnsi="Roboto"/>
          <w:sz w:val="20"/>
          <w:szCs w:val="20"/>
        </w:rPr>
        <w:t>Sensitive information policies and procedures related to email</w:t>
      </w:r>
    </w:p>
    <w:p w14:paraId="7A2FBDA7" w14:textId="68CC1478" w:rsidR="00857353" w:rsidRPr="00AA00D2" w:rsidRDefault="00164857" w:rsidP="00766617">
      <w:pPr>
        <w:pStyle w:val="ListParagraph"/>
        <w:numPr>
          <w:ilvl w:val="0"/>
          <w:numId w:val="21"/>
        </w:numPr>
        <w:rPr>
          <w:rFonts w:ascii="Roboto" w:hAnsi="Roboto"/>
          <w:sz w:val="20"/>
          <w:szCs w:val="20"/>
        </w:rPr>
      </w:pPr>
      <w:r w:rsidRPr="009B3A5F">
        <w:rPr>
          <w:rFonts w:ascii="Roboto" w:hAnsi="Roboto"/>
          <w:sz w:val="20"/>
          <w:szCs w:val="20"/>
        </w:rPr>
        <w:t xml:space="preserve">Create and distribute an </w:t>
      </w:r>
      <w:commentRangeStart w:id="0"/>
      <w:r w:rsidRPr="009B3A5F">
        <w:rPr>
          <w:rFonts w:ascii="Roboto" w:hAnsi="Roboto"/>
          <w:sz w:val="20"/>
          <w:szCs w:val="20"/>
        </w:rPr>
        <w:t xml:space="preserve">incident report </w:t>
      </w:r>
      <w:commentRangeEnd w:id="0"/>
      <w:r w:rsidR="00766617">
        <w:rPr>
          <w:rStyle w:val="CommentReference"/>
        </w:rPr>
        <w:commentReference w:id="0"/>
      </w:r>
      <w:r w:rsidRPr="009B3A5F">
        <w:rPr>
          <w:rFonts w:ascii="Roboto" w:hAnsi="Roboto"/>
          <w:sz w:val="20"/>
          <w:szCs w:val="20"/>
        </w:rPr>
        <w:t>to relevant parties.</w:t>
      </w:r>
    </w:p>
    <w:p w14:paraId="32045850" w14:textId="0CEF1D78" w:rsidR="0040699D" w:rsidRPr="009B3A5F" w:rsidRDefault="002E7C4F" w:rsidP="0040699D">
      <w:pPr>
        <w:pStyle w:val="ListParagraph"/>
        <w:numPr>
          <w:ilvl w:val="1"/>
          <w:numId w:val="21"/>
        </w:numPr>
        <w:rPr>
          <w:rFonts w:ascii="Roboto" w:hAnsi="Roboto"/>
          <w:sz w:val="20"/>
          <w:szCs w:val="20"/>
        </w:rPr>
      </w:pPr>
      <w:r w:rsidRPr="009B3A5F">
        <w:rPr>
          <w:rFonts w:ascii="Roboto" w:hAnsi="Roboto"/>
          <w:sz w:val="20"/>
          <w:szCs w:val="20"/>
        </w:rPr>
        <w:t>A primary, and more technical, report should be completed for the CSIRT.</w:t>
      </w:r>
    </w:p>
    <w:p w14:paraId="4C4A3E37" w14:textId="6EF9047B" w:rsidR="00D10C6F" w:rsidRDefault="002E7C4F" w:rsidP="001D4E99">
      <w:pPr>
        <w:pStyle w:val="ListParagraph"/>
        <w:numPr>
          <w:ilvl w:val="1"/>
          <w:numId w:val="21"/>
        </w:numPr>
        <w:rPr>
          <w:rFonts w:ascii="Roboto" w:hAnsi="Roboto"/>
          <w:sz w:val="20"/>
          <w:szCs w:val="20"/>
        </w:rPr>
      </w:pPr>
      <w:r w:rsidRPr="009B3A5F">
        <w:rPr>
          <w:rFonts w:ascii="Roboto" w:hAnsi="Roboto"/>
          <w:sz w:val="20"/>
          <w:szCs w:val="20"/>
        </w:rPr>
        <w:t>An executive summary should be completed</w:t>
      </w:r>
      <w:r w:rsidR="002E65C0" w:rsidRPr="009B3A5F">
        <w:rPr>
          <w:rFonts w:ascii="Roboto" w:hAnsi="Roboto"/>
          <w:sz w:val="20"/>
          <w:szCs w:val="20"/>
        </w:rPr>
        <w:t xml:space="preserve"> and presented to </w:t>
      </w:r>
      <w:r w:rsidR="00E84ABC" w:rsidRPr="009B3A5F">
        <w:rPr>
          <w:rFonts w:ascii="Roboto" w:hAnsi="Roboto"/>
          <w:sz w:val="20"/>
          <w:szCs w:val="20"/>
        </w:rPr>
        <w:t>the management team</w:t>
      </w:r>
      <w:r w:rsidR="00E80FFA" w:rsidRPr="009B3A5F">
        <w:rPr>
          <w:rFonts w:ascii="Roboto" w:hAnsi="Roboto"/>
          <w:sz w:val="20"/>
          <w:szCs w:val="20"/>
        </w:rPr>
        <w:t>.</w:t>
      </w:r>
    </w:p>
    <w:p w14:paraId="622DE7AE" w14:textId="77777777" w:rsidR="00D10C6F" w:rsidRDefault="00D10C6F">
      <w:pPr>
        <w:rPr>
          <w:rFonts w:ascii="Roboto" w:hAnsi="Roboto"/>
          <w:sz w:val="20"/>
          <w:szCs w:val="20"/>
        </w:rPr>
      </w:pPr>
      <w:r>
        <w:rPr>
          <w:rFonts w:ascii="Roboto" w:hAnsi="Roboto"/>
          <w:sz w:val="20"/>
          <w:szCs w:val="20"/>
        </w:rPr>
        <w:br w:type="page"/>
      </w:r>
    </w:p>
    <w:p w14:paraId="3100EA26" w14:textId="77777777" w:rsidR="00D10C6F" w:rsidRPr="00D10C6F" w:rsidRDefault="00D10C6F" w:rsidP="00D10C6F">
      <w:pPr>
        <w:spacing w:after="180" w:line="274" w:lineRule="auto"/>
        <w:rPr>
          <w:rFonts w:ascii="Calibri" w:eastAsia="Calibri" w:hAnsi="Calibri" w:cs="Times New Roman"/>
          <w:sz w:val="21"/>
        </w:rPr>
      </w:pPr>
    </w:p>
    <w:p w14:paraId="0B23804F" w14:textId="77777777" w:rsidR="00D10C6F" w:rsidRPr="00D10C6F" w:rsidRDefault="00D10C6F" w:rsidP="00D10C6F">
      <w:pPr>
        <w:spacing w:after="180" w:line="274" w:lineRule="auto"/>
        <w:rPr>
          <w:rFonts w:ascii="Calibri" w:eastAsia="Calibri" w:hAnsi="Calibri" w:cs="Times New Roman"/>
          <w:sz w:val="21"/>
        </w:rPr>
      </w:pPr>
    </w:p>
    <w:p w14:paraId="6BFE1BA2" w14:textId="77777777" w:rsidR="00D10C6F" w:rsidRPr="00D10C6F" w:rsidRDefault="00D10C6F" w:rsidP="00D10C6F">
      <w:pPr>
        <w:spacing w:after="180" w:line="274" w:lineRule="auto"/>
        <w:jc w:val="center"/>
        <w:rPr>
          <w:rFonts w:ascii="Calibri" w:eastAsia="Calibri" w:hAnsi="Calibri" w:cs="Times New Roman"/>
          <w:sz w:val="21"/>
        </w:rPr>
      </w:pPr>
    </w:p>
    <w:p w14:paraId="0E76F3E4" w14:textId="77777777" w:rsidR="00D10C6F" w:rsidRPr="00D10C6F" w:rsidRDefault="00D10C6F" w:rsidP="00D10C6F">
      <w:pPr>
        <w:spacing w:after="180" w:line="274" w:lineRule="auto"/>
        <w:jc w:val="center"/>
        <w:rPr>
          <w:rFonts w:ascii="Calibri" w:eastAsia="Calibri" w:hAnsi="Calibri" w:cs="Times New Roman"/>
          <w:sz w:val="21"/>
        </w:rPr>
      </w:pPr>
    </w:p>
    <w:p w14:paraId="047723CF" w14:textId="77777777" w:rsidR="00D10C6F" w:rsidRPr="00D10C6F" w:rsidRDefault="00D10C6F" w:rsidP="00D10C6F">
      <w:pPr>
        <w:spacing w:after="180" w:line="274" w:lineRule="auto"/>
        <w:rPr>
          <w:rFonts w:ascii="Calibri" w:eastAsia="Calibri" w:hAnsi="Calibri" w:cs="Times New Roman"/>
          <w:sz w:val="21"/>
        </w:rPr>
      </w:pPr>
    </w:p>
    <w:p w14:paraId="69A57598" w14:textId="77777777" w:rsidR="00D10C6F" w:rsidRPr="00D10C6F" w:rsidRDefault="00D10C6F" w:rsidP="00D10C6F">
      <w:pPr>
        <w:keepNext/>
        <w:keepLines/>
        <w:spacing w:before="120" w:after="0" w:line="240" w:lineRule="auto"/>
        <w:jc w:val="center"/>
        <w:outlineLvl w:val="1"/>
        <w:rPr>
          <w:rFonts w:ascii="Roboto Medium" w:eastAsia="MS Gothic" w:hAnsi="Roboto Medium" w:cs="Times New Roman"/>
          <w:b/>
          <w:bCs/>
          <w:color w:val="00857D"/>
          <w:sz w:val="28"/>
          <w:szCs w:val="26"/>
        </w:rPr>
      </w:pPr>
    </w:p>
    <w:p w14:paraId="0B9D274E" w14:textId="77777777" w:rsidR="00D10C6F" w:rsidRPr="00D10C6F" w:rsidRDefault="00D10C6F" w:rsidP="00D10C6F">
      <w:pPr>
        <w:keepNext/>
        <w:keepLines/>
        <w:spacing w:before="360" w:after="0" w:line="240" w:lineRule="auto"/>
        <w:jc w:val="center"/>
        <w:outlineLvl w:val="0"/>
        <w:rPr>
          <w:rFonts w:ascii="Montserrat SemiBold" w:eastAsia="MS Gothic" w:hAnsi="Montserrat SemiBold" w:cs="Times New Roman"/>
          <w:b/>
          <w:bCs/>
          <w:color w:val="FF9E1B"/>
          <w:spacing w:val="20"/>
          <w:sz w:val="40"/>
          <w:szCs w:val="40"/>
        </w:rPr>
      </w:pPr>
      <w:r w:rsidRPr="00D10C6F">
        <w:rPr>
          <w:rFonts w:ascii="Montserrat SemiBold" w:eastAsia="MS Gothic" w:hAnsi="Montserrat SemiBold" w:cs="Times New Roman"/>
          <w:b/>
          <w:bCs/>
          <w:color w:val="FF9E1B"/>
          <w:spacing w:val="20"/>
          <w:sz w:val="40"/>
          <w:szCs w:val="40"/>
        </w:rPr>
        <w:t>NEED HELP?</w:t>
      </w:r>
    </w:p>
    <w:p w14:paraId="26F9A212" w14:textId="77777777" w:rsidR="00D10C6F" w:rsidRPr="00D10C6F" w:rsidRDefault="00D10C6F" w:rsidP="00D10C6F">
      <w:pPr>
        <w:spacing w:after="180" w:line="240" w:lineRule="auto"/>
        <w:jc w:val="center"/>
        <w:rPr>
          <w:rFonts w:ascii="Calibri" w:eastAsia="Calibri" w:hAnsi="Calibri" w:cs="Times New Roman"/>
          <w:sz w:val="21"/>
        </w:rPr>
      </w:pPr>
      <w:r w:rsidRPr="00D10C6F">
        <w:rPr>
          <w:rFonts w:ascii="Calibri" w:eastAsia="Calibri" w:hAnsi="Calibri" w:cs="Times New Roman"/>
          <w:sz w:val="21"/>
        </w:rPr>
        <w:br/>
        <w:t>FRSecure is a full-service information security consultancy.</w:t>
      </w:r>
    </w:p>
    <w:p w14:paraId="51CB51FF" w14:textId="77777777" w:rsidR="00D10C6F" w:rsidRPr="00D10C6F" w:rsidRDefault="00D10C6F" w:rsidP="00D10C6F">
      <w:pPr>
        <w:spacing w:after="180" w:line="240" w:lineRule="auto"/>
        <w:jc w:val="center"/>
        <w:rPr>
          <w:rFonts w:ascii="Calibri" w:eastAsia="Calibri" w:hAnsi="Calibri" w:cs="Times New Roman"/>
          <w:sz w:val="21"/>
        </w:rPr>
      </w:pPr>
      <w:r w:rsidRPr="00D10C6F">
        <w:rPr>
          <w:rFonts w:ascii="Calibri" w:eastAsia="Calibri" w:hAnsi="Calibri" w:cs="Times New Roman"/>
          <w:sz w:val="21"/>
        </w:rPr>
        <w:t>If you need assistance with anything in this resource, please don’t hesitate to reach out to us.</w:t>
      </w:r>
    </w:p>
    <w:p w14:paraId="00158C17" w14:textId="77777777" w:rsidR="00D10C6F" w:rsidRPr="00D10C6F" w:rsidRDefault="00D10C6F" w:rsidP="00D10C6F">
      <w:pPr>
        <w:spacing w:after="180" w:line="240" w:lineRule="auto"/>
        <w:jc w:val="center"/>
        <w:rPr>
          <w:rFonts w:ascii="Calibri" w:eastAsia="Calibri" w:hAnsi="Calibri" w:cs="Times New Roman"/>
          <w:sz w:val="21"/>
        </w:rPr>
      </w:pPr>
    </w:p>
    <w:p w14:paraId="55AC09C6" w14:textId="77777777" w:rsidR="00D10C6F" w:rsidRPr="00D10C6F" w:rsidRDefault="00D10C6F" w:rsidP="00D10C6F">
      <w:pPr>
        <w:spacing w:after="180" w:line="240" w:lineRule="auto"/>
        <w:jc w:val="center"/>
        <w:rPr>
          <w:rFonts w:ascii="Calibri" w:eastAsia="Calibri" w:hAnsi="Calibri" w:cs="Times New Roman"/>
          <w:sz w:val="21"/>
        </w:rPr>
      </w:pPr>
    </w:p>
    <w:p w14:paraId="43FFCC58" w14:textId="77777777" w:rsidR="00D10C6F" w:rsidRPr="00D10C6F" w:rsidRDefault="00D10C6F" w:rsidP="00D10C6F">
      <w:pPr>
        <w:keepNext/>
        <w:keepLines/>
        <w:spacing w:before="120" w:after="0" w:line="240" w:lineRule="auto"/>
        <w:jc w:val="center"/>
        <w:outlineLvl w:val="1"/>
        <w:rPr>
          <w:rFonts w:ascii="Roboto Medium" w:eastAsia="MS Gothic" w:hAnsi="Roboto Medium" w:cs="Times New Roman"/>
          <w:b/>
          <w:bCs/>
          <w:color w:val="00857D"/>
          <w:sz w:val="28"/>
          <w:szCs w:val="26"/>
        </w:rPr>
      </w:pPr>
    </w:p>
    <w:p w14:paraId="474F2429" w14:textId="77777777" w:rsidR="00D10C6F" w:rsidRPr="00D10C6F" w:rsidRDefault="00D10C6F" w:rsidP="00D10C6F">
      <w:pPr>
        <w:keepNext/>
        <w:keepLines/>
        <w:spacing w:before="120" w:after="0" w:line="240" w:lineRule="auto"/>
        <w:jc w:val="center"/>
        <w:outlineLvl w:val="1"/>
        <w:rPr>
          <w:rFonts w:ascii="Roboto Medium" w:eastAsia="MS Gothic" w:hAnsi="Roboto Medium" w:cs="Times New Roman"/>
          <w:b/>
          <w:bCs/>
          <w:color w:val="00857D"/>
          <w:sz w:val="28"/>
          <w:szCs w:val="26"/>
        </w:rPr>
      </w:pPr>
      <w:r w:rsidRPr="00D10C6F">
        <w:rPr>
          <w:rFonts w:ascii="Roboto Medium" w:eastAsia="MS Gothic" w:hAnsi="Roboto Medium" w:cs="Times New Roman"/>
          <w:b/>
          <w:bCs/>
          <w:color w:val="00857D"/>
          <w:sz w:val="28"/>
          <w:szCs w:val="26"/>
        </w:rPr>
        <w:t>CONTACT US</w:t>
      </w:r>
    </w:p>
    <w:p w14:paraId="422B0AB7" w14:textId="77777777" w:rsidR="00D10C6F" w:rsidRPr="00D10C6F" w:rsidRDefault="00D10C6F" w:rsidP="00D10C6F">
      <w:pPr>
        <w:spacing w:after="180" w:line="274" w:lineRule="auto"/>
        <w:rPr>
          <w:rFonts w:ascii="Calibri" w:eastAsia="Calibri" w:hAnsi="Calibri" w:cs="Times New Roman"/>
          <w:sz w:val="21"/>
        </w:rPr>
      </w:pPr>
    </w:p>
    <w:tbl>
      <w:tblPr>
        <w:tblStyle w:val="TableGrid"/>
        <w:tblW w:w="0" w:type="auto"/>
        <w:tblInd w:w="1669" w:type="dxa"/>
        <w:tblLook w:val="04A0" w:firstRow="1" w:lastRow="0" w:firstColumn="1" w:lastColumn="0" w:noHBand="0" w:noVBand="1"/>
      </w:tblPr>
      <w:tblGrid>
        <w:gridCol w:w="6786"/>
      </w:tblGrid>
      <w:tr w:rsidR="00D10C6F" w:rsidRPr="00D10C6F" w14:paraId="7608660F" w14:textId="77777777" w:rsidTr="00C478A4">
        <w:tc>
          <w:tcPr>
            <w:tcW w:w="6786" w:type="dxa"/>
            <w:vAlign w:val="center"/>
          </w:tcPr>
          <w:p w14:paraId="0846F5CF" w14:textId="77777777" w:rsidR="00D10C6F" w:rsidRPr="00D10C6F" w:rsidRDefault="00D10C6F" w:rsidP="00D10C6F">
            <w:pPr>
              <w:spacing w:after="180" w:line="274" w:lineRule="auto"/>
              <w:jc w:val="center"/>
              <w:rPr>
                <w:rFonts w:ascii="Calibri" w:eastAsia="Calibri" w:hAnsi="Calibri" w:cs="Times New Roman"/>
                <w:b/>
                <w:bCs/>
                <w:sz w:val="21"/>
              </w:rPr>
            </w:pPr>
          </w:p>
          <w:p w14:paraId="2550CC2F" w14:textId="77777777" w:rsidR="00D10C6F" w:rsidRPr="00D10C6F" w:rsidRDefault="00D10C6F" w:rsidP="00D10C6F">
            <w:pPr>
              <w:spacing w:after="180" w:line="274" w:lineRule="auto"/>
              <w:jc w:val="center"/>
              <w:rPr>
                <w:rFonts w:ascii="Calibri" w:eastAsia="Calibri" w:hAnsi="Calibri" w:cs="Times New Roman"/>
                <w:b/>
                <w:bCs/>
                <w:sz w:val="21"/>
              </w:rPr>
            </w:pPr>
            <w:r w:rsidRPr="00D10C6F">
              <w:rPr>
                <w:rFonts w:ascii="Calibri" w:eastAsia="Calibri" w:hAnsi="Calibri" w:cs="Times New Roman"/>
                <w:b/>
                <w:bCs/>
                <w:sz w:val="21"/>
              </w:rPr>
              <w:t>(877) 767 – 1891 | 6550 York Ave S #500, Edina, MN 55435</w:t>
            </w:r>
          </w:p>
          <w:p w14:paraId="27B5F394" w14:textId="77777777" w:rsidR="00D10C6F" w:rsidRPr="00D10C6F" w:rsidRDefault="00D10C6F" w:rsidP="00D10C6F">
            <w:pPr>
              <w:spacing w:after="180" w:line="274" w:lineRule="auto"/>
              <w:jc w:val="center"/>
              <w:rPr>
                <w:rFonts w:ascii="Calibri" w:eastAsia="Calibri" w:hAnsi="Calibri" w:cs="Times New Roman"/>
                <w:sz w:val="21"/>
              </w:rPr>
            </w:pPr>
            <w:r w:rsidRPr="00D10C6F">
              <w:rPr>
                <w:rFonts w:ascii="Calibri" w:eastAsia="Calibri" w:hAnsi="Calibri" w:cs="Times New Roman"/>
                <w:sz w:val="21"/>
              </w:rPr>
              <w:t xml:space="preserve">For security emergencies, or quotes on services </w:t>
            </w:r>
            <w:hyperlink r:id="rId18" w:history="1">
              <w:r w:rsidRPr="00D10C6F">
                <w:rPr>
                  <w:rFonts w:ascii="Calibri" w:eastAsia="Calibri" w:hAnsi="Calibri" w:cs="Times New Roman"/>
                  <w:b/>
                  <w:bCs/>
                  <w:color w:val="0000FF"/>
                  <w:sz w:val="21"/>
                  <w:u w:val="single"/>
                </w:rPr>
                <w:t>reach out to us here</w:t>
              </w:r>
            </w:hyperlink>
            <w:r w:rsidRPr="00D10C6F">
              <w:rPr>
                <w:rFonts w:ascii="Calibri" w:eastAsia="Calibri" w:hAnsi="Calibri" w:cs="Times New Roman"/>
                <w:sz w:val="21"/>
              </w:rPr>
              <w:t>.</w:t>
            </w:r>
          </w:p>
          <w:p w14:paraId="0A4E39B4" w14:textId="77777777" w:rsidR="00D10C6F" w:rsidRPr="00D10C6F" w:rsidRDefault="00D10C6F" w:rsidP="00D10C6F">
            <w:pPr>
              <w:keepNext/>
              <w:keepLines/>
              <w:spacing w:before="120"/>
              <w:jc w:val="center"/>
              <w:outlineLvl w:val="1"/>
              <w:rPr>
                <w:rFonts w:ascii="Roboto Medium" w:eastAsia="MS Gothic" w:hAnsi="Roboto Medium" w:cs="Times New Roman"/>
                <w:b/>
                <w:bCs/>
                <w:color w:val="00857D"/>
                <w:sz w:val="28"/>
                <w:szCs w:val="26"/>
              </w:rPr>
            </w:pPr>
          </w:p>
        </w:tc>
      </w:tr>
    </w:tbl>
    <w:p w14:paraId="3B404C14" w14:textId="77777777" w:rsidR="00D10C6F" w:rsidRPr="00D10C6F" w:rsidRDefault="00D10C6F" w:rsidP="00D10C6F">
      <w:pPr>
        <w:keepNext/>
        <w:keepLines/>
        <w:spacing w:before="120" w:after="0" w:line="240" w:lineRule="auto"/>
        <w:jc w:val="center"/>
        <w:outlineLvl w:val="1"/>
        <w:rPr>
          <w:rFonts w:ascii="Roboto Medium" w:eastAsia="MS Gothic" w:hAnsi="Roboto Medium" w:cs="Times New Roman"/>
          <w:b/>
          <w:bCs/>
          <w:color w:val="00857D"/>
          <w:sz w:val="28"/>
          <w:szCs w:val="26"/>
        </w:rPr>
      </w:pPr>
    </w:p>
    <w:p w14:paraId="2CB37435" w14:textId="77777777" w:rsidR="00D10C6F" w:rsidRPr="00D10C6F" w:rsidRDefault="00000000" w:rsidP="00D10C6F">
      <w:pPr>
        <w:spacing w:after="180" w:line="274" w:lineRule="auto"/>
        <w:jc w:val="center"/>
        <w:rPr>
          <w:rFonts w:ascii="Calibri" w:eastAsia="Calibri" w:hAnsi="Calibri" w:cs="Times New Roman"/>
          <w:sz w:val="28"/>
          <w:szCs w:val="28"/>
        </w:rPr>
      </w:pPr>
      <w:hyperlink r:id="rId19" w:history="1">
        <w:r w:rsidR="00D10C6F" w:rsidRPr="00D10C6F">
          <w:rPr>
            <w:rFonts w:ascii="Calibri" w:eastAsia="Calibri" w:hAnsi="Calibri" w:cs="Times New Roman"/>
            <w:color w:val="0000FF"/>
            <w:sz w:val="28"/>
            <w:szCs w:val="28"/>
            <w:u w:val="single"/>
          </w:rPr>
          <w:t>More resources</w:t>
        </w:r>
      </w:hyperlink>
    </w:p>
    <w:p w14:paraId="6F321268" w14:textId="77777777" w:rsidR="002E7C4F" w:rsidRPr="00D10C6F" w:rsidRDefault="002E7C4F" w:rsidP="00D10C6F">
      <w:pPr>
        <w:rPr>
          <w:rFonts w:ascii="Roboto" w:hAnsi="Roboto"/>
          <w:sz w:val="20"/>
          <w:szCs w:val="20"/>
        </w:rPr>
      </w:pPr>
    </w:p>
    <w:sectPr w:rsidR="002E7C4F" w:rsidRPr="00D10C6F" w:rsidSect="007547C7">
      <w:headerReference w:type="even" r:id="rId20"/>
      <w:headerReference w:type="default" r:id="rId21"/>
      <w:footerReference w:type="default" r:id="rId22"/>
      <w:headerReference w:type="first" r:id="rId23"/>
      <w:pgSz w:w="12240" w:h="15840"/>
      <w:pgMar w:top="1530" w:right="900" w:bottom="1440" w:left="1440" w:header="1170" w:footer="413" w:gutter="0"/>
      <w:cols w:space="720"/>
      <w:titlePg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Nick Gunnare" w:date="2021-09-08T09:01:00Z" w:initials="NG">
    <w:p w14:paraId="783A23D8" w14:textId="721288DE" w:rsidR="00766617" w:rsidRDefault="00766617">
      <w:pPr>
        <w:pStyle w:val="CommentText"/>
      </w:pPr>
      <w:r>
        <w:rPr>
          <w:rStyle w:val="CommentReference"/>
        </w:rPr>
        <w:annotationRef/>
      </w:r>
      <w:r>
        <w:t>Provide example of incident report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783A23D8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E2FA78" w16cex:dateUtc="2021-09-08T15:01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783A23D8" w16cid:durableId="24E2FA78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5122D4" w14:textId="77777777" w:rsidR="00552300" w:rsidRDefault="00552300" w:rsidP="009515E7">
      <w:pPr>
        <w:spacing w:after="0" w:line="240" w:lineRule="auto"/>
      </w:pPr>
      <w:r>
        <w:separator/>
      </w:r>
    </w:p>
  </w:endnote>
  <w:endnote w:type="continuationSeparator" w:id="0">
    <w:p w14:paraId="363FC8BD" w14:textId="77777777" w:rsidR="00552300" w:rsidRDefault="00552300" w:rsidP="009515E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ontserrat SemiBold">
    <w:panose1 w:val="00000700000000000000"/>
    <w:charset w:val="4D"/>
    <w:family w:val="auto"/>
    <w:pitch w:val="variable"/>
    <w:sig w:usb0="2000020F" w:usb1="00000003" w:usb2="00000000" w:usb3="00000000" w:csb0="00000197" w:csb1="00000000"/>
  </w:font>
  <w:font w:name="Roboto"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Roboto Medium"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ontserrat Medium">
    <w:panose1 w:val="00000600000000000000"/>
    <w:charset w:val="4D"/>
    <w:family w:val="auto"/>
    <w:pitch w:val="variable"/>
    <w:sig w:usb0="2000020F" w:usb1="00000003" w:usb2="00000000" w:usb3="00000000" w:csb0="00000197" w:csb1="00000000"/>
  </w:font>
  <w:font w:name="Roboto-Regular">
    <w:altName w:val="Arial"/>
    <w:panose1 w:val="02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83BCE6" w14:textId="0FB21A46" w:rsidR="00137083" w:rsidRPr="00E54EC8" w:rsidRDefault="00137083" w:rsidP="009515E7">
    <w:pPr>
      <w:autoSpaceDE w:val="0"/>
      <w:autoSpaceDN w:val="0"/>
      <w:adjustRightInd w:val="0"/>
      <w:spacing w:after="0" w:line="240" w:lineRule="auto"/>
      <w:rPr>
        <w:rFonts w:ascii="Montserrat Medium" w:hAnsi="Montserrat Medium" w:cs="Roboto-Regular"/>
        <w:b/>
        <w:color w:val="F69F32"/>
        <w:sz w:val="14"/>
        <w:szCs w:val="14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4883BCEC" wp14:editId="4883BCED">
              <wp:simplePos x="0" y="0"/>
              <wp:positionH relativeFrom="column">
                <wp:posOffset>0</wp:posOffset>
              </wp:positionH>
              <wp:positionV relativeFrom="paragraph">
                <wp:posOffset>0</wp:posOffset>
              </wp:positionV>
              <wp:extent cx="6149340" cy="0"/>
              <wp:effectExtent l="0" t="0" r="0" b="0"/>
              <wp:wrapNone/>
              <wp:docPr id="29" name="Straight Connector 2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149340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accent3"/>
                      </a:lnRef>
                      <a:fillRef idx="0">
                        <a:schemeClr val="accent3"/>
                      </a:fillRef>
                      <a:effectRef idx="0">
                        <a:schemeClr val="accent3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43CB22BF" id="Straight Connector 29" o:spid="_x0000_s1026" style="position:absolute;z-index:2516572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0" to="484.2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" strokecolor="#a5a5a5 [3206]" strokeweight=".5pt">
              <v:stroke joinstyle="miter"/>
            </v:line>
          </w:pict>
        </mc:Fallback>
      </mc:AlternateContent>
    </w:r>
  </w:p>
  <w:p w14:paraId="4883BCE7" w14:textId="02843903" w:rsidR="00137083" w:rsidRPr="00E34641" w:rsidRDefault="00137083" w:rsidP="009515E7">
    <w:pPr>
      <w:pStyle w:val="Footer"/>
      <w:rPr>
        <w:rFonts w:cstheme="minorHAnsi"/>
        <w:sz w:val="16"/>
        <w:szCs w:val="14"/>
        <w:vertAlign w:val="subscript"/>
      </w:rPr>
    </w:pPr>
    <w:r w:rsidRPr="00E34641">
      <w:rPr>
        <w:rFonts w:cstheme="minorHAnsi"/>
        <w:b/>
        <w:color w:val="1B1E29"/>
        <w:sz w:val="16"/>
        <w:szCs w:val="14"/>
      </w:rPr>
      <w:t>© FRSecure LLC.,</w:t>
    </w:r>
    <w:r w:rsidRPr="00E34641">
      <w:rPr>
        <w:rFonts w:cstheme="minorHAnsi"/>
        <w:color w:val="1B1E29"/>
        <w:sz w:val="16"/>
        <w:szCs w:val="14"/>
      </w:rPr>
      <w:t xml:space="preserve"> All rights reserved. </w:t>
    </w:r>
    <w:r w:rsidRPr="00E34641">
      <w:rPr>
        <w:rFonts w:cstheme="minorHAnsi"/>
        <w:color w:val="B8B8B8"/>
        <w:sz w:val="16"/>
        <w:szCs w:val="14"/>
      </w:rPr>
      <w:t xml:space="preserve">| </w:t>
    </w:r>
    <w:r w:rsidR="00AA00D2" w:rsidRPr="00AA00D2">
      <w:rPr>
        <w:rFonts w:cstheme="minorHAnsi"/>
        <w:color w:val="1B1E29"/>
        <w:sz w:val="16"/>
        <w:szCs w:val="14"/>
      </w:rPr>
      <w:t>6550 York Ave S #500, Edina, MN 55435</w:t>
    </w:r>
    <w:r w:rsidR="00AA00D2">
      <w:rPr>
        <w:rFonts w:cstheme="minorHAnsi"/>
        <w:color w:val="1B1E29"/>
        <w:sz w:val="16"/>
        <w:szCs w:val="14"/>
      </w:rPr>
      <w:t xml:space="preserve"> </w:t>
    </w:r>
    <w:r w:rsidRPr="00E34641">
      <w:rPr>
        <w:rFonts w:cstheme="minorHAnsi"/>
        <w:color w:val="B8B8B8"/>
        <w:sz w:val="16"/>
        <w:szCs w:val="14"/>
      </w:rPr>
      <w:t xml:space="preserve">| </w:t>
    </w:r>
    <w:r w:rsidRPr="00E34641">
      <w:rPr>
        <w:rFonts w:cstheme="minorHAnsi"/>
        <w:color w:val="1B1E29"/>
        <w:sz w:val="16"/>
        <w:szCs w:val="14"/>
      </w:rPr>
      <w:t xml:space="preserve">1-888-676-8657 </w:t>
    </w:r>
    <w:r w:rsidRPr="00E34641">
      <w:rPr>
        <w:rFonts w:cstheme="minorHAnsi"/>
        <w:color w:val="CDCDCD"/>
        <w:sz w:val="16"/>
        <w:szCs w:val="14"/>
      </w:rPr>
      <w:t xml:space="preserve">| </w:t>
    </w:r>
    <w:hyperlink r:id="rId1" w:history="1">
      <w:r w:rsidRPr="00E34641">
        <w:rPr>
          <w:rStyle w:val="Hyperlink"/>
          <w:rFonts w:cstheme="minorHAnsi"/>
          <w:sz w:val="16"/>
          <w:szCs w:val="14"/>
        </w:rPr>
        <w:t>www.frsecure.com</w:t>
      </w:r>
    </w:hyperlink>
    <w:r w:rsidRPr="00E34641">
      <w:rPr>
        <w:rFonts w:cstheme="minorHAnsi"/>
        <w:color w:val="FF9F18"/>
        <w:sz w:val="16"/>
        <w:szCs w:val="14"/>
      </w:rPr>
      <w:t xml:space="preserve">  </w:t>
    </w:r>
    <w:r w:rsidR="00E34641">
      <w:rPr>
        <w:rFonts w:cstheme="minorHAnsi"/>
        <w:color w:val="FF9F18"/>
        <w:sz w:val="16"/>
        <w:szCs w:val="14"/>
      </w:rPr>
      <w:tab/>
    </w:r>
    <w:r w:rsidRPr="00E34641">
      <w:rPr>
        <w:rFonts w:cstheme="minorHAnsi"/>
        <w:color w:val="FF9F18"/>
        <w:sz w:val="16"/>
        <w:szCs w:val="14"/>
      </w:rPr>
      <w:t xml:space="preserve">          </w:t>
    </w:r>
    <w:r w:rsidRPr="00E34641">
      <w:rPr>
        <w:rFonts w:cstheme="minorHAnsi"/>
        <w:color w:val="262626" w:themeColor="text1" w:themeTint="D9"/>
        <w:sz w:val="16"/>
        <w:szCs w:val="14"/>
      </w:rPr>
      <w:fldChar w:fldCharType="begin"/>
    </w:r>
    <w:r w:rsidRPr="00E34641">
      <w:rPr>
        <w:rFonts w:cstheme="minorHAnsi"/>
        <w:color w:val="262626" w:themeColor="text1" w:themeTint="D9"/>
        <w:sz w:val="16"/>
        <w:szCs w:val="14"/>
      </w:rPr>
      <w:instrText xml:space="preserve"> PAGE   \* MERGEFORMAT </w:instrText>
    </w:r>
    <w:r w:rsidRPr="00E34641">
      <w:rPr>
        <w:rFonts w:cstheme="minorHAnsi"/>
        <w:color w:val="262626" w:themeColor="text1" w:themeTint="D9"/>
        <w:sz w:val="16"/>
        <w:szCs w:val="14"/>
      </w:rPr>
      <w:fldChar w:fldCharType="separate"/>
    </w:r>
    <w:r w:rsidRPr="00E34641">
      <w:rPr>
        <w:rFonts w:cstheme="minorHAnsi"/>
        <w:noProof/>
        <w:color w:val="262626" w:themeColor="text1" w:themeTint="D9"/>
        <w:sz w:val="16"/>
        <w:szCs w:val="14"/>
      </w:rPr>
      <w:t>2</w:t>
    </w:r>
    <w:r w:rsidRPr="00E34641">
      <w:rPr>
        <w:rFonts w:cstheme="minorHAnsi"/>
        <w:noProof/>
        <w:color w:val="262626" w:themeColor="text1" w:themeTint="D9"/>
        <w:sz w:val="16"/>
        <w:szCs w:val="1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108C0C" w14:textId="77777777" w:rsidR="00552300" w:rsidRDefault="00552300" w:rsidP="009515E7">
      <w:pPr>
        <w:spacing w:after="0" w:line="240" w:lineRule="auto"/>
      </w:pPr>
      <w:r>
        <w:separator/>
      </w:r>
    </w:p>
  </w:footnote>
  <w:footnote w:type="continuationSeparator" w:id="0">
    <w:p w14:paraId="7DA08B06" w14:textId="77777777" w:rsidR="00552300" w:rsidRDefault="00552300" w:rsidP="009515E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5D9395" w14:textId="77777777" w:rsidR="00DA44D3" w:rsidRDefault="00DA44D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83BCE2" w14:textId="2ECC2DF8" w:rsidR="00137083" w:rsidRPr="00D10C6F" w:rsidRDefault="00930501" w:rsidP="00930501">
    <w:pPr>
      <w:pStyle w:val="Header"/>
      <w:rPr>
        <w:rFonts w:ascii="Roboto" w:hAnsi="Roboto"/>
        <w:b/>
      </w:rPr>
    </w:pPr>
    <w:r w:rsidRPr="009B3A5F">
      <w:rPr>
        <w:rFonts w:ascii="Roboto" w:hAnsi="Roboto"/>
        <w:b/>
        <w:noProof/>
      </w:rPr>
      <w:drawing>
        <wp:anchor distT="0" distB="0" distL="114300" distR="114300" simplePos="0" relativeHeight="251658240" behindDoc="1" locked="0" layoutInCell="1" allowOverlap="1" wp14:anchorId="4883BCE8" wp14:editId="0C988510">
          <wp:simplePos x="0" y="0"/>
          <wp:positionH relativeFrom="margin">
            <wp:align>right</wp:align>
          </wp:positionH>
          <wp:positionV relativeFrom="paragraph">
            <wp:posOffset>-647382</wp:posOffset>
          </wp:positionV>
          <wp:extent cx="2286000" cy="801272"/>
          <wp:effectExtent l="0" t="0" r="0" b="0"/>
          <wp:wrapTight wrapText="bothSides">
            <wp:wrapPolygon edited="0">
              <wp:start x="0" y="0"/>
              <wp:lineTo x="0" y="21069"/>
              <wp:lineTo x="21420" y="21069"/>
              <wp:lineTo x="21420" y="0"/>
              <wp:lineTo x="0" y="0"/>
            </wp:wrapPolygon>
          </wp:wrapTight>
          <wp:docPr id="192" name="Picture 19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FRSecure_Logo_H__4C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86000" cy="80127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D10C6F">
      <w:rPr>
        <w:rFonts w:ascii="Roboto" w:hAnsi="Roboto"/>
        <w:b/>
      </w:rPr>
      <w:t xml:space="preserve">Business Email Compromise </w:t>
    </w:r>
    <w:r w:rsidR="001D6632">
      <w:rPr>
        <w:rFonts w:ascii="Roboto" w:hAnsi="Roboto"/>
        <w:b/>
      </w:rPr>
      <w:t xml:space="preserve">– Incident Response </w:t>
    </w:r>
    <w:r w:rsidR="00D10C6F">
      <w:rPr>
        <w:rFonts w:ascii="Roboto" w:hAnsi="Roboto"/>
        <w:b/>
      </w:rPr>
      <w:t>Playbook</w:t>
    </w:r>
    <w:r w:rsidRPr="009B3A5F">
      <w:rPr>
        <w:rFonts w:ascii="Roboto" w:hAnsi="Roboto"/>
        <w:b/>
      </w:rPr>
      <w:t xml:space="preserve"> </w:t>
    </w:r>
  </w:p>
  <w:p w14:paraId="4883BCE3" w14:textId="1DF2B6E0" w:rsidR="00137083" w:rsidRPr="009B3A5F" w:rsidRDefault="00137083" w:rsidP="009515E7">
    <w:pPr>
      <w:pStyle w:val="Header"/>
      <w:rPr>
        <w:color w:val="FF9800"/>
      </w:rPr>
    </w:pPr>
    <w:r w:rsidRPr="009B3A5F">
      <w:rPr>
        <w:noProof/>
        <w:color w:val="FF9800"/>
      </w:rPr>
      <mc:AlternateContent>
        <mc:Choice Requires="wps">
          <w:drawing>
            <wp:anchor distT="0" distB="0" distL="114300" distR="114300" simplePos="0" relativeHeight="251656192" behindDoc="0" locked="0" layoutInCell="1" allowOverlap="1" wp14:anchorId="4883BCEA" wp14:editId="4CDCB273">
              <wp:simplePos x="0" y="0"/>
              <wp:positionH relativeFrom="column">
                <wp:posOffset>-7620</wp:posOffset>
              </wp:positionH>
              <wp:positionV relativeFrom="paragraph">
                <wp:posOffset>45720</wp:posOffset>
              </wp:positionV>
              <wp:extent cx="6149340" cy="0"/>
              <wp:effectExtent l="0" t="0" r="10160" b="12700"/>
              <wp:wrapNone/>
              <wp:docPr id="3" name="Straight Connector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149340" cy="0"/>
                      </a:xfrm>
                      <a:prstGeom prst="line">
                        <a:avLst/>
                      </a:prstGeom>
                      <a:ln>
                        <a:solidFill>
                          <a:srgbClr val="FF9800"/>
                        </a:solidFill>
                      </a:ln>
                    </wps:spPr>
                    <wps:style>
                      <a:lnRef idx="1">
                        <a:schemeClr val="accent3"/>
                      </a:lnRef>
                      <a:fillRef idx="0">
                        <a:schemeClr val="accent3"/>
                      </a:fillRef>
                      <a:effectRef idx="0">
                        <a:schemeClr val="accent3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145C9499" id="Straight Connector 3" o:spid="_x0000_s1026" style="position:absolute;z-index:2516561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6pt,3.6pt" to="483.6pt,3.6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" strokecolor="#ff9800" strokeweight=".5pt">
              <v:stroke joinstyle="miter"/>
            </v:lin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F6277A" w14:textId="77777777" w:rsidR="00DA44D3" w:rsidRDefault="00DA44D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910FD0"/>
    <w:multiLevelType w:val="hybridMultilevel"/>
    <w:tmpl w:val="A95A5F98"/>
    <w:lvl w:ilvl="0" w:tplc="77906C7C">
      <w:numFmt w:val="bullet"/>
      <w:lvlText w:val="•"/>
      <w:lvlJc w:val="left"/>
      <w:pPr>
        <w:ind w:left="2160" w:hanging="720"/>
      </w:pPr>
      <w:rPr>
        <w:rFonts w:ascii="Trebuchet MS" w:eastAsiaTheme="minorHAnsi" w:hAnsi="Trebuchet M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1398618B"/>
    <w:multiLevelType w:val="hybridMultilevel"/>
    <w:tmpl w:val="A462E9A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9DA733E"/>
    <w:multiLevelType w:val="hybridMultilevel"/>
    <w:tmpl w:val="AD1A3C4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F5C5362"/>
    <w:multiLevelType w:val="hybridMultilevel"/>
    <w:tmpl w:val="51E881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4AF04A0"/>
    <w:multiLevelType w:val="hybridMultilevel"/>
    <w:tmpl w:val="2418283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A5363C3"/>
    <w:multiLevelType w:val="hybridMultilevel"/>
    <w:tmpl w:val="1000488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2A58299F"/>
    <w:multiLevelType w:val="hybridMultilevel"/>
    <w:tmpl w:val="D3AC175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AD74291"/>
    <w:multiLevelType w:val="hybridMultilevel"/>
    <w:tmpl w:val="DCB244E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E287171"/>
    <w:multiLevelType w:val="hybridMultilevel"/>
    <w:tmpl w:val="38E883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F74319F"/>
    <w:multiLevelType w:val="hybridMultilevel"/>
    <w:tmpl w:val="E0048B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57F51FF"/>
    <w:multiLevelType w:val="hybridMultilevel"/>
    <w:tmpl w:val="C44053AE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45965D6E"/>
    <w:multiLevelType w:val="hybridMultilevel"/>
    <w:tmpl w:val="293088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61F3BB9"/>
    <w:multiLevelType w:val="hybridMultilevel"/>
    <w:tmpl w:val="BF4443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AF703F9"/>
    <w:multiLevelType w:val="hybridMultilevel"/>
    <w:tmpl w:val="30F0DD0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E9D0365"/>
    <w:multiLevelType w:val="hybridMultilevel"/>
    <w:tmpl w:val="D828F1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49B5964"/>
    <w:multiLevelType w:val="hybridMultilevel"/>
    <w:tmpl w:val="5A329B14"/>
    <w:lvl w:ilvl="0" w:tplc="77906C7C">
      <w:numFmt w:val="bullet"/>
      <w:lvlText w:val="•"/>
      <w:lvlJc w:val="left"/>
      <w:pPr>
        <w:ind w:left="1440" w:hanging="720"/>
      </w:pPr>
      <w:rPr>
        <w:rFonts w:ascii="Trebuchet MS" w:eastAsiaTheme="minorHAnsi" w:hAnsi="Trebuchet M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68DE5BBC"/>
    <w:multiLevelType w:val="hybridMultilevel"/>
    <w:tmpl w:val="E5C2E0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01E02F4"/>
    <w:multiLevelType w:val="hybridMultilevel"/>
    <w:tmpl w:val="FCD28B0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72917F91"/>
    <w:multiLevelType w:val="hybridMultilevel"/>
    <w:tmpl w:val="767CF9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A20743E"/>
    <w:multiLevelType w:val="hybridMultilevel"/>
    <w:tmpl w:val="69729E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F896D2B"/>
    <w:multiLevelType w:val="hybridMultilevel"/>
    <w:tmpl w:val="D48EDD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15727856">
    <w:abstractNumId w:val="11"/>
  </w:num>
  <w:num w:numId="2" w16cid:durableId="345251400">
    <w:abstractNumId w:val="9"/>
  </w:num>
  <w:num w:numId="3" w16cid:durableId="237399991">
    <w:abstractNumId w:val="3"/>
  </w:num>
  <w:num w:numId="4" w16cid:durableId="1041324363">
    <w:abstractNumId w:val="8"/>
  </w:num>
  <w:num w:numId="5" w16cid:durableId="95635935">
    <w:abstractNumId w:val="5"/>
  </w:num>
  <w:num w:numId="6" w16cid:durableId="245457264">
    <w:abstractNumId w:val="16"/>
  </w:num>
  <w:num w:numId="7" w16cid:durableId="35352086">
    <w:abstractNumId w:val="20"/>
  </w:num>
  <w:num w:numId="8" w16cid:durableId="197665308">
    <w:abstractNumId w:val="10"/>
  </w:num>
  <w:num w:numId="9" w16cid:durableId="1442265510">
    <w:abstractNumId w:val="12"/>
  </w:num>
  <w:num w:numId="10" w16cid:durableId="1235168565">
    <w:abstractNumId w:val="4"/>
  </w:num>
  <w:num w:numId="11" w16cid:durableId="1415662055">
    <w:abstractNumId w:val="1"/>
  </w:num>
  <w:num w:numId="12" w16cid:durableId="11035981">
    <w:abstractNumId w:val="14"/>
  </w:num>
  <w:num w:numId="13" w16cid:durableId="1863936109">
    <w:abstractNumId w:val="17"/>
  </w:num>
  <w:num w:numId="14" w16cid:durableId="251475971">
    <w:abstractNumId w:val="15"/>
  </w:num>
  <w:num w:numId="15" w16cid:durableId="1521814535">
    <w:abstractNumId w:val="0"/>
  </w:num>
  <w:num w:numId="16" w16cid:durableId="301807647">
    <w:abstractNumId w:val="6"/>
  </w:num>
  <w:num w:numId="17" w16cid:durableId="954797106">
    <w:abstractNumId w:val="7"/>
  </w:num>
  <w:num w:numId="18" w16cid:durableId="632713504">
    <w:abstractNumId w:val="19"/>
  </w:num>
  <w:num w:numId="19" w16cid:durableId="1759447492">
    <w:abstractNumId w:val="2"/>
  </w:num>
  <w:num w:numId="20" w16cid:durableId="145171435">
    <w:abstractNumId w:val="13"/>
  </w:num>
  <w:num w:numId="21" w16cid:durableId="1839298435">
    <w:abstractNumId w:val="18"/>
  </w:num>
  <w:num w:numId="22" w16cid:durableId="1610774591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Nick Gunnare">
    <w15:presenceInfo w15:providerId="AD" w15:userId="S::ngunnare@frsecure.com::bf132eed-4b97-431b-8d83-b943b385ddf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isplayBackgroundShap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Q0MTEwMjazMDIwMzdT0lEKTi0uzszPAykwrQUA4qeF1SwAAAA="/>
  </w:docVars>
  <w:rsids>
    <w:rsidRoot w:val="009515E7"/>
    <w:rsid w:val="00007F85"/>
    <w:rsid w:val="00012468"/>
    <w:rsid w:val="000131FC"/>
    <w:rsid w:val="000237F0"/>
    <w:rsid w:val="00023E93"/>
    <w:rsid w:val="000248FF"/>
    <w:rsid w:val="00026B2C"/>
    <w:rsid w:val="00034B94"/>
    <w:rsid w:val="00036B17"/>
    <w:rsid w:val="00053E55"/>
    <w:rsid w:val="00064ACE"/>
    <w:rsid w:val="00066B6E"/>
    <w:rsid w:val="000711CF"/>
    <w:rsid w:val="000722BF"/>
    <w:rsid w:val="00076705"/>
    <w:rsid w:val="0008417C"/>
    <w:rsid w:val="00094BA2"/>
    <w:rsid w:val="00094F4E"/>
    <w:rsid w:val="000B1657"/>
    <w:rsid w:val="000B6CCE"/>
    <w:rsid w:val="000C6118"/>
    <w:rsid w:val="000C7174"/>
    <w:rsid w:val="000D0855"/>
    <w:rsid w:val="000D63FD"/>
    <w:rsid w:val="000D70BA"/>
    <w:rsid w:val="000E1791"/>
    <w:rsid w:val="000E511F"/>
    <w:rsid w:val="000E5923"/>
    <w:rsid w:val="000F25F8"/>
    <w:rsid w:val="000F469B"/>
    <w:rsid w:val="000F7F40"/>
    <w:rsid w:val="00114EA4"/>
    <w:rsid w:val="00116E76"/>
    <w:rsid w:val="0012137B"/>
    <w:rsid w:val="00123A0D"/>
    <w:rsid w:val="00123AFB"/>
    <w:rsid w:val="00132C1A"/>
    <w:rsid w:val="00133F29"/>
    <w:rsid w:val="00137083"/>
    <w:rsid w:val="0014181D"/>
    <w:rsid w:val="0014776D"/>
    <w:rsid w:val="00155387"/>
    <w:rsid w:val="001618E1"/>
    <w:rsid w:val="00161CBE"/>
    <w:rsid w:val="0016282F"/>
    <w:rsid w:val="00164857"/>
    <w:rsid w:val="00167570"/>
    <w:rsid w:val="00167A21"/>
    <w:rsid w:val="0017510D"/>
    <w:rsid w:val="00183D2A"/>
    <w:rsid w:val="00185E87"/>
    <w:rsid w:val="001A4670"/>
    <w:rsid w:val="001A65E4"/>
    <w:rsid w:val="001B0F03"/>
    <w:rsid w:val="001B5CDE"/>
    <w:rsid w:val="001C4238"/>
    <w:rsid w:val="001C5EDB"/>
    <w:rsid w:val="001D159E"/>
    <w:rsid w:val="001D263B"/>
    <w:rsid w:val="001D3937"/>
    <w:rsid w:val="001D4BDC"/>
    <w:rsid w:val="001D6632"/>
    <w:rsid w:val="001D670A"/>
    <w:rsid w:val="001E0461"/>
    <w:rsid w:val="001F2709"/>
    <w:rsid w:val="002009D5"/>
    <w:rsid w:val="00202816"/>
    <w:rsid w:val="00211FD5"/>
    <w:rsid w:val="00212D5F"/>
    <w:rsid w:val="0021317E"/>
    <w:rsid w:val="00213714"/>
    <w:rsid w:val="00220B6E"/>
    <w:rsid w:val="0022770F"/>
    <w:rsid w:val="00230C42"/>
    <w:rsid w:val="00235FC1"/>
    <w:rsid w:val="00245691"/>
    <w:rsid w:val="00246797"/>
    <w:rsid w:val="0028345F"/>
    <w:rsid w:val="00286172"/>
    <w:rsid w:val="00286C4E"/>
    <w:rsid w:val="00290911"/>
    <w:rsid w:val="00291E58"/>
    <w:rsid w:val="002A2BBE"/>
    <w:rsid w:val="002B1C5E"/>
    <w:rsid w:val="002B3B10"/>
    <w:rsid w:val="002C13D1"/>
    <w:rsid w:val="002D3523"/>
    <w:rsid w:val="002E08C2"/>
    <w:rsid w:val="002E65C0"/>
    <w:rsid w:val="002E7C4F"/>
    <w:rsid w:val="002F1C7D"/>
    <w:rsid w:val="002F7086"/>
    <w:rsid w:val="00312330"/>
    <w:rsid w:val="00313432"/>
    <w:rsid w:val="00314B4B"/>
    <w:rsid w:val="003173A3"/>
    <w:rsid w:val="003244A6"/>
    <w:rsid w:val="00326AF8"/>
    <w:rsid w:val="00331393"/>
    <w:rsid w:val="0033738A"/>
    <w:rsid w:val="00341FA0"/>
    <w:rsid w:val="003426B4"/>
    <w:rsid w:val="00347DC7"/>
    <w:rsid w:val="00351060"/>
    <w:rsid w:val="00353D92"/>
    <w:rsid w:val="00354D11"/>
    <w:rsid w:val="00374129"/>
    <w:rsid w:val="00391376"/>
    <w:rsid w:val="003913AD"/>
    <w:rsid w:val="003A5F09"/>
    <w:rsid w:val="003B5A93"/>
    <w:rsid w:val="003B6963"/>
    <w:rsid w:val="003C2117"/>
    <w:rsid w:val="003D3379"/>
    <w:rsid w:val="003D3CA5"/>
    <w:rsid w:val="003D6B48"/>
    <w:rsid w:val="003D70E5"/>
    <w:rsid w:val="003D7164"/>
    <w:rsid w:val="003E02CD"/>
    <w:rsid w:val="003F74E6"/>
    <w:rsid w:val="00400862"/>
    <w:rsid w:val="004021BB"/>
    <w:rsid w:val="0040699D"/>
    <w:rsid w:val="00411D63"/>
    <w:rsid w:val="00412733"/>
    <w:rsid w:val="00414A8C"/>
    <w:rsid w:val="004237FC"/>
    <w:rsid w:val="00424AA6"/>
    <w:rsid w:val="00437866"/>
    <w:rsid w:val="00441712"/>
    <w:rsid w:val="00442004"/>
    <w:rsid w:val="00465E18"/>
    <w:rsid w:val="004703F0"/>
    <w:rsid w:val="00472243"/>
    <w:rsid w:val="00473648"/>
    <w:rsid w:val="00475541"/>
    <w:rsid w:val="00481715"/>
    <w:rsid w:val="00484CC6"/>
    <w:rsid w:val="00491BD0"/>
    <w:rsid w:val="0049364D"/>
    <w:rsid w:val="004C0A40"/>
    <w:rsid w:val="004C2A7F"/>
    <w:rsid w:val="004D09D4"/>
    <w:rsid w:val="004E26B5"/>
    <w:rsid w:val="004E35A2"/>
    <w:rsid w:val="004E467B"/>
    <w:rsid w:val="00503C99"/>
    <w:rsid w:val="00521C19"/>
    <w:rsid w:val="00525B09"/>
    <w:rsid w:val="00531115"/>
    <w:rsid w:val="005400CA"/>
    <w:rsid w:val="00542CFC"/>
    <w:rsid w:val="00543CDD"/>
    <w:rsid w:val="00552300"/>
    <w:rsid w:val="00571284"/>
    <w:rsid w:val="00573A6E"/>
    <w:rsid w:val="00574956"/>
    <w:rsid w:val="00576399"/>
    <w:rsid w:val="0058488F"/>
    <w:rsid w:val="005914F5"/>
    <w:rsid w:val="00593C92"/>
    <w:rsid w:val="005A112A"/>
    <w:rsid w:val="005B3239"/>
    <w:rsid w:val="005C2678"/>
    <w:rsid w:val="005E5D0F"/>
    <w:rsid w:val="005E63FF"/>
    <w:rsid w:val="005F0F7C"/>
    <w:rsid w:val="0060620B"/>
    <w:rsid w:val="006077BC"/>
    <w:rsid w:val="006141DB"/>
    <w:rsid w:val="00617F79"/>
    <w:rsid w:val="006229F5"/>
    <w:rsid w:val="00622E66"/>
    <w:rsid w:val="006376EE"/>
    <w:rsid w:val="0064069D"/>
    <w:rsid w:val="006425CC"/>
    <w:rsid w:val="006428AA"/>
    <w:rsid w:val="00644CDC"/>
    <w:rsid w:val="00652930"/>
    <w:rsid w:val="0065619D"/>
    <w:rsid w:val="00656D0A"/>
    <w:rsid w:val="0066020A"/>
    <w:rsid w:val="00664789"/>
    <w:rsid w:val="0067243C"/>
    <w:rsid w:val="00674A2A"/>
    <w:rsid w:val="00684D1E"/>
    <w:rsid w:val="00687561"/>
    <w:rsid w:val="00692FC1"/>
    <w:rsid w:val="0069488C"/>
    <w:rsid w:val="006B3FB6"/>
    <w:rsid w:val="006C4377"/>
    <w:rsid w:val="006C5EFA"/>
    <w:rsid w:val="006D4706"/>
    <w:rsid w:val="006D7A45"/>
    <w:rsid w:val="006E00A6"/>
    <w:rsid w:val="006E3A5C"/>
    <w:rsid w:val="006E4110"/>
    <w:rsid w:val="006E5321"/>
    <w:rsid w:val="006E70A4"/>
    <w:rsid w:val="006F66AC"/>
    <w:rsid w:val="007041F3"/>
    <w:rsid w:val="00704CC5"/>
    <w:rsid w:val="00711AAA"/>
    <w:rsid w:val="00726FAA"/>
    <w:rsid w:val="007423DF"/>
    <w:rsid w:val="007547C7"/>
    <w:rsid w:val="007568DC"/>
    <w:rsid w:val="0076373C"/>
    <w:rsid w:val="00765910"/>
    <w:rsid w:val="00766617"/>
    <w:rsid w:val="00766B28"/>
    <w:rsid w:val="00772EB4"/>
    <w:rsid w:val="00775444"/>
    <w:rsid w:val="00777506"/>
    <w:rsid w:val="00777FD6"/>
    <w:rsid w:val="007855A6"/>
    <w:rsid w:val="00785762"/>
    <w:rsid w:val="00786488"/>
    <w:rsid w:val="007913BA"/>
    <w:rsid w:val="007948CC"/>
    <w:rsid w:val="00794DCF"/>
    <w:rsid w:val="00795BBF"/>
    <w:rsid w:val="007A0D78"/>
    <w:rsid w:val="007A356E"/>
    <w:rsid w:val="007A6101"/>
    <w:rsid w:val="007A7C19"/>
    <w:rsid w:val="007B37D9"/>
    <w:rsid w:val="007C288F"/>
    <w:rsid w:val="007C3845"/>
    <w:rsid w:val="007C6D2D"/>
    <w:rsid w:val="007C7C68"/>
    <w:rsid w:val="007D0998"/>
    <w:rsid w:val="007D0FBE"/>
    <w:rsid w:val="007D27C1"/>
    <w:rsid w:val="007E267E"/>
    <w:rsid w:val="007E2D19"/>
    <w:rsid w:val="007F668B"/>
    <w:rsid w:val="00811BEA"/>
    <w:rsid w:val="0081690C"/>
    <w:rsid w:val="00822F3D"/>
    <w:rsid w:val="00824127"/>
    <w:rsid w:val="008271E2"/>
    <w:rsid w:val="00827773"/>
    <w:rsid w:val="0083492D"/>
    <w:rsid w:val="00840C6B"/>
    <w:rsid w:val="00856014"/>
    <w:rsid w:val="00857353"/>
    <w:rsid w:val="00876F8B"/>
    <w:rsid w:val="00881343"/>
    <w:rsid w:val="008841D2"/>
    <w:rsid w:val="00890C90"/>
    <w:rsid w:val="00895BA5"/>
    <w:rsid w:val="008B39A6"/>
    <w:rsid w:val="008C3830"/>
    <w:rsid w:val="008D69D7"/>
    <w:rsid w:val="008E2A38"/>
    <w:rsid w:val="008E43E0"/>
    <w:rsid w:val="008E54A5"/>
    <w:rsid w:val="008F11E3"/>
    <w:rsid w:val="008F3D0F"/>
    <w:rsid w:val="008F3FEA"/>
    <w:rsid w:val="008F536E"/>
    <w:rsid w:val="00910AEB"/>
    <w:rsid w:val="00911482"/>
    <w:rsid w:val="00924389"/>
    <w:rsid w:val="00925AB7"/>
    <w:rsid w:val="00930501"/>
    <w:rsid w:val="00937C57"/>
    <w:rsid w:val="00942AFC"/>
    <w:rsid w:val="00942E6B"/>
    <w:rsid w:val="009460FD"/>
    <w:rsid w:val="0094706D"/>
    <w:rsid w:val="009515E7"/>
    <w:rsid w:val="00953E7C"/>
    <w:rsid w:val="009541E1"/>
    <w:rsid w:val="009543A9"/>
    <w:rsid w:val="00962E38"/>
    <w:rsid w:val="0096368D"/>
    <w:rsid w:val="00963E60"/>
    <w:rsid w:val="009754B1"/>
    <w:rsid w:val="00984748"/>
    <w:rsid w:val="00984AD7"/>
    <w:rsid w:val="00984FF0"/>
    <w:rsid w:val="00996CA0"/>
    <w:rsid w:val="00997E89"/>
    <w:rsid w:val="009B1155"/>
    <w:rsid w:val="009B2068"/>
    <w:rsid w:val="009B2DFA"/>
    <w:rsid w:val="009B3A5F"/>
    <w:rsid w:val="009C33AF"/>
    <w:rsid w:val="009D0262"/>
    <w:rsid w:val="009D0B08"/>
    <w:rsid w:val="009D3C87"/>
    <w:rsid w:val="009D4E8A"/>
    <w:rsid w:val="009F6FBB"/>
    <w:rsid w:val="00A1159E"/>
    <w:rsid w:val="00A17052"/>
    <w:rsid w:val="00A1798A"/>
    <w:rsid w:val="00A21025"/>
    <w:rsid w:val="00A2298D"/>
    <w:rsid w:val="00A34262"/>
    <w:rsid w:val="00A437BC"/>
    <w:rsid w:val="00A51127"/>
    <w:rsid w:val="00A51E8F"/>
    <w:rsid w:val="00A55EA7"/>
    <w:rsid w:val="00A56640"/>
    <w:rsid w:val="00A574EF"/>
    <w:rsid w:val="00A63CF4"/>
    <w:rsid w:val="00A64999"/>
    <w:rsid w:val="00A655C2"/>
    <w:rsid w:val="00A673A6"/>
    <w:rsid w:val="00A67437"/>
    <w:rsid w:val="00A8201D"/>
    <w:rsid w:val="00A96A3D"/>
    <w:rsid w:val="00AA00D2"/>
    <w:rsid w:val="00AC0092"/>
    <w:rsid w:val="00AC1668"/>
    <w:rsid w:val="00AC5770"/>
    <w:rsid w:val="00AC670F"/>
    <w:rsid w:val="00AC6BC9"/>
    <w:rsid w:val="00AC7AAA"/>
    <w:rsid w:val="00AD194D"/>
    <w:rsid w:val="00AD662E"/>
    <w:rsid w:val="00AF0775"/>
    <w:rsid w:val="00AF6006"/>
    <w:rsid w:val="00B070E7"/>
    <w:rsid w:val="00B127D4"/>
    <w:rsid w:val="00B22FAD"/>
    <w:rsid w:val="00B35B4E"/>
    <w:rsid w:val="00B37C97"/>
    <w:rsid w:val="00B42696"/>
    <w:rsid w:val="00B4625B"/>
    <w:rsid w:val="00B46E41"/>
    <w:rsid w:val="00B603BC"/>
    <w:rsid w:val="00B747A3"/>
    <w:rsid w:val="00B8087C"/>
    <w:rsid w:val="00B9424B"/>
    <w:rsid w:val="00BA579A"/>
    <w:rsid w:val="00BB6500"/>
    <w:rsid w:val="00BC568A"/>
    <w:rsid w:val="00BD3EBE"/>
    <w:rsid w:val="00BD5E60"/>
    <w:rsid w:val="00BE361C"/>
    <w:rsid w:val="00BF228B"/>
    <w:rsid w:val="00BF5F8D"/>
    <w:rsid w:val="00C0218D"/>
    <w:rsid w:val="00C021C6"/>
    <w:rsid w:val="00C03656"/>
    <w:rsid w:val="00C03F0F"/>
    <w:rsid w:val="00C054DB"/>
    <w:rsid w:val="00C057F0"/>
    <w:rsid w:val="00C11131"/>
    <w:rsid w:val="00C17A2E"/>
    <w:rsid w:val="00C17EDC"/>
    <w:rsid w:val="00C2290B"/>
    <w:rsid w:val="00C230F3"/>
    <w:rsid w:val="00C34618"/>
    <w:rsid w:val="00C3663A"/>
    <w:rsid w:val="00C4322F"/>
    <w:rsid w:val="00C478A4"/>
    <w:rsid w:val="00C80C8D"/>
    <w:rsid w:val="00C876E4"/>
    <w:rsid w:val="00C94199"/>
    <w:rsid w:val="00C9450C"/>
    <w:rsid w:val="00C96A87"/>
    <w:rsid w:val="00CB0B81"/>
    <w:rsid w:val="00CB4C9F"/>
    <w:rsid w:val="00CB56FC"/>
    <w:rsid w:val="00CB7626"/>
    <w:rsid w:val="00D00818"/>
    <w:rsid w:val="00D00C3A"/>
    <w:rsid w:val="00D10C6F"/>
    <w:rsid w:val="00D15E10"/>
    <w:rsid w:val="00D16337"/>
    <w:rsid w:val="00D24E98"/>
    <w:rsid w:val="00D300D7"/>
    <w:rsid w:val="00D3286A"/>
    <w:rsid w:val="00D36AA3"/>
    <w:rsid w:val="00D53325"/>
    <w:rsid w:val="00D75AF9"/>
    <w:rsid w:val="00D77372"/>
    <w:rsid w:val="00D90745"/>
    <w:rsid w:val="00D94096"/>
    <w:rsid w:val="00D9502C"/>
    <w:rsid w:val="00D97161"/>
    <w:rsid w:val="00DA1494"/>
    <w:rsid w:val="00DA1A9E"/>
    <w:rsid w:val="00DA2B81"/>
    <w:rsid w:val="00DA2F4C"/>
    <w:rsid w:val="00DA431F"/>
    <w:rsid w:val="00DA44D3"/>
    <w:rsid w:val="00DA7BAC"/>
    <w:rsid w:val="00DA7D5A"/>
    <w:rsid w:val="00DB4C40"/>
    <w:rsid w:val="00DC2631"/>
    <w:rsid w:val="00DC45A2"/>
    <w:rsid w:val="00DC46C2"/>
    <w:rsid w:val="00DC7D3E"/>
    <w:rsid w:val="00DD4FE1"/>
    <w:rsid w:val="00DF12A7"/>
    <w:rsid w:val="00DF1962"/>
    <w:rsid w:val="00E03403"/>
    <w:rsid w:val="00E11ED4"/>
    <w:rsid w:val="00E15B1E"/>
    <w:rsid w:val="00E21C6F"/>
    <w:rsid w:val="00E22AB0"/>
    <w:rsid w:val="00E3386C"/>
    <w:rsid w:val="00E34641"/>
    <w:rsid w:val="00E4257C"/>
    <w:rsid w:val="00E42CEC"/>
    <w:rsid w:val="00E44874"/>
    <w:rsid w:val="00E529F9"/>
    <w:rsid w:val="00E53703"/>
    <w:rsid w:val="00E546A5"/>
    <w:rsid w:val="00E54EC8"/>
    <w:rsid w:val="00E5787E"/>
    <w:rsid w:val="00E62280"/>
    <w:rsid w:val="00E746E0"/>
    <w:rsid w:val="00E7471D"/>
    <w:rsid w:val="00E80FFA"/>
    <w:rsid w:val="00E813BA"/>
    <w:rsid w:val="00E84ABC"/>
    <w:rsid w:val="00E86D82"/>
    <w:rsid w:val="00E9410E"/>
    <w:rsid w:val="00EB57B1"/>
    <w:rsid w:val="00EC501C"/>
    <w:rsid w:val="00EE6F0F"/>
    <w:rsid w:val="00EF169F"/>
    <w:rsid w:val="00EF47F0"/>
    <w:rsid w:val="00F06BE4"/>
    <w:rsid w:val="00F10685"/>
    <w:rsid w:val="00F11C18"/>
    <w:rsid w:val="00F15920"/>
    <w:rsid w:val="00F33D20"/>
    <w:rsid w:val="00F375FE"/>
    <w:rsid w:val="00F5508C"/>
    <w:rsid w:val="00F5798A"/>
    <w:rsid w:val="00F70906"/>
    <w:rsid w:val="00F84881"/>
    <w:rsid w:val="00F90881"/>
    <w:rsid w:val="00F9428D"/>
    <w:rsid w:val="00F951DA"/>
    <w:rsid w:val="00F969AE"/>
    <w:rsid w:val="00FA01E8"/>
    <w:rsid w:val="00FA24DC"/>
    <w:rsid w:val="00FA77C5"/>
    <w:rsid w:val="00FB3E3E"/>
    <w:rsid w:val="00FB5424"/>
    <w:rsid w:val="00FC0EF9"/>
    <w:rsid w:val="00FC27CC"/>
    <w:rsid w:val="00FE2C13"/>
    <w:rsid w:val="00FF308F"/>
    <w:rsid w:val="3BF860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883BCDD"/>
  <w15:chartTrackingRefBased/>
  <w15:docId w15:val="{6FF8A8A2-2A78-4A8F-B84D-C02D4E4A7C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A1A9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A5F0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37083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7C288F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7C288F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515E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515E7"/>
  </w:style>
  <w:style w:type="paragraph" w:styleId="Footer">
    <w:name w:val="footer"/>
    <w:basedOn w:val="Normal"/>
    <w:link w:val="FooterChar"/>
    <w:uiPriority w:val="99"/>
    <w:unhideWhenUsed/>
    <w:rsid w:val="009515E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515E7"/>
  </w:style>
  <w:style w:type="character" w:styleId="Hyperlink">
    <w:name w:val="Hyperlink"/>
    <w:basedOn w:val="DefaultParagraphFont"/>
    <w:uiPriority w:val="99"/>
    <w:unhideWhenUsed/>
    <w:rsid w:val="00503C9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03C99"/>
    <w:rPr>
      <w:color w:val="808080"/>
      <w:shd w:val="clear" w:color="auto" w:fill="E6E6E6"/>
    </w:rPr>
  </w:style>
  <w:style w:type="character" w:customStyle="1" w:styleId="Heading1Char">
    <w:name w:val="Heading 1 Char"/>
    <w:basedOn w:val="DefaultParagraphFont"/>
    <w:link w:val="Heading1"/>
    <w:uiPriority w:val="9"/>
    <w:rsid w:val="00DA1A9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Subtitle">
    <w:name w:val="Subtitle"/>
    <w:basedOn w:val="Normal"/>
    <w:next w:val="Normal"/>
    <w:link w:val="SubtitleChar"/>
    <w:uiPriority w:val="11"/>
    <w:qFormat/>
    <w:rsid w:val="00DA1A9E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DA1A9E"/>
    <w:rPr>
      <w:rFonts w:eastAsiaTheme="minorEastAsia"/>
      <w:color w:val="5A5A5A" w:themeColor="text1" w:themeTint="A5"/>
      <w:spacing w:val="15"/>
    </w:rPr>
  </w:style>
  <w:style w:type="paragraph" w:styleId="NoSpacing">
    <w:name w:val="No Spacing"/>
    <w:uiPriority w:val="1"/>
    <w:qFormat/>
    <w:rsid w:val="00DA1A9E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3A5F0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0D63FD"/>
    <w:pPr>
      <w:ind w:left="720"/>
      <w:contextualSpacing/>
    </w:pPr>
  </w:style>
  <w:style w:type="paragraph" w:customStyle="1" w:styleId="Normal1">
    <w:name w:val="Normal1"/>
    <w:uiPriority w:val="7"/>
    <w:qFormat/>
    <w:rsid w:val="000B6CCE"/>
    <w:pPr>
      <w:spacing w:after="180"/>
      <w:jc w:val="both"/>
    </w:pPr>
    <w:rPr>
      <w:rFonts w:ascii="Calibri" w:eastAsia="Times New Roman" w:hAnsi="Calibri" w:cs="Calibri"/>
      <w:szCs w:val="20"/>
    </w:rPr>
  </w:style>
  <w:style w:type="table" w:styleId="TableGrid">
    <w:name w:val="Table Grid"/>
    <w:basedOn w:val="TableNormal"/>
    <w:uiPriority w:val="39"/>
    <w:rsid w:val="00A2298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937C5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37C5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37C5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37C5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37C5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37C5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37C57"/>
    <w:rPr>
      <w:rFonts w:ascii="Segoe UI" w:hAnsi="Segoe UI" w:cs="Segoe UI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rsid w:val="00137083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400862"/>
    <w:rPr>
      <w:color w:val="808080"/>
    </w:rPr>
  </w:style>
  <w:style w:type="paragraph" w:customStyle="1" w:styleId="Heading20">
    <w:name w:val="_Heading 2"/>
    <w:basedOn w:val="Heading2"/>
    <w:qFormat/>
    <w:rsid w:val="00007F85"/>
    <w:pPr>
      <w:spacing w:before="200" w:line="276" w:lineRule="auto"/>
    </w:pPr>
    <w:rPr>
      <w:rFonts w:ascii="Calibri" w:hAnsi="Calibri"/>
      <w:b/>
      <w:bCs/>
      <w:color w:val="4472C4" w:themeColor="accent1"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7C288F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rsid w:val="007C288F"/>
    <w:rPr>
      <w:rFonts w:asciiTheme="majorHAnsi" w:eastAsiaTheme="majorEastAsia" w:hAnsiTheme="majorHAnsi" w:cstheme="majorBidi"/>
      <w:color w:val="2F5496" w:themeColor="accent1" w:themeShade="BF"/>
    </w:rPr>
  </w:style>
  <w:style w:type="paragraph" w:styleId="Title">
    <w:name w:val="Title"/>
    <w:basedOn w:val="Normal"/>
    <w:next w:val="Normal"/>
    <w:link w:val="TitleChar"/>
    <w:uiPriority w:val="10"/>
    <w:qFormat/>
    <w:rsid w:val="0083492D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3492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customStyle="1" w:styleId="Heading1-FRSecure">
    <w:name w:val="Heading 1 - FRSecure"/>
    <w:basedOn w:val="Heading1"/>
    <w:next w:val="Heading1"/>
    <w:qFormat/>
    <w:rsid w:val="00A8201D"/>
    <w:rPr>
      <w:rFonts w:ascii="Montserrat SemiBold" w:hAnsi="Montserrat SemiBold"/>
      <w:color w:val="FF9800"/>
    </w:rPr>
  </w:style>
  <w:style w:type="paragraph" w:customStyle="1" w:styleId="Header3-FRSecure">
    <w:name w:val="Header 3 - FRSecure"/>
    <w:basedOn w:val="Subtitle"/>
    <w:qFormat/>
    <w:rsid w:val="00C0218D"/>
    <w:rPr>
      <w:rFonts w:ascii="Roboto" w:hAnsi="Roboto" w:cs="Times New Roman (Body CS)"/>
      <w:color w:val="00857D"/>
      <w:spacing w:val="0"/>
      <w:sz w:val="24"/>
    </w:rPr>
  </w:style>
  <w:style w:type="paragraph" w:customStyle="1" w:styleId="Header2-FRSecure">
    <w:name w:val="Header 2 - FRSecure"/>
    <w:basedOn w:val="Heading20"/>
    <w:qFormat/>
    <w:rsid w:val="009B3A5F"/>
    <w:pPr>
      <w:spacing w:before="320" w:after="120"/>
      <w:outlineLvl w:val="9"/>
    </w:pPr>
    <w:rPr>
      <w:rFonts w:ascii="Roboto" w:hAnsi="Roboto"/>
      <w:color w:val="00857D"/>
    </w:rPr>
  </w:style>
  <w:style w:type="paragraph" w:customStyle="1" w:styleId="Paragraph1-FRSecure">
    <w:name w:val="Paragraph 1 - FRSecure"/>
    <w:basedOn w:val="NoSpacing"/>
    <w:qFormat/>
    <w:rsid w:val="002A2BBE"/>
    <w:rPr>
      <w:rFonts w:ascii="Roboto" w:hAnsi="Roboto"/>
      <w:sz w:val="20"/>
      <w:szCs w:val="20"/>
    </w:rPr>
  </w:style>
  <w:style w:type="paragraph" w:styleId="Revision">
    <w:name w:val="Revision"/>
    <w:hidden/>
    <w:uiPriority w:val="99"/>
    <w:semiHidden/>
    <w:rsid w:val="00AA00D2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4515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s://frsecure.com/malware-incident-response-playbook/" TargetMode="External"/><Relationship Id="rId18" Type="http://schemas.openxmlformats.org/officeDocument/2006/relationships/hyperlink" Target="https://frsecure.com/contact/" TargetMode="External"/><Relationship Id="rId26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21" Type="http://schemas.openxmlformats.org/officeDocument/2006/relationships/header" Target="header2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microsoft.com/office/2018/08/relationships/commentsExtensible" Target="commentsExtensible.xml"/><Relationship Id="rId25" Type="http://schemas.microsoft.com/office/2011/relationships/people" Target="people.xml"/><Relationship Id="rId2" Type="http://schemas.openxmlformats.org/officeDocument/2006/relationships/customXml" Target="../customXml/item2.xml"/><Relationship Id="rId16" Type="http://schemas.microsoft.com/office/2016/09/relationships/commentsIds" Target="commentsIds.xml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fontTable" Target="fontTable.xml"/><Relationship Id="rId5" Type="http://schemas.openxmlformats.org/officeDocument/2006/relationships/customXml" Target="../customXml/item5.xml"/><Relationship Id="rId15" Type="http://schemas.microsoft.com/office/2011/relationships/commentsExtended" Target="commentsExtended.xml"/><Relationship Id="rId23" Type="http://schemas.openxmlformats.org/officeDocument/2006/relationships/header" Target="header3.xml"/><Relationship Id="rId10" Type="http://schemas.openxmlformats.org/officeDocument/2006/relationships/footnotes" Target="footnotes.xml"/><Relationship Id="rId19" Type="http://schemas.openxmlformats.org/officeDocument/2006/relationships/hyperlink" Target="https://frsecure.com/resources/" TargetMode="Externa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comments" Target="comments.xml"/><Relationship Id="rId22" Type="http://schemas.openxmlformats.org/officeDocument/2006/relationships/footer" Target="footer1.xml"/><Relationship Id="rId27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frsecure.com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55F96CD31BAE4C4E84ACD26D2E4161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FE6E3B-735C-4B94-B03F-8DDCABBA6051}"/>
      </w:docPartPr>
      <w:docPartBody>
        <w:p w:rsidR="00874C23" w:rsidRDefault="0040739C">
          <w:r w:rsidRPr="006917B5">
            <w:rPr>
              <w:rStyle w:val="PlaceholderText"/>
            </w:rPr>
            <w:t>[Company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ontserrat SemiBold">
    <w:panose1 w:val="00000700000000000000"/>
    <w:charset w:val="4D"/>
    <w:family w:val="auto"/>
    <w:pitch w:val="variable"/>
    <w:sig w:usb0="2000020F" w:usb1="00000003" w:usb2="00000000" w:usb3="00000000" w:csb0="00000197" w:csb1="00000000"/>
  </w:font>
  <w:font w:name="Roboto"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Roboto Medium"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ontserrat Medium">
    <w:panose1 w:val="00000600000000000000"/>
    <w:charset w:val="4D"/>
    <w:family w:val="auto"/>
    <w:pitch w:val="variable"/>
    <w:sig w:usb0="2000020F" w:usb1="00000003" w:usb2="00000000" w:usb3="00000000" w:csb0="00000197" w:csb1="00000000"/>
  </w:font>
  <w:font w:name="Roboto-Regular">
    <w:altName w:val="Arial"/>
    <w:panose1 w:val="02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0739C"/>
    <w:rsid w:val="001C7676"/>
    <w:rsid w:val="00277499"/>
    <w:rsid w:val="0040739C"/>
    <w:rsid w:val="00556DB7"/>
    <w:rsid w:val="005762DA"/>
    <w:rsid w:val="00582FC0"/>
    <w:rsid w:val="00600D63"/>
    <w:rsid w:val="006D37BE"/>
    <w:rsid w:val="00715BAD"/>
    <w:rsid w:val="00732D06"/>
    <w:rsid w:val="00734F0D"/>
    <w:rsid w:val="0075509B"/>
    <w:rsid w:val="00874C23"/>
    <w:rsid w:val="00953A7C"/>
    <w:rsid w:val="00A02FE1"/>
    <w:rsid w:val="00A22535"/>
    <w:rsid w:val="00B81BBA"/>
    <w:rsid w:val="00C65C11"/>
    <w:rsid w:val="00C95D22"/>
    <w:rsid w:val="00E13348"/>
    <w:rsid w:val="00FF66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0739C"/>
    <w:rPr>
      <w:rFonts w:cs="Times New Roman"/>
      <w:sz w:val="3276"/>
      <w:szCs w:val="327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715BAD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9267372B536534F881177D2A276AA40" ma:contentTypeVersion="11" ma:contentTypeDescription="Create a new document." ma:contentTypeScope="" ma:versionID="2df58659c9fdf91cedfc4c0ad0ec3b21">
  <xsd:schema xmlns:xsd="http://www.w3.org/2001/XMLSchema" xmlns:xs="http://www.w3.org/2001/XMLSchema" xmlns:p="http://schemas.microsoft.com/office/2006/metadata/properties" xmlns:ns2="cb2f1755-a844-43d8-97cd-a47e3afad20b" xmlns:ns3="d5169cc4-983b-4bd9-8a62-87c6650aa505" targetNamespace="http://schemas.microsoft.com/office/2006/metadata/properties" ma:root="true" ma:fieldsID="bb30e63508bea41f4e4059bf770411ed" ns2:_="" ns3:_="">
    <xsd:import namespace="cb2f1755-a844-43d8-97cd-a47e3afad20b"/>
    <xsd:import namespace="d5169cc4-983b-4bd9-8a62-87c6650aa505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2:SharedWithUsers" minOccurs="0"/>
                <xsd:element ref="ns2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b2f1755-a844-43d8-97cd-a47e3afad20b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5169cc4-983b-4bd9-8a62-87c6650aa50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cb2f1755-a844-43d8-97cd-a47e3afad20b">RKV5Y5VHEFTU-1014942742-54402</_dlc_DocId>
    <_dlc_DocIdUrl xmlns="cb2f1755-a844-43d8-97cd-a47e3afad20b">
      <Url>https://frsecure.sharepoint.com/teams/frsecure/security/incidentresponse/_layouts/15/DocIdRedir.aspx?ID=RKV5Y5VHEFTU-1014942742-54402</Url>
      <Description>RKV5Y5VHEFTU-1014942742-54402</Description>
    </_dlc_DocIdUrl>
    <_dlc_DocIdPersistId xmlns="cb2f1755-a844-43d8-97cd-a47e3afad20b">false</_dlc_DocIdPersistId>
  </documentManagement>
</p:properties>
</file>

<file path=customXml/itemProps1.xml><?xml version="1.0" encoding="utf-8"?>
<ds:datastoreItem xmlns:ds="http://schemas.openxmlformats.org/officeDocument/2006/customXml" ds:itemID="{48D55E27-F9F3-4F47-A820-5A53864382B5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AA083BDE-34CD-456D-88F2-4651D74AEB9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b2f1755-a844-43d8-97cd-a47e3afad20b"/>
    <ds:schemaRef ds:uri="d5169cc4-983b-4bd9-8a62-87c6650aa50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F49B9CB-258A-4736-8EB2-855CCACF351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93F7F2D-C66B-40B1-A5BA-54F07BF82ED9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67BF0482-8F8E-40E4-A5B8-7CE2FD9AE833}">
  <ds:schemaRefs>
    <ds:schemaRef ds:uri="http://schemas.microsoft.com/office/2006/metadata/properties"/>
    <ds:schemaRef ds:uri="http://schemas.microsoft.com/office/infopath/2007/PartnerControls"/>
    <ds:schemaRef ds:uri="cb2f1755-a844-43d8-97cd-a47e3afad20b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7</TotalTime>
  <Pages>6</Pages>
  <Words>1711</Words>
  <Characters>7943</Characters>
  <Application>Microsoft Office Word</Application>
  <DocSecurity>0</DocSecurity>
  <Lines>361</Lines>
  <Paragraphs>301</Paragraphs>
  <ScaleCrop>false</ScaleCrop>
  <Company>Business Email Compromise</Company>
  <LinksUpToDate>false</LinksUpToDate>
  <CharactersWithSpaces>93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ke Thompson</dc:creator>
  <cp:keywords/>
  <dc:description/>
  <cp:lastModifiedBy>Nick Gunnare</cp:lastModifiedBy>
  <cp:revision>92</cp:revision>
  <cp:lastPrinted>2019-01-11T17:53:00Z</cp:lastPrinted>
  <dcterms:created xsi:type="dcterms:W3CDTF">2021-08-16T19:58:00Z</dcterms:created>
  <dcterms:modified xsi:type="dcterms:W3CDTF">2022-10-14T15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9267372B536534F881177D2A276AA40</vt:lpwstr>
  </property>
  <property fmtid="{D5CDD505-2E9C-101B-9397-08002B2CF9AE}" pid="3" name="_dlc_DocIdItemGuid">
    <vt:lpwstr>fdbf25b0-080a-4388-931d-3c6f80f2077e</vt:lpwstr>
  </property>
  <property fmtid="{D5CDD505-2E9C-101B-9397-08002B2CF9AE}" pid="4" name="AuthorIds_UIVersion_1536">
    <vt:lpwstr>106</vt:lpwstr>
  </property>
  <property fmtid="{D5CDD505-2E9C-101B-9397-08002B2CF9AE}" pid="5" name="AuthorIds_UIVersion_512">
    <vt:lpwstr>106</vt:lpwstr>
  </property>
  <property fmtid="{D5CDD505-2E9C-101B-9397-08002B2CF9AE}" pid="6" name="AuthorIds_UIVersion_1024">
    <vt:lpwstr>106</vt:lpwstr>
  </property>
  <property fmtid="{D5CDD505-2E9C-101B-9397-08002B2CF9AE}" pid="7" name="xd_Signature">
    <vt:bool>false</vt:bool>
  </property>
  <property fmtid="{D5CDD505-2E9C-101B-9397-08002B2CF9AE}" pid="8" name="xd_ProgID">
    <vt:lpwstr/>
  </property>
  <property fmtid="{D5CDD505-2E9C-101B-9397-08002B2CF9AE}" pid="9" name="TemplateUrl">
    <vt:lpwstr/>
  </property>
  <property fmtid="{D5CDD505-2E9C-101B-9397-08002B2CF9AE}" pid="10" name="ComplianceAssetId">
    <vt:lpwstr/>
  </property>
  <property fmtid="{D5CDD505-2E9C-101B-9397-08002B2CF9AE}" pid="11" name="Order">
    <vt:r8>5440200</vt:r8>
  </property>
</Properties>
</file>